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4A75E" w14:textId="74CF13AE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30589FB" w14:textId="07DBCFFA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68B2AF0" w14:textId="77777777" w:rsidR="0087452D" w:rsidRPr="00CD0E42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3FB2157" w14:textId="13ACE605" w:rsidR="0087452D" w:rsidRPr="00CD0E42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43ACC83" w14:textId="77777777" w:rsidR="0087452D" w:rsidRPr="00CD0E42" w:rsidRDefault="0087452D" w:rsidP="0016123E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C4A97D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9A6E976" w14:textId="678A7610" w:rsidR="00EE79F6" w:rsidRPr="00ED1F51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D1F51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E25F73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ED1F51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ED1F51">
        <w:rPr>
          <w:rFonts w:ascii="Browallia New" w:hAnsi="Browallia New" w:cs="Browallia New"/>
          <w:b/>
          <w:bCs/>
          <w:sz w:val="44"/>
          <w:szCs w:val="44"/>
        </w:rPr>
        <w:t>TH</w:t>
      </w:r>
      <w:r w:rsidR="00253960"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16123E">
        <w:rPr>
          <w:rFonts w:ascii="Browallia New" w:hAnsi="Browallia New" w:cs="Browallia New"/>
          <w:b/>
          <w:bCs/>
          <w:sz w:val="44"/>
          <w:szCs w:val="44"/>
        </w:rPr>
        <w:t>01</w:t>
      </w:r>
      <w:r w:rsidR="00253960"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16123E">
        <w:rPr>
          <w:rFonts w:ascii="Browallia New" w:hAnsi="Browallia New" w:cs="Browallia New"/>
          <w:b/>
          <w:bCs/>
          <w:sz w:val="44"/>
          <w:szCs w:val="44"/>
        </w:rPr>
        <w:t>09</w:t>
      </w:r>
    </w:p>
    <w:p w14:paraId="135757E5" w14:textId="39FC0049" w:rsidR="00F27F5B" w:rsidRPr="00ED1F51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18D3A1C5" w14:textId="77777777" w:rsidR="00F27F5B" w:rsidRPr="00ED1F51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52"/>
          <w:szCs w:val="52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7EAE7D3" w14:textId="3C99B08E" w:rsidR="00B43E3A" w:rsidRPr="00ED1F51" w:rsidRDefault="00727792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การ</w:t>
      </w:r>
      <w:r w:rsidR="00B43E3A" w:rsidRPr="00ED1F51">
        <w:rPr>
          <w:rFonts w:ascii="Browallia New" w:hAnsi="Browallia New" w:cs="Browallia New" w:hint="cs"/>
          <w:b/>
          <w:bCs/>
          <w:sz w:val="44"/>
          <w:szCs w:val="44"/>
          <w:cs/>
        </w:rPr>
        <w:t>ติดตั้งระบบผลิตความ</w:t>
      </w:r>
      <w:r w:rsidR="00ED1F51" w:rsidRPr="00ED1F51">
        <w:rPr>
          <w:rFonts w:ascii="Browallia New" w:hAnsi="Browallia New" w:cs="Browallia New" w:hint="cs"/>
          <w:b/>
          <w:bCs/>
          <w:sz w:val="44"/>
          <w:szCs w:val="44"/>
          <w:cs/>
        </w:rPr>
        <w:t>ร้อน</w:t>
      </w:r>
      <w:r w:rsidR="00B43E3A" w:rsidRPr="00ED1F51">
        <w:rPr>
          <w:rFonts w:ascii="Browallia New" w:hAnsi="Browallia New" w:cs="Browallia New" w:hint="cs"/>
          <w:b/>
          <w:bCs/>
          <w:sz w:val="44"/>
          <w:szCs w:val="44"/>
          <w:cs/>
        </w:rPr>
        <w:t>ใหม่โดย</w:t>
      </w: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ใช้เชื้อเพลิงคาร์บอนต่ำ</w:t>
      </w:r>
      <w:r w:rsidR="00B43E3A" w:rsidRPr="00ED1F51">
        <w:rPr>
          <w:rFonts w:ascii="Browallia New" w:hAnsi="Browallia New" w:cs="Browallia New"/>
          <w:b/>
          <w:bCs/>
          <w:sz w:val="44"/>
          <w:szCs w:val="44"/>
          <w:cs/>
        </w:rPr>
        <w:br/>
        <w:t>(</w:t>
      </w:r>
      <w:r w:rsidR="00B43E3A" w:rsidRPr="00ED1F51">
        <w:rPr>
          <w:rFonts w:ascii="Browallia New" w:hAnsi="Browallia New" w:cs="Browallia New"/>
          <w:b/>
          <w:bCs/>
          <w:sz w:val="44"/>
          <w:szCs w:val="44"/>
        </w:rPr>
        <w:t>New Installation of Thermal Energy</w:t>
      </w:r>
      <w:r w:rsidR="00ED1F51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ED1F51">
        <w:rPr>
          <w:rFonts w:ascii="Browallia New" w:hAnsi="Browallia New" w:cs="Browallia New"/>
          <w:b/>
          <w:bCs/>
          <w:sz w:val="44"/>
          <w:szCs w:val="44"/>
        </w:rPr>
        <w:t xml:space="preserve">Generation System </w:t>
      </w:r>
      <w:r w:rsidR="004542F9">
        <w:rPr>
          <w:rFonts w:ascii="Browallia New" w:hAnsi="Browallia New" w:cs="Browallia New"/>
          <w:b/>
          <w:bCs/>
          <w:sz w:val="44"/>
          <w:szCs w:val="44"/>
        </w:rPr>
        <w:br/>
        <w:t>using</w:t>
      </w:r>
      <w:r w:rsidR="00ED1F51">
        <w:rPr>
          <w:rFonts w:ascii="Browallia New" w:hAnsi="Browallia New" w:cs="Browallia New"/>
          <w:b/>
          <w:bCs/>
          <w:sz w:val="44"/>
          <w:szCs w:val="44"/>
        </w:rPr>
        <w:t xml:space="preserve"> Low-Carbon Fuel</w:t>
      </w:r>
      <w:r w:rsidR="00B43E3A" w:rsidRPr="00ED1F51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69CC7C84" w14:textId="77777777" w:rsidR="00B43E3A" w:rsidRPr="00ED1F51" w:rsidRDefault="00B43E3A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ED1F51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ED1F51">
        <w:rPr>
          <w:rFonts w:ascii="Browallia New" w:hAnsi="Browallia New" w:cs="Browallia New"/>
          <w:b/>
          <w:bCs/>
          <w:sz w:val="44"/>
          <w:szCs w:val="44"/>
          <w:lang w:val="en-SG"/>
        </w:rPr>
        <w:t>01</w:t>
      </w:r>
    </w:p>
    <w:p w14:paraId="64D1BF40" w14:textId="1F224F25" w:rsidR="00B43E3A" w:rsidRDefault="00B43E3A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Scope:</w:t>
      </w: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0</w:t>
      </w:r>
      <w:r w:rsidR="0016123E">
        <w:rPr>
          <w:rFonts w:ascii="Browallia New" w:hAnsi="Browallia New" w:cs="Browallia New"/>
          <w:b/>
          <w:bCs/>
          <w:sz w:val="44"/>
          <w:szCs w:val="44"/>
          <w:lang w:val="en-SG"/>
        </w:rPr>
        <w:t>1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Pr="00EE2568">
        <w:rPr>
          <w:rFonts w:ascii="Browallia New" w:hAnsi="Browallia New" w:cs="Browallia New"/>
          <w:b/>
          <w:bCs/>
          <w:sz w:val="44"/>
          <w:szCs w:val="44"/>
          <w:lang w:val="en-SG"/>
        </w:rPr>
        <w:t>Energy industries</w:t>
      </w:r>
    </w:p>
    <w:p w14:paraId="5DA2D849" w14:textId="16332AEA" w:rsidR="00B43E3A" w:rsidRPr="00AF2540" w:rsidRDefault="00B43E3A" w:rsidP="00B43E3A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F254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 w:rsidR="00C00BAE">
        <w:rPr>
          <w:rFonts w:ascii="Browallia New" w:hAnsi="Browallia New" w:cs="Browallia New"/>
          <w:b/>
          <w:bCs/>
          <w:sz w:val="44"/>
          <w:szCs w:val="44"/>
        </w:rPr>
        <w:t xml:space="preserve">26 </w:t>
      </w:r>
      <w:r w:rsidR="00965671">
        <w:rPr>
          <w:rFonts w:ascii="Browallia New" w:hAnsi="Browallia New" w:cs="Browallia New" w:hint="cs"/>
          <w:b/>
          <w:bCs/>
          <w:sz w:val="44"/>
          <w:szCs w:val="44"/>
          <w:cs/>
        </w:rPr>
        <w:t>กรกฎาคม</w:t>
      </w:r>
      <w:r w:rsidR="00C00BAE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C00BAE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09F1B12D" w14:textId="4B5040C9" w:rsidR="00F27F5B" w:rsidRPr="0062456D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FF0000"/>
          <w:sz w:val="36"/>
          <w:szCs w:val="36"/>
        </w:rPr>
      </w:pPr>
    </w:p>
    <w:p w14:paraId="1826BE14" w14:textId="77777777" w:rsidR="00F27F5B" w:rsidRPr="00CD0E42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156B79F" w14:textId="77777777" w:rsidR="00EE79F6" w:rsidRPr="00CD0E42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87452D" w:rsidRPr="00CD0E42" w14:paraId="38549445" w14:textId="77777777" w:rsidTr="00821148">
        <w:tc>
          <w:tcPr>
            <w:tcW w:w="2405" w:type="dxa"/>
            <w:tcBorders>
              <w:bottom w:val="single" w:sz="4" w:space="0" w:color="auto"/>
            </w:tcBorders>
            <w:shd w:val="clear" w:color="auto" w:fill="BFBFBF"/>
          </w:tcPr>
          <w:p w14:paraId="16CF04A3" w14:textId="77777777" w:rsidR="0087452D" w:rsidRPr="00CD0E42" w:rsidRDefault="002B038F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ฯ</w:t>
            </w:r>
            <w:r w:rsidR="00DF6D6A" w:rsidRPr="00CD0E42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DF6D6A" w:rsidRPr="00CD0E42">
              <w:rPr>
                <w:rFonts w:ascii="Browallia New" w:hAnsi="Browallia New" w:cs="Browallia New"/>
                <w:szCs w:val="32"/>
              </w:rPr>
              <w:t>Methodology</w:t>
            </w:r>
            <w:r w:rsidR="00DF6D6A" w:rsidRPr="00CD0E4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11" w:type="dxa"/>
            <w:tcBorders>
              <w:bottom w:val="single" w:sz="4" w:space="0" w:color="auto"/>
            </w:tcBorders>
            <w:shd w:val="clear" w:color="auto" w:fill="BFBFBF"/>
          </w:tcPr>
          <w:p w14:paraId="1EF1ABB2" w14:textId="775D16A7" w:rsidR="0016123E" w:rsidRPr="00767E28" w:rsidRDefault="0016123E" w:rsidP="00821148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767E28">
              <w:rPr>
                <w:rFonts w:ascii="Browallia New" w:hAnsi="Browallia New" w:cs="Browallia New"/>
                <w:cs/>
              </w:rPr>
              <w:t>การ</w:t>
            </w:r>
            <w:r w:rsidRPr="00767E28">
              <w:rPr>
                <w:rFonts w:ascii="Browallia New" w:hAnsi="Browallia New" w:cs="Browallia New" w:hint="cs"/>
                <w:cs/>
              </w:rPr>
              <w:t>ติดตั้งระบบผลิตความร้อนใหม่โดย</w:t>
            </w:r>
            <w:r w:rsidRPr="00767E28">
              <w:rPr>
                <w:rFonts w:ascii="Browallia New" w:hAnsi="Browallia New" w:cs="Browallia New"/>
                <w:cs/>
              </w:rPr>
              <w:t>ใช้เชื้อเพลิงคาร์บอนต่ำ</w:t>
            </w:r>
          </w:p>
        </w:tc>
      </w:tr>
      <w:tr w:rsidR="001A4997" w:rsidRPr="00CD0E42" w14:paraId="0FE4307D" w14:textId="77777777" w:rsidTr="0016123E">
        <w:tc>
          <w:tcPr>
            <w:tcW w:w="2405" w:type="dxa"/>
            <w:shd w:val="clear" w:color="auto" w:fill="auto"/>
          </w:tcPr>
          <w:p w14:paraId="1FC8F548" w14:textId="77777777" w:rsidR="001A4997" w:rsidRPr="00CD0E42" w:rsidRDefault="001A4997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CD0E42">
              <w:rPr>
                <w:rFonts w:ascii="Browallia New" w:hAnsi="Browallia New" w:cs="Browallia New"/>
                <w:szCs w:val="32"/>
              </w:rPr>
              <w:t>Project Type</w:t>
            </w:r>
            <w:r w:rsidRPr="00CD0E4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11" w:type="dxa"/>
            <w:shd w:val="clear" w:color="auto" w:fill="auto"/>
          </w:tcPr>
          <w:p w14:paraId="7B76994E" w14:textId="28A03917" w:rsidR="001A4997" w:rsidRPr="00CD0E42" w:rsidRDefault="00727792" w:rsidP="0016123E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27792">
              <w:rPr>
                <w:rFonts w:ascii="Browallia New" w:hAnsi="Browallia New" w:cs="Browallia New"/>
                <w:cs/>
              </w:rPr>
              <w:t>พลังงาน</w:t>
            </w:r>
            <w:r w:rsidR="0016123E">
              <w:rPr>
                <w:rFonts w:ascii="Browallia New" w:hAnsi="Browallia New" w:cs="Browallia New" w:hint="cs"/>
                <w:cs/>
              </w:rPr>
              <w:t>หมุนเวียนหรือพลังงานที่ใช้ทดแทนเชื้อเพลิงฟอสซิล</w:t>
            </w:r>
          </w:p>
        </w:tc>
      </w:tr>
      <w:tr w:rsidR="006B7E77" w:rsidRPr="00CD0E42" w14:paraId="027D321A" w14:textId="77777777" w:rsidTr="000856CE">
        <w:tc>
          <w:tcPr>
            <w:tcW w:w="2405" w:type="dxa"/>
          </w:tcPr>
          <w:p w14:paraId="4024D54C" w14:textId="77777777" w:rsidR="006B7E77" w:rsidRPr="00CD0E42" w:rsidRDefault="00DF6D6A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CD0E42">
              <w:rPr>
                <w:rFonts w:ascii="Browallia New" w:hAnsi="Browallia New" w:cs="Browallia New"/>
                <w:szCs w:val="32"/>
              </w:rPr>
              <w:t>Project Outline</w:t>
            </w:r>
            <w:r w:rsidRPr="00CD0E4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11" w:type="dxa"/>
            <w:vAlign w:val="center"/>
          </w:tcPr>
          <w:p w14:paraId="60178CB0" w14:textId="2E6029F9" w:rsidR="006E2E75" w:rsidRPr="00767E28" w:rsidRDefault="006E2E75" w:rsidP="0072779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67E28">
              <w:rPr>
                <w:rFonts w:ascii="Browallia New" w:hAnsi="Browallia New" w:cs="Browallia New"/>
                <w:cs/>
              </w:rPr>
              <w:t>เป็นโครงการที่</w:t>
            </w:r>
            <w:r w:rsidRPr="00767E28">
              <w:rPr>
                <w:rFonts w:ascii="Browallia New" w:hAnsi="Browallia New" w:cs="Browallia New" w:hint="cs"/>
                <w:cs/>
              </w:rPr>
              <w:t>มีการติดตั้งระบบผลิตความร้อนโดยใช้เชื้อเพลิงคาร์บอนต่ำเพื่อนำความร้อนไปใช้ประโยชน์</w:t>
            </w:r>
          </w:p>
        </w:tc>
      </w:tr>
      <w:tr w:rsidR="00A155D0" w:rsidRPr="00CD0E42" w14:paraId="4155A423" w14:textId="77777777" w:rsidTr="000856CE">
        <w:tc>
          <w:tcPr>
            <w:tcW w:w="2405" w:type="dxa"/>
          </w:tcPr>
          <w:p w14:paraId="17F7D415" w14:textId="77777777" w:rsidR="00A155D0" w:rsidRPr="0015464C" w:rsidRDefault="00EF7B1F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5464C">
              <w:rPr>
                <w:rFonts w:ascii="Browallia New" w:hAnsi="Browallia New" w:cs="Browallia New"/>
                <w:szCs w:val="32"/>
                <w:cs/>
              </w:rPr>
              <w:t>ลักษณะของ</w:t>
            </w:r>
            <w:r w:rsidR="00901277" w:rsidRPr="0015464C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โครงการที่เข้าข่าย(</w:t>
            </w:r>
            <w:r w:rsidRPr="0015464C">
              <w:rPr>
                <w:rFonts w:ascii="Browallia New" w:hAnsi="Browallia New" w:cs="Browallia New"/>
                <w:szCs w:val="32"/>
              </w:rPr>
              <w:t>Applicability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11" w:type="dxa"/>
            <w:vAlign w:val="center"/>
          </w:tcPr>
          <w:p w14:paraId="2E577F45" w14:textId="2BEAD119" w:rsidR="006E2E75" w:rsidRPr="00767E28" w:rsidRDefault="00727792" w:rsidP="00D53A96">
            <w:pPr>
              <w:tabs>
                <w:tab w:val="left" w:pos="260"/>
              </w:tabs>
              <w:spacing w:before="60" w:after="0" w:line="240" w:lineRule="auto"/>
              <w:ind w:left="0"/>
              <w:rPr>
                <w:rFonts w:ascii="Browallia New" w:hAnsi="Browallia New" w:cs="Browallia New"/>
              </w:rPr>
            </w:pPr>
            <w:r w:rsidRPr="00767E28">
              <w:rPr>
                <w:rFonts w:ascii="Browallia New" w:hAnsi="Browallia New" w:cs="Browallia New"/>
                <w:cs/>
              </w:rPr>
              <w:t>เป็นโครงการที่มีกิจกรรมการผลิตพลังงานความร้อน</w:t>
            </w:r>
            <w:r w:rsidR="00B241DD" w:rsidRPr="00767E28">
              <w:rPr>
                <w:rFonts w:ascii="Browallia New" w:hAnsi="Browallia New" w:cs="Browallia New" w:hint="cs"/>
                <w:cs/>
              </w:rPr>
              <w:t>โดยใช้</w:t>
            </w:r>
            <w:r w:rsidR="002B5B1F" w:rsidRPr="00767E28">
              <w:rPr>
                <w:rFonts w:ascii="Browallia New" w:hAnsi="Browallia New" w:cs="Browallia New"/>
                <w:cs/>
              </w:rPr>
              <w:t>เชื้อเพลิง</w:t>
            </w:r>
            <w:r w:rsidR="00A91A72" w:rsidRPr="00767E28">
              <w:rPr>
                <w:rFonts w:ascii="Browallia New" w:hAnsi="Browallia New" w:cs="Browallia New" w:hint="cs"/>
                <w:cs/>
              </w:rPr>
              <w:t>ฟอสซิลที่มี</w:t>
            </w:r>
            <w:r w:rsidR="00466AF1" w:rsidRPr="00767E28">
              <w:rPr>
                <w:rFonts w:ascii="Browallia New" w:hAnsi="Browallia New" w:cs="Browallia New" w:hint="cs"/>
                <w:cs/>
              </w:rPr>
              <w:t>คาร์บอนต่ำ เช่น</w:t>
            </w:r>
            <w:r w:rsidR="005D188C" w:rsidRPr="00767E28">
              <w:rPr>
                <w:rFonts w:ascii="Browallia New" w:hAnsi="Browallia New" w:cs="Browallia New" w:hint="cs"/>
                <w:cs/>
              </w:rPr>
              <w:t xml:space="preserve"> เชื้อเพลิงไฮโดรเจน</w:t>
            </w:r>
            <w:r w:rsidR="00D03ADF" w:rsidRPr="00767E28">
              <w:rPr>
                <w:rFonts w:ascii="Browallia New" w:hAnsi="Browallia New" w:cs="Browallia New" w:hint="cs"/>
                <w:cs/>
              </w:rPr>
              <w:t xml:space="preserve"> </w:t>
            </w:r>
            <w:r w:rsidR="00904E48">
              <w:rPr>
                <w:rFonts w:ascii="Browallia New" w:hAnsi="Browallia New" w:cs="Browallia New" w:hint="cs"/>
                <w:cs/>
              </w:rPr>
              <w:t>หรือ</w:t>
            </w:r>
            <w:r w:rsidR="00E50AA5">
              <w:rPr>
                <w:rFonts w:ascii="Browallia New" w:hAnsi="Browallia New" w:cs="Browallia New" w:hint="cs"/>
                <w:cs/>
              </w:rPr>
              <w:t xml:space="preserve">ใช้เชื้อเพลิงผสมระหว่างเชื้อเพลิงฟอสซิลกับเชื้อเพลิงไฮโดรเจน </w:t>
            </w:r>
            <w:r w:rsidR="00466AF1" w:rsidRPr="00767E28">
              <w:rPr>
                <w:rFonts w:ascii="Browallia New" w:hAnsi="Browallia New" w:cs="Browallia New" w:hint="cs"/>
                <w:cs/>
              </w:rPr>
              <w:t>ในลักษณะ</w:t>
            </w:r>
          </w:p>
          <w:p w14:paraId="6DBA53FA" w14:textId="77777777" w:rsidR="006E2E75" w:rsidRPr="00767E28" w:rsidRDefault="006E2E75" w:rsidP="00512F34">
            <w:pPr>
              <w:pStyle w:val="ListParagraph"/>
              <w:numPr>
                <w:ilvl w:val="0"/>
                <w:numId w:val="4"/>
              </w:numPr>
              <w:tabs>
                <w:tab w:val="left" w:pos="260"/>
              </w:tabs>
              <w:spacing w:before="0" w:after="0" w:line="240" w:lineRule="auto"/>
              <w:ind w:left="744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767E28">
              <w:rPr>
                <w:rFonts w:ascii="Browallia New" w:hAnsi="Browallia New" w:cs="Browallia New" w:hint="cs"/>
                <w:szCs w:val="32"/>
                <w:cs/>
              </w:rPr>
              <w:t>การติดตั้งระบบผลิตความร้อน</w:t>
            </w:r>
            <w:r w:rsidRPr="00767E28">
              <w:rPr>
                <w:rFonts w:ascii="Browallia New" w:hAnsi="Browallia New" w:cs="Browallia New"/>
                <w:szCs w:val="32"/>
                <w:cs/>
              </w:rPr>
              <w:t xml:space="preserve">ใหม่ </w:t>
            </w:r>
            <w:r w:rsidRPr="00767E28">
              <w:rPr>
                <w:rFonts w:ascii="Browallia New" w:hAnsi="Browallia New" w:cs="Browallia New"/>
                <w:szCs w:val="32"/>
              </w:rPr>
              <w:t>(Greenfield)</w:t>
            </w:r>
            <w:r w:rsidRPr="00767E28">
              <w:rPr>
                <w:rFonts w:ascii="Browallia New" w:hAnsi="Browallia New" w:cs="Browallia New" w:hint="cs"/>
                <w:szCs w:val="32"/>
                <w:cs/>
              </w:rPr>
              <w:t xml:space="preserve"> หรือ</w:t>
            </w:r>
          </w:p>
          <w:p w14:paraId="198FEBCC" w14:textId="5BC5D0AE" w:rsidR="006E2E75" w:rsidRPr="00767E28" w:rsidRDefault="006E2E75" w:rsidP="00512F34">
            <w:pPr>
              <w:pStyle w:val="ListParagraph"/>
              <w:numPr>
                <w:ilvl w:val="0"/>
                <w:numId w:val="4"/>
              </w:numPr>
              <w:tabs>
                <w:tab w:val="left" w:pos="260"/>
              </w:tabs>
              <w:spacing w:before="0" w:after="60" w:line="240" w:lineRule="auto"/>
              <w:ind w:left="744" w:hanging="35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767E28">
              <w:rPr>
                <w:rFonts w:ascii="Browallia New" w:hAnsi="Browallia New" w:cs="Browallia New"/>
                <w:szCs w:val="32"/>
                <w:cs/>
              </w:rPr>
              <w:t>การ</w:t>
            </w:r>
            <w:r w:rsidR="00466AF1" w:rsidRPr="00767E28">
              <w:rPr>
                <w:rFonts w:ascii="Browallia New" w:hAnsi="Browallia New" w:cs="Browallia New" w:hint="cs"/>
                <w:szCs w:val="32"/>
                <w:cs/>
              </w:rPr>
              <w:t>ติดตั้งระบบผลิตความร้อนใหม่เพื่อรองรับความต้องการใช้ความร้อน</w:t>
            </w:r>
            <w:r w:rsidR="00A45DA8" w:rsidRPr="00767E28">
              <w:rPr>
                <w:rFonts w:ascii="Browallia New" w:hAnsi="Browallia New" w:cs="Browallia New" w:hint="cs"/>
                <w:szCs w:val="32"/>
                <w:cs/>
              </w:rPr>
              <w:t>ที่เพิ่มขึ้น</w:t>
            </w:r>
          </w:p>
        </w:tc>
      </w:tr>
      <w:tr w:rsidR="00EF7B1F" w:rsidRPr="00CD0E42" w14:paraId="7BF1B29A" w14:textId="77777777" w:rsidTr="000856CE">
        <w:tc>
          <w:tcPr>
            <w:tcW w:w="2405" w:type="dxa"/>
          </w:tcPr>
          <w:p w14:paraId="0D86A0F2" w14:textId="77777777" w:rsidR="00133A5D" w:rsidRPr="0015464C" w:rsidRDefault="00EF7B1F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5464C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15464C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00D9094F" w14:textId="77777777" w:rsidR="00EF7B1F" w:rsidRPr="0015464C" w:rsidRDefault="00EF7B1F" w:rsidP="00133A5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5464C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D41486" w:rsidRPr="0015464C">
              <w:rPr>
                <w:rFonts w:ascii="Browallia New" w:hAnsi="Browallia New" w:cs="Browallia New"/>
                <w:szCs w:val="32"/>
              </w:rPr>
              <w:t>Project Condition</w:t>
            </w:r>
            <w:r w:rsidR="007D5505" w:rsidRPr="0015464C">
              <w:rPr>
                <w:rFonts w:ascii="Browallia New" w:hAnsi="Browallia New" w:cs="Browallia New"/>
                <w:szCs w:val="32"/>
              </w:rPr>
              <w:t>s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11" w:type="dxa"/>
            <w:vAlign w:val="center"/>
          </w:tcPr>
          <w:p w14:paraId="1C5E1DA0" w14:textId="5FD00E9E" w:rsidR="00B1769D" w:rsidRPr="00767E28" w:rsidRDefault="00B1769D" w:rsidP="004C4897">
            <w:pPr>
              <w:tabs>
                <w:tab w:val="left" w:pos="260"/>
              </w:tabs>
              <w:spacing w:before="6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767E28">
              <w:rPr>
                <w:rFonts w:ascii="Browallia New" w:hAnsi="Browallia New" w:cs="Browallia New"/>
                <w:cs/>
              </w:rPr>
              <w:t>1.</w:t>
            </w:r>
            <w:r w:rsidRPr="00767E28">
              <w:rPr>
                <w:rFonts w:ascii="Browallia New" w:hAnsi="Browallia New" w:cs="Browallia New"/>
                <w:cs/>
              </w:rPr>
              <w:tab/>
            </w:r>
            <w:r w:rsidRPr="00767E28">
              <w:rPr>
                <w:rFonts w:ascii="Browallia New" w:hAnsi="Browallia New" w:cs="Browallia New" w:hint="cs"/>
                <w:cs/>
              </w:rPr>
              <w:t>ความร้อนที่ผลิตได้จากระบบที่ติดตั้งใหม่ต้องไม่ถูกนำไปใช้ในการผลิตไฟฟ้า</w:t>
            </w:r>
          </w:p>
          <w:p w14:paraId="1271372B" w14:textId="42BACEC0" w:rsidR="00B1769D" w:rsidRPr="00767E28" w:rsidRDefault="00B1769D" w:rsidP="00401A0E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767E28">
              <w:rPr>
                <w:rFonts w:ascii="Browallia New" w:hAnsi="Browallia New" w:cs="Browallia New"/>
              </w:rPr>
              <w:t>2.</w:t>
            </w:r>
            <w:r w:rsidRPr="00767E28">
              <w:rPr>
                <w:rFonts w:ascii="Browallia New" w:hAnsi="Browallia New" w:cs="Browallia New"/>
              </w:rPr>
              <w:tab/>
            </w:r>
            <w:r w:rsidRPr="00767E28">
              <w:rPr>
                <w:rFonts w:ascii="Browallia New" w:hAnsi="Browallia New" w:cs="Browallia New"/>
                <w:cs/>
              </w:rPr>
              <w:t>การ</w:t>
            </w:r>
            <w:r w:rsidRPr="00767E28">
              <w:rPr>
                <w:rFonts w:ascii="Browallia New" w:hAnsi="Browallia New" w:cs="Browallia New" w:hint="cs"/>
                <w:cs/>
              </w:rPr>
              <w:t>ติดตั้งระบบผลิตความร้อน</w:t>
            </w:r>
            <w:r w:rsidR="00A45DA8" w:rsidRPr="00767E28">
              <w:rPr>
                <w:rFonts w:ascii="Browallia New" w:hAnsi="Browallia New" w:cs="Browallia New" w:hint="cs"/>
                <w:cs/>
              </w:rPr>
              <w:t>ใหม่</w:t>
            </w:r>
            <w:r w:rsidRPr="00767E28">
              <w:rPr>
                <w:rFonts w:ascii="Browallia New" w:hAnsi="Browallia New" w:cs="Browallia New" w:hint="cs"/>
                <w:cs/>
              </w:rPr>
              <w:t>เพื่อรองรับความต้องการใช้ความร้อนที่เพิ่มขึ้น</w:t>
            </w:r>
            <w:r w:rsidR="00A45DA8" w:rsidRPr="00767E28">
              <w:rPr>
                <w:rFonts w:ascii="Browallia New" w:hAnsi="Browallia New" w:cs="Browallia New" w:hint="cs"/>
                <w:cs/>
              </w:rPr>
              <w:t>ต้องไม่เป็นการติดตั้งเพื่อทดแทนระบบผลิตความร้อนเดิม</w:t>
            </w:r>
            <w:r w:rsidR="00246B8E" w:rsidRPr="00767E28">
              <w:rPr>
                <w:rFonts w:ascii="Browallia New" w:hAnsi="Browallia New" w:cs="Browallia New" w:hint="cs"/>
                <w:cs/>
              </w:rPr>
              <w:t>ที่ใช้เชื้อเพลิงฟอสซิลหรือไฟฟ้า</w:t>
            </w:r>
          </w:p>
          <w:p w14:paraId="0E434409" w14:textId="11B642A4" w:rsidR="00A45DA8" w:rsidRPr="00767E28" w:rsidRDefault="00A45DA8" w:rsidP="00401A0E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  <w:cs/>
              </w:rPr>
            </w:pPr>
            <w:r w:rsidRPr="00767E28">
              <w:rPr>
                <w:rFonts w:ascii="Browallia New" w:hAnsi="Browallia New" w:cs="Browallia New"/>
              </w:rPr>
              <w:t>3.</w:t>
            </w:r>
            <w:r w:rsidRPr="00767E28">
              <w:rPr>
                <w:rFonts w:ascii="Browallia New" w:hAnsi="Browallia New" w:cs="Browallia New"/>
              </w:rPr>
              <w:tab/>
            </w:r>
            <w:r w:rsidRPr="00767E28">
              <w:rPr>
                <w:rFonts w:ascii="Browallia New" w:hAnsi="Browallia New" w:cs="Browallia New" w:hint="cs"/>
                <w:cs/>
              </w:rPr>
              <w:t xml:space="preserve">ระบบผลิตความร้อนต้องเป็นระบบที่ใช้น้ำ/ไอน้ำหรือของเหลวอื่นๆ ในการส่งผ่านความร้อนไปใช้ประโยชน์ </w:t>
            </w:r>
            <w:r w:rsidR="00B470A0" w:rsidRPr="00767E28">
              <w:rPr>
                <w:rFonts w:ascii="Browallia New" w:hAnsi="Browallia New" w:cs="Browallia New" w:hint="cs"/>
                <w:cs/>
              </w:rPr>
              <w:t>เช่น</w:t>
            </w:r>
            <w:r w:rsidRPr="00767E28">
              <w:rPr>
                <w:rFonts w:ascii="Browallia New" w:hAnsi="Browallia New" w:cs="Browallia New" w:hint="cs"/>
                <w:cs/>
              </w:rPr>
              <w:t xml:space="preserve"> หม้อไอน้ำ </w:t>
            </w:r>
            <w:r w:rsidR="00FB6FB6" w:rsidRPr="00767E28">
              <w:rPr>
                <w:rFonts w:ascii="Browallia New" w:hAnsi="Browallia New" w:cs="Browallia New"/>
              </w:rPr>
              <w:t xml:space="preserve">(Boiler) </w:t>
            </w:r>
            <w:r w:rsidRPr="00767E28">
              <w:rPr>
                <w:rFonts w:ascii="Browallia New" w:hAnsi="Browallia New" w:cs="Browallia New" w:hint="cs"/>
                <w:cs/>
              </w:rPr>
              <w:t>หม้อต้มน้ำมันร้อน</w:t>
            </w:r>
            <w:r w:rsidR="00FB6FB6" w:rsidRPr="00767E28">
              <w:rPr>
                <w:rFonts w:ascii="Browallia New" w:hAnsi="Browallia New" w:cs="Browallia New"/>
              </w:rPr>
              <w:t xml:space="preserve"> (Hot oil boiler)</w:t>
            </w:r>
            <w:r w:rsidR="00B470A0" w:rsidRPr="00767E28">
              <w:rPr>
                <w:rFonts w:ascii="Browallia New" w:hAnsi="Browallia New" w:cs="Browallia New" w:hint="cs"/>
                <w:cs/>
              </w:rPr>
              <w:t xml:space="preserve"> เป็นต้น</w:t>
            </w:r>
          </w:p>
          <w:p w14:paraId="520098C6" w14:textId="2DF8F328" w:rsidR="0037594F" w:rsidRPr="00767E28" w:rsidRDefault="00A45DA8" w:rsidP="00821148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767E28">
              <w:rPr>
                <w:rFonts w:ascii="Browallia New" w:hAnsi="Browallia New" w:cs="Browallia New"/>
              </w:rPr>
              <w:t>4.</w:t>
            </w:r>
            <w:r w:rsidRPr="00767E28">
              <w:rPr>
                <w:rFonts w:ascii="Browallia New" w:hAnsi="Browallia New" w:cs="Browallia New"/>
              </w:rPr>
              <w:tab/>
            </w:r>
            <w:r w:rsidR="00B953AE">
              <w:rPr>
                <w:rFonts w:ascii="Browallia New" w:hAnsi="Browallia New" w:cs="Browallia New" w:hint="cs"/>
                <w:cs/>
              </w:rPr>
              <w:t>สำหรับ</w:t>
            </w:r>
            <w:r w:rsidR="00B953AE" w:rsidRPr="00B953AE">
              <w:rPr>
                <w:rFonts w:ascii="Browallia New" w:hAnsi="Browallia New" w:cs="Browallia New" w:hint="cs"/>
                <w:cs/>
              </w:rPr>
              <w:t>ระบบ</w:t>
            </w:r>
            <w:r w:rsidR="00B953AE" w:rsidRPr="00B953AE">
              <w:rPr>
                <w:rFonts w:ascii="Browallia New" w:hAnsi="Browallia New" w:cs="Browallia New"/>
                <w:cs/>
              </w:rPr>
              <w:t>ผลิตพลังงานความร้อน</w:t>
            </w:r>
            <w:r w:rsidR="00B953AE" w:rsidRPr="00B953AE">
              <w:rPr>
                <w:rFonts w:ascii="Browallia New" w:hAnsi="Browallia New" w:cs="Browallia New" w:hint="cs"/>
                <w:cs/>
              </w:rPr>
              <w:t>ที่</w:t>
            </w:r>
            <w:r w:rsidR="00B953AE" w:rsidRPr="00B953AE">
              <w:rPr>
                <w:rFonts w:ascii="Browallia New" w:hAnsi="Browallia New" w:cs="Browallia New"/>
                <w:cs/>
              </w:rPr>
              <w:t>มีกำลังการผลิตติดตั้ง (</w:t>
            </w:r>
            <w:r w:rsidR="00B953AE" w:rsidRPr="00B953AE">
              <w:rPr>
                <w:rFonts w:ascii="Browallia New" w:hAnsi="Browallia New" w:cs="Browallia New"/>
              </w:rPr>
              <w:t xml:space="preserve">Installed capacity) </w:t>
            </w:r>
            <w:r w:rsidR="00B953AE" w:rsidRPr="00B953AE">
              <w:rPr>
                <w:rFonts w:ascii="Browallia New" w:hAnsi="Browallia New" w:cs="Browallia New"/>
                <w:cs/>
              </w:rPr>
              <w:t xml:space="preserve">เกินกว่า </w:t>
            </w:r>
            <w:r w:rsidR="00B953AE" w:rsidRPr="00B953AE">
              <w:rPr>
                <w:rFonts w:ascii="Browallia New" w:hAnsi="Browallia New" w:cs="Browallia New"/>
              </w:rPr>
              <w:t xml:space="preserve">45 </w:t>
            </w:r>
            <w:r w:rsidR="00B953AE" w:rsidRPr="00B953AE">
              <w:rPr>
                <w:rFonts w:ascii="Browallia New" w:hAnsi="Browallia New" w:cs="Browallia New" w:hint="cs"/>
                <w:cs/>
              </w:rPr>
              <w:t>เมกะวัตต์ความร้อน</w:t>
            </w:r>
            <w:r w:rsidR="00B953AE" w:rsidRPr="00B953AE">
              <w:rPr>
                <w:rFonts w:ascii="Browallia New" w:hAnsi="Browallia New" w:cs="Browallia New"/>
              </w:rPr>
              <w:t xml:space="preserve"> </w:t>
            </w:r>
            <w:r w:rsidR="00B953AE" w:rsidRPr="00B953AE">
              <w:rPr>
                <w:rFonts w:ascii="Browallia New" w:hAnsi="Browallia New" w:cs="Browallia New" w:hint="cs"/>
                <w:cs/>
              </w:rPr>
              <w:t xml:space="preserve">(หน่วย </w:t>
            </w:r>
            <w:r w:rsidR="00B953AE" w:rsidRPr="00B953AE">
              <w:rPr>
                <w:rFonts w:ascii="Browallia New" w:hAnsi="Browallia New" w:cs="Browallia New"/>
              </w:rPr>
              <w:t>MW th</w:t>
            </w:r>
            <w:r w:rsidR="003B259D">
              <w:rPr>
                <w:rFonts w:ascii="Browallia New" w:hAnsi="Browallia New" w:cs="Browallia New"/>
              </w:rPr>
              <w:t>ermal</w:t>
            </w:r>
            <w:r w:rsidR="00B953AE" w:rsidRPr="00B953AE">
              <w:rPr>
                <w:rFonts w:ascii="Browallia New" w:hAnsi="Browallia New" w:cs="Browallia New"/>
              </w:rPr>
              <w:t>)</w:t>
            </w:r>
            <w:r w:rsidR="00B953AE" w:rsidRPr="00B953AE">
              <w:rPr>
                <w:rFonts w:ascii="Browallia New" w:hAnsi="Browallia New" w:cs="Browallia New" w:hint="cs"/>
                <w:cs/>
              </w:rPr>
              <w:t xml:space="preserve"> </w:t>
            </w:r>
            <w:r w:rsidRPr="00767E28">
              <w:rPr>
                <w:rFonts w:ascii="Browallia New" w:hAnsi="Browallia New" w:cs="Browallia New" w:hint="cs"/>
                <w:cs/>
              </w:rPr>
              <w:t>เชื้อเพลิงไฮโดรเจนที่นำมาใช้ในการผลิตพลังงานความร้อนไม่ใช่ไฮโดรเจนสีเขียว (</w:t>
            </w:r>
            <w:r w:rsidRPr="00767E28">
              <w:rPr>
                <w:rFonts w:ascii="Browallia New" w:hAnsi="Browallia New" w:cs="Browallia New"/>
              </w:rPr>
              <w:t xml:space="preserve">Green </w:t>
            </w:r>
            <w:r w:rsidR="00A91A72" w:rsidRPr="00767E28">
              <w:rPr>
                <w:rFonts w:ascii="Browallia New" w:hAnsi="Browallia New" w:cs="Browallia New"/>
              </w:rPr>
              <w:t>h</w:t>
            </w:r>
            <w:r w:rsidRPr="00767E28">
              <w:rPr>
                <w:rFonts w:ascii="Browallia New" w:hAnsi="Browallia New" w:cs="Browallia New"/>
              </w:rPr>
              <w:t xml:space="preserve">ydrogen) </w:t>
            </w:r>
            <w:r w:rsidRPr="00767E28">
              <w:rPr>
                <w:rFonts w:ascii="Browallia New" w:hAnsi="Browallia New" w:cs="Browallia New" w:hint="cs"/>
                <w:cs/>
              </w:rPr>
              <w:t>ผู้พัฒนาโครงการต้องประเมินการปล่อยก๊าซเรือนกระจกจากการผลิตไฮโดรเจน</w:t>
            </w:r>
          </w:p>
        </w:tc>
      </w:tr>
      <w:tr w:rsidR="000856CE" w:rsidRPr="00CD0E42" w14:paraId="5F11DD84" w14:textId="77777777" w:rsidTr="000856CE">
        <w:tc>
          <w:tcPr>
            <w:tcW w:w="2405" w:type="dxa"/>
          </w:tcPr>
          <w:p w14:paraId="13F92E1A" w14:textId="7C0EE2B7" w:rsidR="000856CE" w:rsidRPr="00CD0E42" w:rsidRDefault="000856CE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E0D12">
              <w:rPr>
                <w:rFonts w:ascii="Browallia New" w:hAnsi="Browallia New" w:cs="Browallia New"/>
                <w:szCs w:val="32"/>
                <w:cs/>
              </w:rPr>
              <w:t>วันเริ่มดำเนินโครงการ</w:t>
            </w:r>
            <w:r w:rsidRPr="007E0D12">
              <w:rPr>
                <w:rFonts w:ascii="Browallia New" w:hAnsi="Browallia New" w:cs="Browallia New"/>
                <w:szCs w:val="32"/>
              </w:rPr>
              <w:br/>
            </w:r>
            <w:r w:rsidRPr="007E0D12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7E0D12">
              <w:rPr>
                <w:rFonts w:ascii="Browallia New" w:hAnsi="Browallia New" w:cs="Browallia New"/>
                <w:szCs w:val="32"/>
              </w:rPr>
              <w:t>Project Starting Date</w:t>
            </w:r>
            <w:r w:rsidRPr="007E0D1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11" w:type="dxa"/>
          </w:tcPr>
          <w:p w14:paraId="596A537E" w14:textId="0149316F" w:rsidR="00621719" w:rsidRPr="00767E28" w:rsidRDefault="00621719" w:rsidP="00621719">
            <w:pPr>
              <w:tabs>
                <w:tab w:val="left" w:pos="3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67E28">
              <w:rPr>
                <w:rFonts w:ascii="Browallia New" w:hAnsi="Browallia New" w:cs="Browallia New" w:hint="cs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เพื่อส่งมอบให้เจ้าของโครงการ</w:t>
            </w:r>
            <w:r w:rsidRPr="00767E28">
              <w:rPr>
                <w:rFonts w:ascii="Browallia New" w:hAnsi="Browallia New" w:cs="Browallia New"/>
              </w:rPr>
              <w:t xml:space="preserve"> </w:t>
            </w:r>
            <w:r w:rsidRPr="00767E28">
              <w:rPr>
                <w:rFonts w:ascii="Browallia New" w:hAnsi="Browallia New" w:cs="Browallia New" w:hint="cs"/>
                <w:cs/>
              </w:rPr>
              <w:t>และ</w:t>
            </w:r>
            <w:r w:rsidRPr="00767E28">
              <w:rPr>
                <w:rFonts w:ascii="Browallia New" w:hAnsi="Browallia New" w:cs="Browallia New"/>
                <w:cs/>
              </w:rPr>
              <w:t>บันทึกข้อมูลกิจกรรมลดก๊าซเรือนกระจก</w:t>
            </w:r>
          </w:p>
        </w:tc>
      </w:tr>
      <w:tr w:rsidR="000818B8" w:rsidRPr="00CD0E42" w14:paraId="23A24E23" w14:textId="77777777" w:rsidTr="000856CE">
        <w:tc>
          <w:tcPr>
            <w:tcW w:w="2405" w:type="dxa"/>
          </w:tcPr>
          <w:p w14:paraId="61380EFB" w14:textId="51327113" w:rsidR="000818B8" w:rsidRPr="00CD0E42" w:rsidRDefault="000818B8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325860"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611" w:type="dxa"/>
            <w:vAlign w:val="center"/>
          </w:tcPr>
          <w:p w14:paraId="03136B4E" w14:textId="0DD3B5A5" w:rsidR="000818B8" w:rsidRDefault="000818B8" w:rsidP="00903F2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CE45E1">
              <w:rPr>
                <w:rFonts w:ascii="Browallia New" w:hAnsi="Browallia New" w:cs="Browallia New" w:hint="cs"/>
                <w:b/>
                <w:bCs/>
                <w:cs/>
              </w:rPr>
              <w:t>ไฮโดรเจน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>สีเขียว</w:t>
            </w:r>
            <w:r w:rsidRPr="00CE45E1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CE45E1">
              <w:rPr>
                <w:rFonts w:ascii="Browallia New" w:hAnsi="Browallia New" w:cs="Browallia New"/>
                <w:b/>
                <w:bCs/>
              </w:rPr>
              <w:t>(</w:t>
            </w:r>
            <w:r>
              <w:rPr>
                <w:rFonts w:ascii="Browallia New" w:hAnsi="Browallia New" w:cs="Browallia New"/>
                <w:b/>
                <w:bCs/>
              </w:rPr>
              <w:t xml:space="preserve">Green </w:t>
            </w:r>
            <w:r w:rsidR="00B87881">
              <w:rPr>
                <w:rFonts w:ascii="Browallia New" w:hAnsi="Browallia New" w:cs="Browallia New"/>
                <w:b/>
                <w:bCs/>
              </w:rPr>
              <w:t>h</w:t>
            </w:r>
            <w:r w:rsidRPr="00CE45E1">
              <w:rPr>
                <w:rFonts w:ascii="Browallia New" w:hAnsi="Browallia New" w:cs="Browallia New"/>
                <w:b/>
                <w:bCs/>
              </w:rPr>
              <w:t>ydrogen)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คือ</w:t>
            </w:r>
            <w:r w:rsidRPr="006F3147">
              <w:rPr>
                <w:rFonts w:ascii="Browallia New" w:hAnsi="Browallia New" w:cs="Browallia New"/>
                <w:cs/>
              </w:rPr>
              <w:t>การผลิตไฮโดรเจนด้วย</w:t>
            </w:r>
            <w:r>
              <w:rPr>
                <w:rFonts w:ascii="Browallia New" w:hAnsi="Browallia New" w:cs="Browallia New" w:hint="cs"/>
                <w:cs/>
              </w:rPr>
              <w:t>กระบวน</w:t>
            </w:r>
            <w:r w:rsidRPr="006F3147">
              <w:rPr>
                <w:rFonts w:ascii="Browallia New" w:hAnsi="Browallia New" w:cs="Browallia New"/>
                <w:cs/>
              </w:rPr>
              <w:t>การแยกน้ำด้วยไฟฟ้า</w:t>
            </w:r>
            <w:r>
              <w:rPr>
                <w:rFonts w:ascii="Browallia New" w:hAnsi="Browallia New" w:cs="Browallia New" w:hint="cs"/>
                <w:cs/>
              </w:rPr>
              <w:t xml:space="preserve"> (</w:t>
            </w:r>
            <w:r>
              <w:rPr>
                <w:rFonts w:ascii="Browallia New" w:hAnsi="Browallia New" w:cs="Browallia New"/>
              </w:rPr>
              <w:t>Electrolysis</w:t>
            </w:r>
            <w:r>
              <w:rPr>
                <w:rFonts w:ascii="Browallia New" w:hAnsi="Browallia New" w:cs="Browallia New" w:hint="cs"/>
                <w:cs/>
              </w:rPr>
              <w:t>) ซึ่งใช้ไฟฟ้าที่ผลิตจากพลังงานหมุนเวียน</w:t>
            </w:r>
            <w:r w:rsidR="00A060F4">
              <w:rPr>
                <w:rFonts w:ascii="Browallia New" w:hAnsi="Browallia New" w:cs="Browallia New" w:hint="cs"/>
                <w:cs/>
              </w:rPr>
              <w:t xml:space="preserve"> </w:t>
            </w:r>
            <w:r w:rsidR="00A060F4">
              <w:rPr>
                <w:rFonts w:ascii="Browallia New" w:hAnsi="Browallia New" w:cs="Browallia New"/>
              </w:rPr>
              <w:t>100%</w:t>
            </w:r>
            <w:r>
              <w:rPr>
                <w:rFonts w:ascii="Browallia New" w:hAnsi="Browallia New" w:cs="Browallia New" w:hint="cs"/>
                <w:cs/>
              </w:rPr>
              <w:t xml:space="preserve"> เช่น แสงอาทิตย์ ลม เป็นต้น</w:t>
            </w:r>
          </w:p>
          <w:p w14:paraId="3EA38E99" w14:textId="37E2EF14" w:rsidR="00CB238D" w:rsidRPr="00CD0E42" w:rsidRDefault="00CB238D" w:rsidP="00903F2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CE45E1">
              <w:rPr>
                <w:rFonts w:ascii="Browallia New" w:hAnsi="Browallia New" w:cs="Browallia New" w:hint="cs"/>
                <w:b/>
                <w:bCs/>
                <w:cs/>
              </w:rPr>
              <w:lastRenderedPageBreak/>
              <w:t>ไฮโดรเจน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>สีเ</w:t>
            </w:r>
            <w:r w:rsidR="00A060F4">
              <w:rPr>
                <w:rFonts w:ascii="Browallia New" w:hAnsi="Browallia New" w:cs="Browallia New" w:hint="cs"/>
                <w:b/>
                <w:bCs/>
                <w:cs/>
              </w:rPr>
              <w:t>ทา</w:t>
            </w:r>
            <w:r w:rsidRPr="00CE45E1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CE45E1">
              <w:rPr>
                <w:rFonts w:ascii="Browallia New" w:hAnsi="Browallia New" w:cs="Browallia New"/>
                <w:b/>
                <w:bCs/>
              </w:rPr>
              <w:t>(</w:t>
            </w:r>
            <w:r>
              <w:rPr>
                <w:rFonts w:ascii="Browallia New" w:hAnsi="Browallia New" w:cs="Browallia New"/>
                <w:b/>
                <w:bCs/>
              </w:rPr>
              <w:t>G</w:t>
            </w:r>
            <w:r w:rsidR="00A060F4">
              <w:rPr>
                <w:rFonts w:ascii="Browallia New" w:hAnsi="Browallia New" w:cs="Browallia New"/>
                <w:b/>
                <w:bCs/>
              </w:rPr>
              <w:t>ray</w:t>
            </w:r>
            <w:r>
              <w:rPr>
                <w:rFonts w:ascii="Browallia New" w:hAnsi="Browallia New" w:cs="Browallia New"/>
                <w:b/>
                <w:bCs/>
              </w:rPr>
              <w:t xml:space="preserve"> h</w:t>
            </w:r>
            <w:r w:rsidRPr="00CE45E1">
              <w:rPr>
                <w:rFonts w:ascii="Browallia New" w:hAnsi="Browallia New" w:cs="Browallia New"/>
                <w:b/>
                <w:bCs/>
              </w:rPr>
              <w:t>ydrogen)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คือ</w:t>
            </w:r>
            <w:r w:rsidR="00A060F4">
              <w:rPr>
                <w:rFonts w:ascii="Browallia New" w:hAnsi="Browallia New" w:cs="Browallia New" w:hint="cs"/>
                <w:cs/>
              </w:rPr>
              <w:t>การผลิตไฮโดรเจน</w:t>
            </w:r>
            <w:r w:rsidR="00DB0A92">
              <w:rPr>
                <w:rFonts w:ascii="Browallia New" w:hAnsi="Browallia New" w:cs="Browallia New" w:hint="cs"/>
                <w:cs/>
              </w:rPr>
              <w:t>จาก</w:t>
            </w:r>
            <w:r w:rsidR="00A060F4">
              <w:rPr>
                <w:rFonts w:ascii="Browallia New" w:hAnsi="Browallia New" w:cs="Browallia New" w:hint="cs"/>
                <w:cs/>
              </w:rPr>
              <w:t>ปฏิกิริยาเคมีที่</w:t>
            </w:r>
            <w:r w:rsidR="00DB0A92">
              <w:rPr>
                <w:rFonts w:ascii="Browallia New" w:hAnsi="Browallia New" w:cs="Browallia New" w:hint="cs"/>
                <w:cs/>
              </w:rPr>
              <w:t>ได้</w:t>
            </w:r>
            <w:r w:rsidR="00A060F4">
              <w:rPr>
                <w:rFonts w:ascii="Browallia New" w:hAnsi="Browallia New" w:cs="Browallia New" w:hint="cs"/>
                <w:cs/>
              </w:rPr>
              <w:t xml:space="preserve">ก๊าซคาร์บอนไดออกไซด์หรือก๊าซเรือนกระจกอื่นๆ เป็นผลพลอยได้ </w:t>
            </w:r>
            <w:r w:rsidR="00DB0A92">
              <w:rPr>
                <w:rFonts w:ascii="Browallia New" w:hAnsi="Browallia New" w:cs="Browallia New" w:hint="cs"/>
                <w:cs/>
              </w:rPr>
              <w:t>(</w:t>
            </w:r>
            <w:r w:rsidR="00DB0A92">
              <w:rPr>
                <w:rFonts w:ascii="Browallia New" w:hAnsi="Browallia New" w:cs="Browallia New"/>
              </w:rPr>
              <w:t>By product</w:t>
            </w:r>
            <w:r w:rsidR="00DB0A92">
              <w:rPr>
                <w:rFonts w:ascii="Browallia New" w:hAnsi="Browallia New" w:cs="Browallia New" w:hint="cs"/>
                <w:cs/>
              </w:rPr>
              <w:t xml:space="preserve">) </w:t>
            </w:r>
            <w:r w:rsidR="00A060F4">
              <w:rPr>
                <w:rFonts w:ascii="Browallia New" w:hAnsi="Browallia New" w:cs="Browallia New" w:hint="cs"/>
                <w:cs/>
              </w:rPr>
              <w:t>รวมไปถึง</w:t>
            </w:r>
            <w:r w:rsidRPr="006F3147">
              <w:rPr>
                <w:rFonts w:ascii="Browallia New" w:hAnsi="Browallia New" w:cs="Browallia New"/>
                <w:cs/>
              </w:rPr>
              <w:t>การผลิตไฮโดรเจนด้วย</w:t>
            </w:r>
            <w:r>
              <w:rPr>
                <w:rFonts w:ascii="Browallia New" w:hAnsi="Browallia New" w:cs="Browallia New" w:hint="cs"/>
                <w:cs/>
              </w:rPr>
              <w:t>กระบวน</w:t>
            </w:r>
            <w:r w:rsidRPr="006F3147">
              <w:rPr>
                <w:rFonts w:ascii="Browallia New" w:hAnsi="Browallia New" w:cs="Browallia New"/>
                <w:cs/>
              </w:rPr>
              <w:t>การแยกน้ำด้วยไฟฟ้า</w:t>
            </w:r>
            <w:r w:rsidR="00981591">
              <w:rPr>
                <w:rFonts w:ascii="Browallia New" w:hAnsi="Browallia New" w:cs="Browallia New" w:hint="cs"/>
                <w:cs/>
              </w:rPr>
              <w:t>ที่</w:t>
            </w:r>
            <w:r>
              <w:rPr>
                <w:rFonts w:ascii="Browallia New" w:hAnsi="Browallia New" w:cs="Browallia New" w:hint="cs"/>
                <w:cs/>
              </w:rPr>
              <w:t>ใช้ไฟฟ้า</w:t>
            </w:r>
            <w:r w:rsidR="00A060F4">
              <w:rPr>
                <w:rFonts w:ascii="Browallia New" w:hAnsi="Browallia New" w:cs="Browallia New" w:hint="cs"/>
                <w:cs/>
              </w:rPr>
              <w:t>จากระบบสายส่ง</w:t>
            </w:r>
            <w:r w:rsidR="000A01A9">
              <w:rPr>
                <w:rFonts w:ascii="Browallia New" w:hAnsi="Browallia New" w:cs="Browallia New" w:hint="cs"/>
                <w:cs/>
              </w:rPr>
              <w:t xml:space="preserve"> ซึ่งไฟฟ้าในระบบสายส่งดังกล่าวมีการผลิตด้วยเชื้อเพลิงฟอสซิล</w:t>
            </w:r>
          </w:p>
        </w:tc>
      </w:tr>
      <w:tr w:rsidR="000818B8" w:rsidRPr="00CD0E42" w14:paraId="581F0A1C" w14:textId="77777777" w:rsidTr="000856CE">
        <w:tc>
          <w:tcPr>
            <w:tcW w:w="2405" w:type="dxa"/>
          </w:tcPr>
          <w:p w14:paraId="025DB383" w14:textId="12985EF5" w:rsidR="000818B8" w:rsidRPr="00CD0E42" w:rsidRDefault="000818B8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325860">
              <w:rPr>
                <w:rFonts w:ascii="Browallia New" w:hAnsi="Browallia New" w:cs="Browallia New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611" w:type="dxa"/>
            <w:vAlign w:val="center"/>
          </w:tcPr>
          <w:p w14:paraId="5FBC5BEA" w14:textId="095B216E" w:rsidR="000818B8" w:rsidRPr="00CD0E42" w:rsidRDefault="000818B8" w:rsidP="000818B8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325860">
              <w:rPr>
                <w:rFonts w:ascii="Browallia New" w:hAnsi="Browallia New" w:cs="Browallia New"/>
              </w:rPr>
              <w:t xml:space="preserve">1 MW thermal = 3,600 </w:t>
            </w:r>
            <w:r w:rsidRPr="00325860">
              <w:rPr>
                <w:rFonts w:ascii="Browallia New" w:hAnsi="Browallia New" w:cs="Browallia New" w:hint="cs"/>
                <w:cs/>
              </w:rPr>
              <w:t>MJ/hour</w:t>
            </w:r>
            <w:r w:rsidRPr="00325860">
              <w:rPr>
                <w:rFonts w:ascii="Browallia New" w:hAnsi="Browallia New" w:cs="Browallia New"/>
              </w:rPr>
              <w:t xml:space="preserve"> (1 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เมกะวัตต์ความร้อน </w:t>
            </w:r>
            <w:r w:rsidRPr="00325860">
              <w:rPr>
                <w:rFonts w:ascii="Browallia New" w:hAnsi="Browallia New" w:cs="Browallia New"/>
              </w:rPr>
              <w:t xml:space="preserve">= 3,600 </w:t>
            </w:r>
            <w:r w:rsidRPr="00325860">
              <w:rPr>
                <w:rFonts w:ascii="Browallia New" w:hAnsi="Browallia New" w:cs="Browallia New" w:hint="cs"/>
                <w:cs/>
              </w:rPr>
              <w:t>เมกะจูลต่อชั่วโมง)</w:t>
            </w:r>
          </w:p>
        </w:tc>
      </w:tr>
    </w:tbl>
    <w:p w14:paraId="1A9F552F" w14:textId="77777777" w:rsidR="006B7E77" w:rsidRPr="00CD0E42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6D939BE0" w14:textId="77777777" w:rsidR="006B7E77" w:rsidRPr="00CD0E42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52CFDC3B" w14:textId="77777777" w:rsidR="00064F03" w:rsidRPr="00CD0E42" w:rsidRDefault="00064F0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6B7E77" w:rsidRPr="00CD0E42" w14:paraId="14A87CA0" w14:textId="77777777" w:rsidTr="00134F00">
        <w:tc>
          <w:tcPr>
            <w:tcW w:w="9242" w:type="dxa"/>
          </w:tcPr>
          <w:p w14:paraId="0B40A704" w14:textId="77777777" w:rsidR="00902D9D" w:rsidRPr="00CD0E42" w:rsidRDefault="006B7E77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D0E42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FA2859" w:rsidRPr="00CD0E42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4A54074A" w14:textId="2BA793F3" w:rsidR="006B7E77" w:rsidRPr="00727792" w:rsidRDefault="00FA2859" w:rsidP="00B364B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727792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483E5D" w:rsidRPr="00483E5D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483E5D" w:rsidRPr="00483E5D">
              <w:rPr>
                <w:rFonts w:ascii="Browallia New" w:hAnsi="Browallia New" w:cs="Browallia New" w:hint="cs"/>
                <w:b/>
                <w:bCs/>
                <w:cs/>
              </w:rPr>
              <w:t>ติดตั้งระบบผลิตความร้อนใหม่โดย</w:t>
            </w:r>
            <w:r w:rsidR="00483E5D" w:rsidRPr="00483E5D">
              <w:rPr>
                <w:rFonts w:ascii="Browallia New" w:hAnsi="Browallia New" w:cs="Browallia New"/>
                <w:b/>
                <w:bCs/>
                <w:cs/>
              </w:rPr>
              <w:t>ใช้เชื้อเพลิงคาร์บอนต่ำ</w:t>
            </w:r>
          </w:p>
        </w:tc>
      </w:tr>
    </w:tbl>
    <w:p w14:paraId="1EC1B854" w14:textId="77777777" w:rsidR="006B7E77" w:rsidRDefault="001A4997" w:rsidP="001106E7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CD0E42">
        <w:rPr>
          <w:rFonts w:ascii="Browallia New" w:hAnsi="Browallia New" w:cs="Browallia New"/>
          <w:b/>
          <w:bCs/>
          <w:szCs w:val="32"/>
        </w:rPr>
        <w:t>Scope of Project</w:t>
      </w:r>
      <w:r w:rsidR="00901277" w:rsidRPr="00CD0E42">
        <w:rPr>
          <w:rFonts w:ascii="Browallia New" w:hAnsi="Browallia New" w:cs="Browallia New"/>
          <w:b/>
          <w:bCs/>
          <w:szCs w:val="32"/>
          <w:cs/>
        </w:rPr>
        <w:t>)</w:t>
      </w:r>
    </w:p>
    <w:p w14:paraId="2110C041" w14:textId="542E1791" w:rsidR="00F304D7" w:rsidRPr="00FC0C84" w:rsidRDefault="00F304D7" w:rsidP="00F304D7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FC0C84">
        <w:rPr>
          <w:rFonts w:ascii="Browallia New" w:hAnsi="Browallia New" w:cs="Browallia New"/>
          <w:cs/>
        </w:rPr>
        <w:t>โครงการที่มีกิจกรรมการ</w:t>
      </w:r>
      <w:r w:rsidRPr="00FC0C84">
        <w:rPr>
          <w:rFonts w:ascii="Browallia New" w:hAnsi="Browallia New" w:cs="Browallia New" w:hint="cs"/>
          <w:cs/>
        </w:rPr>
        <w:t>ติดตั้งเครื่องจักรและอุปกรณ์ใหม่สำหรับการผลิตความร้อนโดยใช้เชื้อเพลิงคาร์บอนต่ำเพื่อนำ</w:t>
      </w:r>
      <w:r w:rsidR="00531523" w:rsidRPr="00FC0C84">
        <w:rPr>
          <w:rFonts w:ascii="Browallia New" w:hAnsi="Browallia New" w:cs="Browallia New" w:hint="cs"/>
          <w:cs/>
        </w:rPr>
        <w:t>ความร้อน</w:t>
      </w:r>
      <w:r w:rsidRPr="00FC0C84">
        <w:rPr>
          <w:rFonts w:ascii="Browallia New" w:hAnsi="Browallia New" w:cs="Browallia New" w:hint="cs"/>
          <w:cs/>
        </w:rPr>
        <w:t>ไปใช้ประโยชน์ ณ จุดใช้งานหรือจำหน่ายให้ผู้ใช้ที่อยู่นอกขอบเขตโครงการ</w:t>
      </w:r>
      <w:r w:rsidR="0051069D" w:rsidRPr="00FC0C84">
        <w:rPr>
          <w:rFonts w:ascii="Browallia New" w:hAnsi="Browallia New" w:cs="Browallia New" w:hint="cs"/>
          <w:cs/>
        </w:rPr>
        <w:t xml:space="preserve"> </w:t>
      </w:r>
      <w:r w:rsidRPr="00FC0C84">
        <w:rPr>
          <w:rFonts w:ascii="Browallia New" w:hAnsi="Browallia New" w:cs="Browallia New" w:hint="cs"/>
          <w:cs/>
        </w:rPr>
        <w:t xml:space="preserve"> </w:t>
      </w:r>
      <w:r w:rsidR="005F18F4" w:rsidRPr="00FC0C84">
        <w:rPr>
          <w:rFonts w:ascii="Browallia New" w:hAnsi="Browallia New" w:cs="Browallia New" w:hint="cs"/>
          <w:cs/>
        </w:rPr>
        <w:t>ซึ่งทำให้การปล่อยก๊าซเรือนกระจกสำหรับการผลิตความร้อนลดลง</w:t>
      </w:r>
      <w:r w:rsidR="00A21458" w:rsidRPr="00FC0C84">
        <w:rPr>
          <w:rFonts w:ascii="Browallia New" w:hAnsi="Browallia New" w:cs="Browallia New" w:hint="cs"/>
          <w:cs/>
        </w:rPr>
        <w:t xml:space="preserve">เมื่อเปรียบเทียบกับการใช้เชื้อเพลิงฟอสซิลแบบเดิม </w:t>
      </w:r>
      <w:r w:rsidR="005F18F4" w:rsidRPr="00FC0C84">
        <w:rPr>
          <w:rFonts w:ascii="Browallia New" w:hAnsi="Browallia New" w:cs="Browallia New" w:hint="cs"/>
          <w:cs/>
        </w:rPr>
        <w:t xml:space="preserve"> </w:t>
      </w:r>
      <w:r w:rsidRPr="00FC0C84">
        <w:rPr>
          <w:rFonts w:ascii="Browallia New" w:hAnsi="Browallia New" w:cs="Browallia New" w:hint="cs"/>
          <w:cs/>
        </w:rPr>
        <w:t>กิจกรรมโครงการดังกล่าวต้องเป็นการติดตั้งระบบผลิตความร้อน</w:t>
      </w:r>
      <w:r w:rsidRPr="00FC0C84">
        <w:rPr>
          <w:rFonts w:ascii="Browallia New" w:hAnsi="Browallia New" w:cs="Browallia New"/>
          <w:cs/>
        </w:rPr>
        <w:t xml:space="preserve">ใหม่ </w:t>
      </w:r>
      <w:r w:rsidRPr="00FC0C84">
        <w:rPr>
          <w:rFonts w:ascii="Browallia New" w:hAnsi="Browallia New" w:cs="Browallia New"/>
        </w:rPr>
        <w:t>(Greenfield)</w:t>
      </w:r>
      <w:r w:rsidRPr="00FC0C84">
        <w:rPr>
          <w:rFonts w:ascii="Browallia New" w:hAnsi="Browallia New" w:cs="Browallia New" w:hint="cs"/>
          <w:cs/>
        </w:rPr>
        <w:t xml:space="preserve"> หรือ</w:t>
      </w:r>
      <w:r w:rsidRPr="00FC0C84">
        <w:rPr>
          <w:rFonts w:ascii="Browallia New" w:hAnsi="Browallia New" w:cs="Browallia New"/>
          <w:cs/>
        </w:rPr>
        <w:t>การ</w:t>
      </w:r>
      <w:r w:rsidRPr="00FC0C84">
        <w:rPr>
          <w:rFonts w:ascii="Browallia New" w:hAnsi="Browallia New" w:cs="Browallia New" w:hint="cs"/>
          <w:cs/>
        </w:rPr>
        <w:t>ติดตั้งระบบผลิตความร้อนใหม่เพื่อรองรับความต้องการใช้ความร้อนที่เพิ่มขึ้น</w:t>
      </w:r>
    </w:p>
    <w:p w14:paraId="1030AF94" w14:textId="6FC3D1CF" w:rsidR="00F304D7" w:rsidRDefault="00F304D7" w:rsidP="00F304D7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FC0C84">
        <w:rPr>
          <w:rFonts w:ascii="Browallia New" w:hAnsi="Browallia New" w:cs="Browallia New"/>
          <w:cs/>
        </w:rPr>
        <w:t>ขอบเขตโครงการ</w:t>
      </w:r>
      <w:r w:rsidRPr="00FC0C84">
        <w:rPr>
          <w:rFonts w:ascii="Browallia New" w:hAnsi="Browallia New" w:cs="Browallia New" w:hint="cs"/>
          <w:cs/>
        </w:rPr>
        <w:t xml:space="preserve"> คือพื้นที่ติดตั้งของ</w:t>
      </w:r>
      <w:r w:rsidRPr="00FC0C84">
        <w:rPr>
          <w:rFonts w:ascii="Browallia New" w:hAnsi="Browallia New" w:cs="Browallia New"/>
          <w:cs/>
        </w:rPr>
        <w:t>ระบบผลิต</w:t>
      </w:r>
      <w:r w:rsidRPr="00FC0C84">
        <w:rPr>
          <w:rFonts w:ascii="Browallia New" w:hAnsi="Browallia New" w:cs="Browallia New" w:hint="cs"/>
          <w:cs/>
        </w:rPr>
        <w:t>ความร้อน</w:t>
      </w:r>
      <w:r w:rsidRPr="00FC0C84">
        <w:rPr>
          <w:rFonts w:ascii="Browallia New" w:hAnsi="Browallia New" w:cs="Browallia New"/>
          <w:cs/>
        </w:rPr>
        <w:t>จาก</w:t>
      </w:r>
      <w:r w:rsidRPr="00FC0C84">
        <w:rPr>
          <w:rFonts w:ascii="Browallia New" w:hAnsi="Browallia New" w:cs="Browallia New" w:hint="cs"/>
          <w:cs/>
        </w:rPr>
        <w:t>เชื้อเพลิงคาร์บอนต่ำ</w:t>
      </w:r>
      <w:r w:rsidRPr="00FC0C84">
        <w:rPr>
          <w:rFonts w:ascii="Browallia New" w:hAnsi="Browallia New" w:cs="Browallia New"/>
          <w:cs/>
        </w:rPr>
        <w:t>ของโครงการ</w:t>
      </w:r>
      <w:r w:rsidRPr="00FC0C84">
        <w:rPr>
          <w:rFonts w:ascii="Browallia New" w:hAnsi="Browallia New" w:cs="Browallia New" w:hint="cs"/>
          <w:cs/>
        </w:rPr>
        <w:t xml:space="preserve">  และ</w:t>
      </w:r>
      <w:r w:rsidRPr="00FC0C84">
        <w:rPr>
          <w:rFonts w:ascii="Browallia New" w:hAnsi="Browallia New" w:cs="Browallia New"/>
          <w:cs/>
        </w:rPr>
        <w:t>กิจกรรมต่างๆ ที่เ</w:t>
      </w:r>
      <w:r w:rsidRPr="00FC0C84">
        <w:rPr>
          <w:rFonts w:ascii="Browallia New" w:hAnsi="Browallia New" w:cs="Browallia New" w:hint="cs"/>
          <w:cs/>
        </w:rPr>
        <w:t>กี่ยวข้องกับ</w:t>
      </w:r>
      <w:r w:rsidRPr="00FC0C84">
        <w:rPr>
          <w:rFonts w:ascii="Browallia New" w:hAnsi="Browallia New" w:cs="Browallia New"/>
          <w:cs/>
        </w:rPr>
        <w:t>การผลิต</w:t>
      </w:r>
      <w:r w:rsidRPr="00FC0C84">
        <w:rPr>
          <w:rFonts w:ascii="Browallia New" w:hAnsi="Browallia New" w:cs="Browallia New" w:hint="cs"/>
          <w:cs/>
        </w:rPr>
        <w:t>ความร้อน</w:t>
      </w:r>
      <w:r w:rsidRPr="00FC0C84">
        <w:rPr>
          <w:rFonts w:ascii="Browallia New" w:hAnsi="Browallia New" w:cs="Browallia New"/>
          <w:cs/>
        </w:rPr>
        <w:t>ของโครงการ</w:t>
      </w:r>
      <w:r w:rsidRPr="00FC0C84">
        <w:rPr>
          <w:rFonts w:ascii="Browallia New" w:hAnsi="Browallia New" w:cs="Browallia New" w:hint="cs"/>
          <w:cs/>
        </w:rPr>
        <w:t xml:space="preserve"> </w:t>
      </w:r>
      <w:r w:rsidR="0051069D" w:rsidRPr="00FC0C84">
        <w:rPr>
          <w:rFonts w:ascii="Browallia New" w:hAnsi="Browallia New" w:cs="Browallia New" w:hint="cs"/>
          <w:cs/>
        </w:rPr>
        <w:t xml:space="preserve"> </w:t>
      </w:r>
      <w:r w:rsidRPr="00FC0C84">
        <w:rPr>
          <w:rFonts w:ascii="Browallia New" w:hAnsi="Browallia New" w:cs="Browallia New" w:hint="cs"/>
          <w:cs/>
        </w:rPr>
        <w:t>ทั้งนี้หากโครงการมีการใช้ระบบผลิตความร้อนอื่นเป็นระบบสำรอง</w:t>
      </w:r>
      <w:r w:rsidR="0051069D" w:rsidRPr="00FC0C84">
        <w:rPr>
          <w:rFonts w:ascii="Browallia New" w:hAnsi="Browallia New" w:cs="Browallia New" w:hint="cs"/>
          <w:cs/>
        </w:rPr>
        <w:t xml:space="preserve">ร่วมด้วย </w:t>
      </w:r>
      <w:r w:rsidRPr="00FC0C84">
        <w:rPr>
          <w:rFonts w:ascii="Browallia New" w:hAnsi="Browallia New" w:cs="Browallia New" w:hint="cs"/>
          <w:cs/>
        </w:rPr>
        <w:t xml:space="preserve"> ให้นับพื้นที่ติดตั้งของระบบดังกล่าวเป็นส่วนหนึ่งของขอบเขตโครงการ</w:t>
      </w:r>
    </w:p>
    <w:p w14:paraId="2CC968FF" w14:textId="77777777" w:rsidR="00FC0C84" w:rsidRPr="00FC0C84" w:rsidRDefault="00FC0C84" w:rsidP="00FC0C84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2DBB7E27" w14:textId="77777777" w:rsidR="006B7E77" w:rsidRPr="00CD0E42" w:rsidRDefault="001A4997" w:rsidP="001106E7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CD0E42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BD643A" w:rsidRPr="00CD0E42">
        <w:rPr>
          <w:rFonts w:ascii="Browallia New" w:hAnsi="Browallia New" w:cs="Browallia New"/>
          <w:b/>
          <w:bCs/>
          <w:szCs w:val="32"/>
        </w:rPr>
        <w:t>Baseline Scenario</w:t>
      </w:r>
      <w:r w:rsidR="00BD643A" w:rsidRPr="00CD0E42">
        <w:rPr>
          <w:rFonts w:ascii="Browallia New" w:hAnsi="Browallia New" w:cs="Browallia New"/>
          <w:b/>
          <w:bCs/>
          <w:szCs w:val="32"/>
          <w:cs/>
        </w:rPr>
        <w:t>)</w:t>
      </w:r>
    </w:p>
    <w:p w14:paraId="31A6876E" w14:textId="3637399F" w:rsidR="00896489" w:rsidRDefault="00896489" w:rsidP="00865F96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B70CB6">
        <w:rPr>
          <w:rFonts w:ascii="Browallia New" w:hAnsi="Browallia New" w:cs="Browallia New" w:hint="cs"/>
          <w:cs/>
        </w:rPr>
        <w:t>ข้อมูล</w:t>
      </w:r>
      <w:r w:rsidRPr="00B70CB6">
        <w:rPr>
          <w:rFonts w:ascii="Browallia New" w:hAnsi="Browallia New" w:cs="Browallia New"/>
          <w:cs/>
        </w:rPr>
        <w:t>กรณีฐาน</w:t>
      </w:r>
      <w:r w:rsidRPr="00B70CB6">
        <w:rPr>
          <w:rFonts w:ascii="Browallia New" w:hAnsi="Browallia New" w:cs="Browallia New" w:hint="cs"/>
          <w:cs/>
        </w:rPr>
        <w:t>สำหรับ</w:t>
      </w:r>
      <w:r w:rsidRPr="00B70CB6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</w:t>
      </w:r>
      <w:r w:rsidR="00944544" w:rsidRPr="00B70CB6">
        <w:rPr>
          <w:rFonts w:ascii="Browallia New" w:hAnsi="Browallia New" w:cs="Browallia New" w:hint="cs"/>
          <w:cs/>
        </w:rPr>
        <w:t>ฟอสซิล (</w:t>
      </w:r>
      <w:r w:rsidRPr="00B70CB6">
        <w:rPr>
          <w:rFonts w:ascii="Browallia New" w:hAnsi="Browallia New" w:cs="Browallia New" w:hint="cs"/>
          <w:cs/>
        </w:rPr>
        <w:t>ก๊าซธรรมชาติ</w:t>
      </w:r>
      <w:r w:rsidR="00944544" w:rsidRPr="00B70CB6">
        <w:rPr>
          <w:rFonts w:ascii="Browallia New" w:hAnsi="Browallia New" w:cs="Browallia New" w:hint="cs"/>
          <w:cs/>
        </w:rPr>
        <w:t xml:space="preserve">) </w:t>
      </w:r>
      <w:r w:rsidR="0043162A" w:rsidRPr="00B70CB6">
        <w:rPr>
          <w:rFonts w:ascii="Browallia New" w:hAnsi="Browallia New" w:cs="Browallia New" w:hint="cs"/>
          <w:cs/>
        </w:rPr>
        <w:t>ที่ถูกทดแทนด้วยการใช้เชื้อเพลิงคาร์บอนต่ำ</w:t>
      </w:r>
      <w:r w:rsidRPr="00B70CB6">
        <w:rPr>
          <w:rFonts w:ascii="Browallia New" w:hAnsi="Browallia New" w:cs="Browallia New"/>
          <w:cs/>
        </w:rPr>
        <w:t>เพื่อผลิต</w:t>
      </w:r>
      <w:r w:rsidRPr="00B70CB6">
        <w:rPr>
          <w:rFonts w:ascii="Browallia New" w:hAnsi="Browallia New" w:cs="Browallia New" w:hint="cs"/>
          <w:cs/>
        </w:rPr>
        <w:t>ความร้อน</w:t>
      </w:r>
      <w:r w:rsidR="00944544" w:rsidRPr="00B70CB6">
        <w:rPr>
          <w:rFonts w:ascii="Browallia New" w:hAnsi="Browallia New" w:cs="Browallia New" w:hint="cs"/>
          <w:cs/>
        </w:rPr>
        <w:t>จากการดำเนินโครงการ</w:t>
      </w:r>
    </w:p>
    <w:p w14:paraId="0507C82A" w14:textId="77777777" w:rsidR="00FC0C84" w:rsidRPr="00B70CB6" w:rsidRDefault="00FC0C84" w:rsidP="00FC0C84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23107159" w14:textId="77777777" w:rsidR="006B7E77" w:rsidRDefault="006B7E77" w:rsidP="001106E7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9"/>
        <w:gridCol w:w="1937"/>
        <w:gridCol w:w="1831"/>
        <w:gridCol w:w="3089"/>
      </w:tblGrid>
      <w:tr w:rsidR="00891307" w:rsidRPr="00727792" w14:paraId="0AEB36B8" w14:textId="77777777" w:rsidTr="00FC0C84">
        <w:trPr>
          <w:tblHeader/>
        </w:trPr>
        <w:tc>
          <w:tcPr>
            <w:tcW w:w="2159" w:type="dxa"/>
            <w:shd w:val="clear" w:color="auto" w:fill="F2F2F2" w:themeFill="background1" w:themeFillShade="F2"/>
          </w:tcPr>
          <w:p w14:paraId="0C4CAFE6" w14:textId="3F46659F" w:rsidR="00891307" w:rsidRPr="00181775" w:rsidRDefault="00BC5037" w:rsidP="000849D9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ารปล่อย</w:t>
            </w:r>
            <w:r w:rsidR="000849D9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</w: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37" w:type="dxa"/>
            <w:shd w:val="clear" w:color="auto" w:fill="F2F2F2" w:themeFill="background1" w:themeFillShade="F2"/>
          </w:tcPr>
          <w:p w14:paraId="7504CE36" w14:textId="11B72D5D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แหล่งกำเนิด</w:t>
            </w:r>
            <w:r w:rsidR="007C359D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</w:r>
            <w:r w:rsidRPr="00181775">
              <w:rPr>
                <w:rFonts w:ascii="BrowalliaUPC" w:hAnsi="BrowalliaUPC" w:cs="BrowalliaUPC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831" w:type="dxa"/>
            <w:shd w:val="clear" w:color="auto" w:fill="F2F2F2" w:themeFill="background1" w:themeFillShade="F2"/>
          </w:tcPr>
          <w:p w14:paraId="5467EEA5" w14:textId="77777777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ชนิดของ</w:t>
            </w: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089" w:type="dxa"/>
            <w:shd w:val="clear" w:color="auto" w:fill="F2F2F2" w:themeFill="background1" w:themeFillShade="F2"/>
          </w:tcPr>
          <w:p w14:paraId="323B01B0" w14:textId="77777777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รายละเอียดของกิจกรรมที่มี</w:t>
            </w:r>
          </w:p>
          <w:p w14:paraId="1CBC9D4C" w14:textId="77777777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</w:p>
        </w:tc>
      </w:tr>
      <w:tr w:rsidR="009D1238" w:rsidRPr="00727792" w14:paraId="607908E0" w14:textId="77777777" w:rsidTr="00DD6C94">
        <w:tc>
          <w:tcPr>
            <w:tcW w:w="2159" w:type="dxa"/>
          </w:tcPr>
          <w:p w14:paraId="7C9ED69B" w14:textId="5906F819" w:rsidR="009D1238" w:rsidRPr="00181775" w:rsidRDefault="009D1238" w:rsidP="009D1238">
            <w:pPr>
              <w:spacing w:before="60" w:after="6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937" w:type="dxa"/>
            <w:shd w:val="clear" w:color="auto" w:fill="auto"/>
          </w:tcPr>
          <w:p w14:paraId="749BE720" w14:textId="0D0A3FC1" w:rsidR="009D1238" w:rsidRPr="00181775" w:rsidRDefault="009D1238" w:rsidP="009D1238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831" w:type="dxa"/>
            <w:shd w:val="clear" w:color="auto" w:fill="auto"/>
          </w:tcPr>
          <w:p w14:paraId="1BFEA958" w14:textId="7728387B" w:rsidR="009D1238" w:rsidRPr="00181775" w:rsidRDefault="009D1238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13B34C0B" w14:textId="57F1CC9B" w:rsidR="009D1238" w:rsidRPr="00181775" w:rsidRDefault="009D1238" w:rsidP="00FC0C84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จากการเผาไหม้เชื้อเพลิงฟอสซิล</w:t>
            </w:r>
          </w:p>
        </w:tc>
      </w:tr>
      <w:tr w:rsidR="008E3E06" w:rsidRPr="00727792" w14:paraId="5252A2AA" w14:textId="77777777" w:rsidTr="00CF7830">
        <w:tc>
          <w:tcPr>
            <w:tcW w:w="2159" w:type="dxa"/>
            <w:vMerge w:val="restart"/>
          </w:tcPr>
          <w:p w14:paraId="1E567323" w14:textId="7B68C1ED" w:rsidR="008E3E06" w:rsidRPr="00181775" w:rsidRDefault="008E3E06" w:rsidP="008E3E06">
            <w:pPr>
              <w:spacing w:before="60" w:after="6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37" w:type="dxa"/>
            <w:shd w:val="clear" w:color="auto" w:fill="auto"/>
          </w:tcPr>
          <w:p w14:paraId="758BBF8E" w14:textId="6887AA5F" w:rsidR="008E3E06" w:rsidRPr="008E3E06" w:rsidRDefault="008E3E06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831" w:type="dxa"/>
            <w:shd w:val="clear" w:color="auto" w:fill="auto"/>
          </w:tcPr>
          <w:p w14:paraId="0D40B37C" w14:textId="0EFBAFAA" w:rsidR="008E3E06" w:rsidRPr="00181775" w:rsidRDefault="008E3E06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3D7693F3" w14:textId="77777777" w:rsidR="009D1238" w:rsidRDefault="008E3E06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="009D1238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ลักษณะ</w:t>
            </w:r>
          </w:p>
          <w:p w14:paraId="6E1D36B8" w14:textId="59A0979F" w:rsidR="008E3E06" w:rsidRPr="009D1238" w:rsidRDefault="009D1238" w:rsidP="001106E7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ind w:left="483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B07EC9">
              <w:rPr>
                <w:rFonts w:ascii="Browallia New" w:hAnsi="Browallia New" w:cs="Browallia New" w:hint="cs"/>
                <w:sz w:val="28"/>
                <w:szCs w:val="28"/>
                <w:cs/>
              </w:rPr>
              <w:t>ผสมกับเชื้อเพลิงฟอสซิลให้</w:t>
            </w:r>
            <w:r w:rsidR="0073689B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คาร์บอนต่ำ</w:t>
            </w:r>
          </w:p>
          <w:p w14:paraId="06324A22" w14:textId="1EF792EB" w:rsidR="009D1238" w:rsidRPr="00181775" w:rsidRDefault="009D1238" w:rsidP="001106E7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ind w:left="483"/>
              <w:rPr>
                <w:rFonts w:ascii="BrowalliaUPC" w:hAnsi="BrowalliaUPC" w:cs="BrowalliaUPC"/>
                <w:sz w:val="28"/>
                <w:szCs w:val="28"/>
              </w:rPr>
            </w:pP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การใช้</w:t>
            </w:r>
            <w:r w:rsidR="00B07EC9">
              <w:rPr>
                <w:rFonts w:ascii="BrowalliaUPC" w:hAnsi="BrowalliaUPC" w:cs="BrowalliaUPC" w:hint="cs"/>
                <w:sz w:val="28"/>
                <w:szCs w:val="28"/>
                <w:cs/>
              </w:rPr>
              <w:t>ในระบบผลิตความร้อน</w:t>
            </w: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สำรอง</w:t>
            </w:r>
            <w:r w:rsidR="00701204">
              <w:rPr>
                <w:rFonts w:ascii="BrowalliaUPC" w:hAnsi="BrowalliaUPC" w:cs="BrowalliaUPC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กรณีที</w:t>
            </w:r>
            <w:r w:rsidR="00DA1A57">
              <w:rPr>
                <w:rFonts w:ascii="BrowalliaUPC" w:hAnsi="BrowalliaUPC" w:cs="BrowalliaUPC" w:hint="cs"/>
                <w:sz w:val="28"/>
                <w:szCs w:val="28"/>
                <w:cs/>
              </w:rPr>
              <w:t>่</w:t>
            </w:r>
            <w:r>
              <w:rPr>
                <w:rFonts w:ascii="BrowalliaUPC" w:hAnsi="BrowalliaUPC" w:cs="BrowalliaUPC" w:hint="cs"/>
                <w:sz w:val="28"/>
                <w:szCs w:val="28"/>
                <w:cs/>
              </w:rPr>
              <w:t>หยุดการใช้งานระบบ</w:t>
            </w:r>
          </w:p>
        </w:tc>
      </w:tr>
      <w:tr w:rsidR="008E3E06" w:rsidRPr="00727792" w14:paraId="351C8D00" w14:textId="77777777" w:rsidTr="00CF7830">
        <w:tc>
          <w:tcPr>
            <w:tcW w:w="2159" w:type="dxa"/>
            <w:vMerge/>
          </w:tcPr>
          <w:p w14:paraId="70BB99ED" w14:textId="77777777" w:rsidR="008E3E06" w:rsidRPr="00181775" w:rsidRDefault="008E3E06" w:rsidP="008E3E06">
            <w:pPr>
              <w:spacing w:before="60" w:after="60" w:line="240" w:lineRule="auto"/>
              <w:ind w:left="0"/>
              <w:rPr>
                <w:rFonts w:ascii="BrowalliaUPC" w:hAnsi="BrowalliaUPC" w:cs="BrowalliaUPC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37" w:type="dxa"/>
            <w:shd w:val="clear" w:color="auto" w:fill="auto"/>
          </w:tcPr>
          <w:p w14:paraId="680D0B96" w14:textId="75E40342" w:rsidR="008E3E06" w:rsidRPr="008E3E06" w:rsidRDefault="008E3E06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831" w:type="dxa"/>
            <w:shd w:val="clear" w:color="auto" w:fill="auto"/>
          </w:tcPr>
          <w:p w14:paraId="5782684F" w14:textId="475DE5C0" w:rsidR="008E3E06" w:rsidRPr="00181775" w:rsidRDefault="008E3E06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40E89157" w14:textId="27600988" w:rsidR="008E3E06" w:rsidRPr="00181775" w:rsidRDefault="008E3E06" w:rsidP="00FC0C84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UPC" w:eastAsiaTheme="minorEastAsia" w:hAnsi="BrowalliaUPC" w:cs="BrowalliaUPC"/>
                <w:color w:val="000000"/>
                <w:kern w:val="24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ผลิตจากการเผาไหม้เชื้อเพลิงฟอสซิล</w:t>
            </w:r>
          </w:p>
        </w:tc>
      </w:tr>
      <w:tr w:rsidR="008E3E06" w:rsidRPr="00727792" w14:paraId="2221A136" w14:textId="77777777" w:rsidTr="005F58B7">
        <w:tc>
          <w:tcPr>
            <w:tcW w:w="2159" w:type="dxa"/>
            <w:vMerge w:val="restart"/>
          </w:tcPr>
          <w:p w14:paraId="473722F5" w14:textId="7CE4A20C" w:rsidR="008E3E06" w:rsidRPr="00181775" w:rsidRDefault="008E3E06" w:rsidP="008E3E06">
            <w:pPr>
              <w:spacing w:before="60" w:after="6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  <w:r w:rsidRPr="00181775">
              <w:rPr>
                <w:rFonts w:ascii="BrowalliaUPC" w:hAnsi="BrowalliaUPC" w:cs="BrowalliaUPC"/>
                <w:sz w:val="28"/>
                <w:szCs w:val="28"/>
                <w:cs/>
              </w:rPr>
              <w:lastRenderedPageBreak/>
              <w:t>นอกขอบเขตโครงการ</w:t>
            </w:r>
          </w:p>
        </w:tc>
        <w:tc>
          <w:tcPr>
            <w:tcW w:w="1937" w:type="dxa"/>
            <w:shd w:val="clear" w:color="auto" w:fill="auto"/>
          </w:tcPr>
          <w:p w14:paraId="2944EA9F" w14:textId="3FE470D2" w:rsidR="008E3E06" w:rsidRPr="008E3E06" w:rsidRDefault="008E3E06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</w:rPr>
            </w:pPr>
            <w:r w:rsidRPr="008E3E06"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  <w:cs/>
              </w:rPr>
              <w:t>การ</w:t>
            </w:r>
            <w:r w:rsidR="007B5DEA">
              <w:rPr>
                <w:rFonts w:ascii="BrowalliaUPC" w:eastAsiaTheme="minorEastAsia" w:hAnsi="BrowalliaUPC" w:cs="BrowalliaUPC" w:hint="cs"/>
                <w:color w:val="000000" w:themeColor="text1"/>
                <w:kern w:val="24"/>
                <w:sz w:val="28"/>
                <w:szCs w:val="28"/>
                <w:cs/>
              </w:rPr>
              <w:t>ผลิตเชื้อเพลิง</w:t>
            </w:r>
          </w:p>
        </w:tc>
        <w:tc>
          <w:tcPr>
            <w:tcW w:w="1831" w:type="dxa"/>
          </w:tcPr>
          <w:p w14:paraId="53E99287" w14:textId="1786EF0B" w:rsidR="008E3E06" w:rsidRPr="008541C8" w:rsidRDefault="008E3E06" w:rsidP="005F58B7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</w:rPr>
              <w:t>CO</w:t>
            </w:r>
            <w:r w:rsidRPr="00181775">
              <w:rPr>
                <w:rFonts w:ascii="BrowalliaUPC" w:hAnsi="BrowalliaUPC" w:cs="BrowalliaUPC"/>
                <w:color w:val="000000" w:themeColor="text1"/>
                <w:kern w:val="24"/>
                <w:position w:val="-8"/>
                <w:sz w:val="28"/>
                <w:szCs w:val="28"/>
                <w:vertAlign w:val="subscript"/>
              </w:rPr>
              <w:t>2</w:t>
            </w:r>
            <w:r w:rsidR="008541C8">
              <w:rPr>
                <w:rFonts w:ascii="BrowalliaUPC" w:hAnsi="BrowalliaUPC" w:cs="BrowalliaUPC"/>
                <w:color w:val="000000" w:themeColor="text1"/>
                <w:kern w:val="24"/>
                <w:position w:val="-8"/>
                <w:sz w:val="28"/>
                <w:szCs w:val="28"/>
              </w:rPr>
              <w:t xml:space="preserve"> </w:t>
            </w:r>
            <w:r w:rsidR="008541C8" w:rsidRPr="008541C8">
              <w:rPr>
                <w:rFonts w:ascii="BrowalliaUPC" w:hAnsi="BrowalliaUPC" w:cs="BrowalliaUPC" w:hint="cs"/>
                <w:color w:val="000000" w:themeColor="text1"/>
                <w:kern w:val="24"/>
                <w:sz w:val="28"/>
                <w:szCs w:val="28"/>
                <w:cs/>
              </w:rPr>
              <w:t xml:space="preserve">และ </w:t>
            </w:r>
            <w:r w:rsidR="008541C8" w:rsidRPr="00181775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</w:rPr>
              <w:t>C</w:t>
            </w:r>
            <w:r w:rsidR="008541C8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</w:rPr>
              <w:t>H</w:t>
            </w:r>
            <w:r w:rsidR="008541C8">
              <w:rPr>
                <w:rFonts w:ascii="BrowalliaUPC" w:hAnsi="BrowalliaUPC" w:cs="BrowalliaUPC"/>
                <w:color w:val="000000" w:themeColor="text1"/>
                <w:kern w:val="24"/>
                <w:position w:val="-8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089" w:type="dxa"/>
            <w:vAlign w:val="center"/>
          </w:tcPr>
          <w:p w14:paraId="42A72ACC" w14:textId="726FF882" w:rsidR="008E3E06" w:rsidRPr="00181775" w:rsidRDefault="008E3E06" w:rsidP="00FC0C84">
            <w:pPr>
              <w:tabs>
                <w:tab w:val="left" w:pos="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177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เชื้อเพลิงคาร์บอนต่ำประเภท เชื้อเพลิงไฮโดรเจน</w:t>
            </w:r>
            <w:r w:rsidR="00DD52A5">
              <w:rPr>
                <w:rFonts w:ascii="Browallia New" w:hAnsi="Browallia New" w:cs="Browallia New" w:hint="cs"/>
                <w:sz w:val="28"/>
                <w:szCs w:val="28"/>
                <w:cs/>
              </w:rPr>
              <w:t>สีเทา</w:t>
            </w:r>
            <w:r w:rsidRPr="0018177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181775">
              <w:rPr>
                <w:rFonts w:ascii="Browallia New" w:hAnsi="Browallia New" w:cs="Browallia New"/>
                <w:sz w:val="28"/>
                <w:szCs w:val="28"/>
              </w:rPr>
              <w:t>(Grey Hydrogen)</w:t>
            </w:r>
            <w:r w:rsidR="00DD52A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ใช้เป็นเชื้อเพลิงสำหรับกิจกรรมโครงการ</w:t>
            </w:r>
          </w:p>
        </w:tc>
      </w:tr>
      <w:tr w:rsidR="008E3E06" w:rsidRPr="00727792" w14:paraId="3A0677F6" w14:textId="77777777" w:rsidTr="005F58B7">
        <w:tc>
          <w:tcPr>
            <w:tcW w:w="2159" w:type="dxa"/>
            <w:vMerge/>
          </w:tcPr>
          <w:p w14:paraId="766FEBD0" w14:textId="77777777" w:rsidR="008E3E06" w:rsidRPr="00181775" w:rsidRDefault="008E3E06" w:rsidP="008E3E06">
            <w:pPr>
              <w:spacing w:before="60" w:after="60" w:line="240" w:lineRule="auto"/>
              <w:ind w:left="0"/>
              <w:rPr>
                <w:rFonts w:ascii="BrowalliaUPC" w:hAnsi="BrowalliaUPC" w:cs="BrowalliaUPC"/>
                <w:sz w:val="28"/>
                <w:szCs w:val="28"/>
                <w:cs/>
              </w:rPr>
            </w:pPr>
          </w:p>
        </w:tc>
        <w:tc>
          <w:tcPr>
            <w:tcW w:w="1937" w:type="dxa"/>
          </w:tcPr>
          <w:p w14:paraId="3EB67FE7" w14:textId="00412EC0" w:rsidR="008E3E06" w:rsidRPr="008E3E06" w:rsidRDefault="008E3E06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  <w:cs/>
              </w:rPr>
            </w:pPr>
            <w:r w:rsidRPr="008E3E06"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831" w:type="dxa"/>
          </w:tcPr>
          <w:p w14:paraId="7A5585C6" w14:textId="7BC3D8B8" w:rsidR="008E3E06" w:rsidRPr="00181775" w:rsidRDefault="008E3E06" w:rsidP="005F58B7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</w:rPr>
              <w:t>CO</w:t>
            </w:r>
            <w:r w:rsidRPr="00181775">
              <w:rPr>
                <w:rFonts w:ascii="BrowalliaUPC" w:hAnsi="BrowalliaUPC" w:cs="BrowalliaUPC"/>
                <w:color w:val="000000" w:themeColor="text1"/>
                <w:kern w:val="24"/>
                <w:position w:val="-8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</w:tcPr>
          <w:p w14:paraId="3DF9FA5C" w14:textId="0FA231D4" w:rsidR="008E3E06" w:rsidRPr="00181775" w:rsidRDefault="008E3E06" w:rsidP="00DD52A5">
            <w:pPr>
              <w:tabs>
                <w:tab w:val="left" w:pos="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1775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="00DD52A5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Pr="00181775">
              <w:rPr>
                <w:rFonts w:ascii="Browallia New" w:hAnsi="Browallia New" w:cs="Browallia New" w:hint="cs"/>
                <w:sz w:val="28"/>
                <w:szCs w:val="28"/>
                <w:cs/>
              </w:rPr>
              <w:t>ก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</w:t>
            </w:r>
            <w:r w:rsidRPr="00181775">
              <w:rPr>
                <w:rFonts w:ascii="Browallia New" w:hAnsi="Browallia New" w:cs="Browallia New" w:hint="cs"/>
                <w:sz w:val="28"/>
                <w:szCs w:val="28"/>
                <w:cs/>
              </w:rPr>
              <w:t>ขนส่งเชื้อเพลิง</w:t>
            </w:r>
            <w:r w:rsidR="00DD52A5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</w:p>
        </w:tc>
      </w:tr>
    </w:tbl>
    <w:p w14:paraId="7D2CCBD8" w14:textId="77777777" w:rsidR="00FC0C84" w:rsidRDefault="00FC0C8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A56B3BB" w14:textId="076D0A32" w:rsidR="009D1238" w:rsidRDefault="009D1238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48FAA1CA" w14:textId="1EF292FD" w:rsidR="00271300" w:rsidRPr="00271300" w:rsidRDefault="00EB6C68" w:rsidP="001106E7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271300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271300">
        <w:rPr>
          <w:rFonts w:ascii="Browallia New" w:hAnsi="Browallia New" w:cs="Browallia New"/>
          <w:b/>
          <w:bCs/>
          <w:szCs w:val="32"/>
          <w:cs/>
        </w:rPr>
        <w:t>จาก</w:t>
      </w:r>
      <w:r w:rsidRPr="00271300">
        <w:rPr>
          <w:rFonts w:ascii="Browallia New" w:hAnsi="Browallia New" w:cs="Browallia New"/>
          <w:b/>
          <w:bCs/>
          <w:szCs w:val="32"/>
          <w:cs/>
        </w:rPr>
        <w:t xml:space="preserve">กรณีฐาน </w:t>
      </w:r>
      <w:r w:rsidR="004C7897" w:rsidRPr="00271300">
        <w:rPr>
          <w:rFonts w:ascii="Browallia New" w:hAnsi="Browallia New" w:cs="Browallia New"/>
          <w:b/>
          <w:bCs/>
          <w:szCs w:val="32"/>
          <w:cs/>
        </w:rPr>
        <w:t>(</w:t>
      </w:r>
      <w:r w:rsidR="004C7897" w:rsidRPr="00271300">
        <w:rPr>
          <w:rFonts w:ascii="Browallia New" w:hAnsi="Browallia New" w:cs="Browallia New"/>
          <w:b/>
          <w:bCs/>
          <w:szCs w:val="32"/>
        </w:rPr>
        <w:t>Baseline Emission</w:t>
      </w:r>
      <w:r w:rsidR="004C7897" w:rsidRPr="00271300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271300" w:rsidRPr="00325860" w14:paraId="2C7EC656" w14:textId="77777777" w:rsidTr="008E49B5">
        <w:trPr>
          <w:trHeight w:val="5377"/>
        </w:trPr>
        <w:tc>
          <w:tcPr>
            <w:tcW w:w="9242" w:type="dxa"/>
          </w:tcPr>
          <w:p w14:paraId="0D98A047" w14:textId="77777777" w:rsidR="00271300" w:rsidRDefault="00271300" w:rsidP="00271300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C0CD1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 พิจารณาเฉพาะการปล่อยก๊าซคาร์บอนไดออกไซด์ (</w:t>
            </w:r>
            <w:r w:rsidRPr="008C0CD1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C0CD1">
              <w:rPr>
                <w:rFonts w:ascii="Browallia New" w:hAnsi="Browallia New" w:cs="Browallia New"/>
                <w:sz w:val="28"/>
                <w:szCs w:val="28"/>
                <w:cs/>
              </w:rPr>
              <w:t>2) จากเชื</w:t>
            </w:r>
            <w:r w:rsidRPr="008C0CD1">
              <w:rPr>
                <w:rFonts w:ascii="Browallia New" w:hAnsi="Browallia New" w:cs="Browallia New" w:hint="cs"/>
                <w:sz w:val="28"/>
                <w:szCs w:val="28"/>
                <w:cs/>
              </w:rPr>
              <w:t>้</w:t>
            </w:r>
            <w:r w:rsidRPr="008C0CD1">
              <w:rPr>
                <w:rFonts w:ascii="Browallia New" w:hAnsi="Browallia New" w:cs="Browallia New"/>
                <w:sz w:val="28"/>
                <w:szCs w:val="28"/>
                <w:cs/>
              </w:rPr>
              <w:t>อเพลิงฟอสซิลสำหรับการผลิตพลังงานความร้อน เพื่อจำหน่ายหรือใช้เอง ของระบบผลิตพลังงานความร้อน</w:t>
            </w:r>
            <w:r w:rsidRPr="008C0CD1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กลุ่มอุตสาหกรรม</w:t>
            </w:r>
            <w:r w:rsidRPr="008C0C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คิดจากปริมาณพลังงานความร้อนที</w:t>
            </w:r>
            <w:r w:rsidRPr="008C0CD1">
              <w:rPr>
                <w:rFonts w:ascii="Browallia New" w:hAnsi="Browallia New" w:cs="Browallia New" w:hint="cs"/>
                <w:sz w:val="28"/>
                <w:szCs w:val="28"/>
                <w:cs/>
              </w:rPr>
              <w:t>่</w:t>
            </w:r>
            <w:r w:rsidRPr="008C0CD1">
              <w:rPr>
                <w:rFonts w:ascii="Browallia New" w:hAnsi="Browallia New" w:cs="Browallia New"/>
                <w:sz w:val="28"/>
                <w:szCs w:val="28"/>
                <w:cs/>
              </w:rPr>
              <w:t>ผลิตได้จากการดำเนินโครงการ</w:t>
            </w:r>
            <w:r w:rsidRPr="008C0CD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  <w:p w14:paraId="33498B93" w14:textId="77777777" w:rsidR="00271300" w:rsidRDefault="00271300" w:rsidP="00271300">
            <w:pPr>
              <w:spacing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 สามารถ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2F2667D7" w14:textId="77777777" w:rsidR="00271300" w:rsidRPr="00271300" w:rsidRDefault="00271300" w:rsidP="00271300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tbl>
            <w:tblPr>
              <w:tblW w:w="900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567"/>
              <w:gridCol w:w="7724"/>
            </w:tblGrid>
            <w:tr w:rsidR="00271300" w:rsidRPr="00271300" w14:paraId="29F2F622" w14:textId="77777777" w:rsidTr="00271300">
              <w:trPr>
                <w:trHeight w:val="50"/>
              </w:trPr>
              <w:tc>
                <w:tcPr>
                  <w:tcW w:w="709" w:type="dxa"/>
                  <w:shd w:val="clear" w:color="auto" w:fill="auto"/>
                  <w:vAlign w:val="center"/>
                </w:tcPr>
                <w:p w14:paraId="6F6A809D" w14:textId="77777777" w:rsidR="00271300" w:rsidRPr="00271300" w:rsidRDefault="00271300" w:rsidP="00271300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BE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</w:tcPr>
                <w:p w14:paraId="63D4FB3F" w14:textId="10E7CBD4" w:rsidR="00271300" w:rsidRPr="00271300" w:rsidRDefault="00271300" w:rsidP="00271300">
                  <w:pPr>
                    <w:spacing w:before="0" w:after="0" w:line="240" w:lineRule="auto"/>
                    <w:ind w:left="0"/>
                    <w:jc w:val="center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7CB79598" w14:textId="77777777" w:rsidR="00271300" w:rsidRPr="00271300" w:rsidRDefault="00271300" w:rsidP="00271300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BE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HG,y</w:t>
                  </w:r>
                </w:p>
              </w:tc>
            </w:tr>
          </w:tbl>
          <w:p w14:paraId="68D95163" w14:textId="77777777" w:rsidR="00271300" w:rsidRPr="00325860" w:rsidRDefault="00271300" w:rsidP="0027130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74143767" w14:textId="77777777" w:rsidR="00271300" w:rsidRPr="00325860" w:rsidRDefault="00271300" w:rsidP="00271300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271300" w:rsidRPr="00325860" w14:paraId="6C67C6C2" w14:textId="77777777" w:rsidTr="00271300">
              <w:tc>
                <w:tcPr>
                  <w:tcW w:w="992" w:type="dxa"/>
                  <w:shd w:val="clear" w:color="auto" w:fill="auto"/>
                  <w:vAlign w:val="center"/>
                </w:tcPr>
                <w:p w14:paraId="469E4E99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423A17E0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49B2D37A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271300" w:rsidRPr="00325860" w14:paraId="7D10F024" w14:textId="77777777" w:rsidTr="00271300">
              <w:tc>
                <w:tcPr>
                  <w:tcW w:w="992" w:type="dxa"/>
                  <w:shd w:val="clear" w:color="auto" w:fill="auto"/>
                </w:tcPr>
                <w:p w14:paraId="6440FFB4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HG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C9E86B7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58A2EAA7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ลิตความร้อนด้วยเชื้อเพลิงฟอสซิล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0DD98F5D" w14:textId="77777777" w:rsidR="00271300" w:rsidRDefault="00271300" w:rsidP="00271300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6E5DA70B" w14:textId="77777777" w:rsidR="00271300" w:rsidRPr="00325860" w:rsidRDefault="00271300" w:rsidP="00271300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.1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พลังงานความร้อนด้วยเชื้อเพลิงฟอสซิล</w:t>
            </w:r>
          </w:p>
          <w:p w14:paraId="7B6A7011" w14:textId="77777777" w:rsidR="00271300" w:rsidRPr="00271300" w:rsidRDefault="00271300" w:rsidP="0027130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3D5A36FC" w14:textId="77777777" w:rsidR="00271300" w:rsidRDefault="00271300" w:rsidP="00271300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C0CD1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183CD8AC" wp14:editId="7150EAEB">
                      <wp:extent cx="7069499" cy="670761"/>
                      <wp:effectExtent l="0" t="0" r="0" b="0"/>
                      <wp:docPr id="1986827707" name="Text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9499" cy="67076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AF6ECF7" w14:textId="54B21128" w:rsidR="00271300" w:rsidRPr="00767E28" w:rsidRDefault="00965671" w:rsidP="00271300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B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HG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Theme="minorEastAsia" w:hAnsi="Cambria Math" w:cstheme="minorBidi"/>
                                                  <w:b/>
                                                  <w:b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fPr>
                                            <m:num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HG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PJ,y</m:t>
                                                  </m:r>
                                                </m:sub>
                                              </m:sSub>
                                            </m:num>
                                            <m:den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  <w:sym w:font="Symbol" w:char="F068"/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BL</m:t>
                                                  </m:r>
                                                </m:sub>
                                              </m:sSub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F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CO2,NG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-6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3CD8AC" id="TextBox 6" o:spid="_x0000_s1027" type="#_x0000_t202" style="width:556.65pt;height:52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" filled="f" stroked="f">
                      <v:textbox style="mso-fit-shape-to-text:t" inset="0,0,0,0">
                        <w:txbxContent>
                          <w:p w14:paraId="5AF6ECF7" w14:textId="54B21128" w:rsidR="00271300" w:rsidRPr="00767E28" w:rsidRDefault="00EB3116" w:rsidP="00271300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B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HG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HG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PJ,y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  <w:sym w:font="Symbol" w:char="F068"/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Theme="minorEastAsia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BL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F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CO2,NG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-6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8FC304C" w14:textId="77777777" w:rsidR="00271300" w:rsidRPr="00271300" w:rsidRDefault="00271300" w:rsidP="0027130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DD5A9C8" w14:textId="77777777" w:rsidR="00271300" w:rsidRPr="00325860" w:rsidRDefault="00271300" w:rsidP="00271300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271300" w:rsidRPr="00325860" w14:paraId="4FA6F594" w14:textId="77777777" w:rsidTr="00271300">
              <w:tc>
                <w:tcPr>
                  <w:tcW w:w="992" w:type="dxa"/>
                  <w:shd w:val="clear" w:color="auto" w:fill="auto"/>
                </w:tcPr>
                <w:p w14:paraId="58DF0CC9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HG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FFA5E85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43091CE9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ลิตความร้อนด้วยเชื้อเพลิงฟอสซิล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271300" w:rsidRPr="00325860" w14:paraId="0299BD07" w14:textId="77777777" w:rsidTr="00271300">
              <w:tc>
                <w:tcPr>
                  <w:tcW w:w="992" w:type="dxa"/>
                  <w:shd w:val="clear" w:color="auto" w:fill="auto"/>
                </w:tcPr>
                <w:p w14:paraId="53280DEC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</w:rPr>
                    <w:t>HG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42AB0ACC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36CA1BD0" w14:textId="02CBAB7D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ความร้อนสุทธิ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ลิตได้จากระบบผลิตความร้อนจากการดำเนินโครงการ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 w:rsidR="00D97E24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year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271300" w:rsidRPr="00325860" w14:paraId="7C2C24F4" w14:textId="77777777" w:rsidTr="00271300">
              <w:tc>
                <w:tcPr>
                  <w:tcW w:w="992" w:type="dxa"/>
                  <w:shd w:val="clear" w:color="auto" w:fill="auto"/>
                </w:tcPr>
                <w:p w14:paraId="5EF56D70" w14:textId="77777777" w:rsidR="00271300" w:rsidRPr="007A6E8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sym w:font="Symbol" w:char="F068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8744EDD" w14:textId="77777777" w:rsidR="00271300" w:rsidRPr="007A6E8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71023159" w14:textId="695CD36F" w:rsidR="00271300" w:rsidRPr="007A6E8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80617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ประสิทธิภาพเฉลี่ย</w:t>
                  </w:r>
                  <w:r w:rsidRPr="00880617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ของ</w:t>
                  </w:r>
                  <w:r w:rsidRPr="00880617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ผลิตความร้อนในกรณีฐาน</w:t>
                  </w:r>
                  <w:r w:rsidR="004522D4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4522D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(ไม่มีหน่วย)</w:t>
                  </w:r>
                </w:p>
              </w:tc>
            </w:tr>
            <w:tr w:rsidR="00271300" w:rsidRPr="00325860" w14:paraId="1582DDBF" w14:textId="77777777" w:rsidTr="00271300">
              <w:tc>
                <w:tcPr>
                  <w:tcW w:w="992" w:type="dxa"/>
                  <w:shd w:val="clear" w:color="auto" w:fill="auto"/>
                </w:tcPr>
                <w:p w14:paraId="1C946D01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CO2,NG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52670BF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</w:tcPr>
                <w:p w14:paraId="2273749A" w14:textId="1F2DBCDA" w:rsidR="00271300" w:rsidRDefault="006C5D52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="00271300"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 w:rsidR="004B0617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="00271300"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๊าซธรรมชาติ</w:t>
                  </w:r>
                  <w:r w:rsidR="00271300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 xml:space="preserve"> (tCO</w:t>
                  </w:r>
                  <w:r w:rsidR="00271300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="00271300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 w:rsidR="0052736E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="00271300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  <w:p w14:paraId="2EBFF766" w14:textId="00BCCE76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0CF19F73" w14:textId="77777777" w:rsidR="00271300" w:rsidRPr="00325860" w:rsidRDefault="00271300" w:rsidP="008E49B5">
            <w:pPr>
              <w:pStyle w:val="ListParagraph"/>
              <w:spacing w:before="0"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3ABA46A9" w14:textId="173593E5" w:rsidR="008C0CD1" w:rsidRDefault="008C0CD1" w:rsidP="00727792">
      <w:pPr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2597A224" w14:textId="77777777" w:rsidR="00271300" w:rsidRDefault="0027130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30D9A262" w14:textId="3E0F6B76" w:rsidR="00271300" w:rsidRPr="00674C36" w:rsidRDefault="00EB6C68" w:rsidP="001106E7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674C36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</w:t>
      </w:r>
      <w:r w:rsidR="00CD38EC" w:rsidRPr="00674C36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674C36">
        <w:rPr>
          <w:rFonts w:ascii="Browallia New" w:hAnsi="Browallia New" w:cs="Browallia New"/>
          <w:b/>
          <w:bCs/>
          <w:szCs w:val="32"/>
          <w:cs/>
        </w:rPr>
        <w:t>โครงการ (</w:t>
      </w:r>
      <w:r w:rsidRPr="00674C36">
        <w:rPr>
          <w:rFonts w:ascii="Browallia New" w:hAnsi="Browallia New" w:cs="Browallia New"/>
          <w:b/>
          <w:bCs/>
          <w:szCs w:val="32"/>
        </w:rPr>
        <w:t xml:space="preserve">Project </w:t>
      </w:r>
      <w:r w:rsidR="007D5505" w:rsidRPr="00674C36">
        <w:rPr>
          <w:rFonts w:ascii="Browallia New" w:hAnsi="Browallia New" w:cs="Browallia New"/>
          <w:b/>
          <w:bCs/>
          <w:szCs w:val="32"/>
        </w:rPr>
        <w:t>E</w:t>
      </w:r>
      <w:r w:rsidRPr="00674C36">
        <w:rPr>
          <w:rFonts w:ascii="Browallia New" w:hAnsi="Browallia New" w:cs="Browallia New"/>
          <w:b/>
          <w:bCs/>
          <w:szCs w:val="32"/>
        </w:rPr>
        <w:t>mission</w:t>
      </w:r>
      <w:r w:rsidRPr="00674C36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271300" w:rsidRPr="00325860" w14:paraId="2A65FC91" w14:textId="77777777" w:rsidTr="000E7436">
        <w:trPr>
          <w:trHeight w:val="4952"/>
        </w:trPr>
        <w:tc>
          <w:tcPr>
            <w:tcW w:w="9242" w:type="dxa"/>
          </w:tcPr>
          <w:p w14:paraId="51BC424D" w14:textId="4F415CEF" w:rsidR="00A173B3" w:rsidRPr="00297C97" w:rsidRDefault="00A173B3" w:rsidP="008E49B5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พิจารณาเฉพาะการปล่อยก๊าซคาร์บอนไดออกไซด์ (</w:t>
            </w:r>
            <w:r w:rsidRPr="00297C9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97C9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ระบบผลิตความร้อนของ</w:t>
            </w:r>
            <w:r w:rsidR="0013717B"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</w:t>
            </w:r>
            <w:r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</w:t>
            </w:r>
            <w:r w:rsidR="00FF28D1"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ประกอบด้วย</w:t>
            </w:r>
            <w:r w:rsidR="00DF482B"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AE18B9"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="00F404E6"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คาร์บอนต่ำ การใช้เชื้อเพลิงฟอสซิล</w:t>
            </w:r>
            <w:r w:rsidR="00DF482B"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</w:t>
            </w:r>
            <w:r w:rsidR="00AE18B9" w:rsidRPr="00297C9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297C97">
              <w:rPr>
                <w:rFonts w:ascii="Browallia New" w:hAnsi="Browallia New" w:cs="Browallia New"/>
                <w:sz w:val="28"/>
                <w:szCs w:val="28"/>
                <w:cs/>
              </w:rPr>
              <w:t>ใช้ไฟฟ้า</w:t>
            </w:r>
          </w:p>
          <w:p w14:paraId="6FC9E110" w14:textId="07F814D6" w:rsidR="00271300" w:rsidRDefault="00271300" w:rsidP="008E49B5">
            <w:pPr>
              <w:spacing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</w:t>
            </w:r>
            <w:r w:rsidR="00A173B3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โครงการ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สามารถ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2ECC183A" w14:textId="77777777" w:rsidR="00271300" w:rsidRPr="00271300" w:rsidRDefault="00271300" w:rsidP="008E49B5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tbl>
            <w:tblPr>
              <w:tblW w:w="900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567"/>
              <w:gridCol w:w="7724"/>
            </w:tblGrid>
            <w:tr w:rsidR="00271300" w:rsidRPr="00271300" w14:paraId="0266AC1C" w14:textId="77777777" w:rsidTr="008E49B5">
              <w:trPr>
                <w:trHeight w:val="50"/>
              </w:trPr>
              <w:tc>
                <w:tcPr>
                  <w:tcW w:w="709" w:type="dxa"/>
                  <w:shd w:val="clear" w:color="auto" w:fill="auto"/>
                  <w:vAlign w:val="center"/>
                </w:tcPr>
                <w:p w14:paraId="66CA34D2" w14:textId="2CC2FC54" w:rsidR="00271300" w:rsidRPr="00271300" w:rsidRDefault="00637781" w:rsidP="008E49B5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P</w:t>
                  </w:r>
                  <w:r w:rsidR="00271300"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</w:t>
                  </w:r>
                  <w:r w:rsidR="00271300"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</w:tcPr>
                <w:p w14:paraId="76594EA0" w14:textId="77777777" w:rsidR="00271300" w:rsidRPr="00271300" w:rsidRDefault="00271300" w:rsidP="008E49B5">
                  <w:pPr>
                    <w:spacing w:before="0" w:after="0" w:line="240" w:lineRule="auto"/>
                    <w:ind w:left="0"/>
                    <w:jc w:val="center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5B2A575F" w14:textId="021D996A" w:rsidR="00271300" w:rsidRPr="00637781" w:rsidRDefault="00637781" w:rsidP="008E49B5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P</w:t>
                  </w:r>
                  <w:r w:rsidR="00271300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</w:t>
                  </w:r>
                  <w:r w:rsidR="00AD68C1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LC</w:t>
                  </w:r>
                  <w:r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F</w:t>
                  </w:r>
                  <w:r w:rsidR="00271300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,y</w:t>
                  </w:r>
                  <w:r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677C97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+ PE</w:t>
                  </w:r>
                  <w:r w:rsidR="00AD68C1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F</w:t>
                  </w:r>
                  <w:r w:rsidR="00677C97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F,y</w:t>
                  </w:r>
                  <w:r w:rsidR="00677C97"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+ PE</w:t>
                  </w:r>
                  <w:r w:rsidRPr="00AA3CDD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EL,y</w:t>
                  </w:r>
                </w:p>
              </w:tc>
            </w:tr>
          </w:tbl>
          <w:p w14:paraId="37E5646C" w14:textId="77777777" w:rsidR="00271300" w:rsidRPr="00EF2A69" w:rsidRDefault="00271300" w:rsidP="00EF2A69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764A4A31" w14:textId="77777777" w:rsidR="00271300" w:rsidRPr="00325860" w:rsidRDefault="00271300" w:rsidP="008E49B5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271300" w:rsidRPr="00325860" w14:paraId="6ED3875C" w14:textId="77777777" w:rsidTr="008E49B5">
              <w:tc>
                <w:tcPr>
                  <w:tcW w:w="992" w:type="dxa"/>
                  <w:shd w:val="clear" w:color="auto" w:fill="auto"/>
                  <w:vAlign w:val="center"/>
                </w:tcPr>
                <w:p w14:paraId="1B0D2B2B" w14:textId="36027038" w:rsidR="00271300" w:rsidRPr="00325860" w:rsidRDefault="00A82679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="00271300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271300"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633DE3B7" w14:textId="77777777" w:rsidR="00271300" w:rsidRPr="00325860" w:rsidRDefault="00271300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5855CE2D" w14:textId="77777777" w:rsidR="00271300" w:rsidRPr="00325860" w:rsidRDefault="00271300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D45E98" w:rsidRPr="00325860" w14:paraId="2C93ED84" w14:textId="77777777" w:rsidTr="008E49B5">
              <w:tc>
                <w:tcPr>
                  <w:tcW w:w="992" w:type="dxa"/>
                  <w:shd w:val="clear" w:color="auto" w:fill="auto"/>
                </w:tcPr>
                <w:p w14:paraId="364F9B67" w14:textId="1D47FFBA" w:rsidR="00D45E98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LCF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7098740" w14:textId="6E2A5570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33966B02" w14:textId="691CA5D7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เชื้อ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พลิ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าร์บอนต่ำ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D45E98" w:rsidRPr="00325860" w14:paraId="1905F6AC" w14:textId="77777777" w:rsidTr="008E49B5">
              <w:tc>
                <w:tcPr>
                  <w:tcW w:w="992" w:type="dxa"/>
                  <w:shd w:val="clear" w:color="auto" w:fill="auto"/>
                </w:tcPr>
                <w:p w14:paraId="7E2CB3ED" w14:textId="1509117E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13FF878E" w14:textId="0AD93026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4D00212F" w14:textId="52F9E673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เชื้อ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พลิงฟอสซิล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D45E98" w:rsidRPr="00325860" w14:paraId="19EE13A7" w14:textId="77777777" w:rsidTr="008E49B5">
              <w:tc>
                <w:tcPr>
                  <w:tcW w:w="992" w:type="dxa"/>
                  <w:shd w:val="clear" w:color="auto" w:fill="auto"/>
                </w:tcPr>
                <w:p w14:paraId="43FCCDA8" w14:textId="6E4E94B1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546A7BF9" w14:textId="77777777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422E669" w14:textId="6F34849E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ช้ไฟฟ้า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5D74A869" w14:textId="77777777" w:rsidR="00271300" w:rsidRPr="00EF2A69" w:rsidRDefault="00271300" w:rsidP="00EF2A69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2CE338E4" w14:textId="3951D114" w:rsidR="0034304E" w:rsidRPr="00AA3CDD" w:rsidRDefault="0034304E" w:rsidP="0034304E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A3CD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5.1 </w:t>
            </w:r>
            <w:r w:rsidRPr="00AA3CD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  <w:r w:rsidRPr="00AA3CD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จากการเผาไหม้เชื้อเพลิงคาร์บอนต่ำ</w:t>
            </w:r>
          </w:p>
          <w:p w14:paraId="240A4D3C" w14:textId="77777777" w:rsidR="0034304E" w:rsidRPr="00052A6E" w:rsidRDefault="0034304E" w:rsidP="0034304E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  <w:r w:rsidRPr="00052A6E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คาร์บอนต่ำ</w:t>
            </w:r>
            <w:r w:rsidRPr="00052A6E">
              <w:rPr>
                <w:rFonts w:ascii="Browallia New" w:hAnsi="Browallia New" w:cs="Browallia New"/>
                <w:sz w:val="28"/>
                <w:szCs w:val="28"/>
                <w:cs/>
              </w:rPr>
              <w:t>พิจารณาเฉพาะการปล่อยก๊าซคาร์บอนไดออกไซด์ (</w:t>
            </w:r>
            <w:r w:rsidRPr="00052A6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8615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52A6E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052A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เผาไหม้คาร์บอนฟอสซิลที่เป็นองค์ประกอบ</w:t>
            </w:r>
            <w:r w:rsidRPr="00052A6E">
              <w:rPr>
                <w:rFonts w:ascii="Browallia New" w:hAnsi="Browallia New" w:cs="Browallia New"/>
                <w:sz w:val="28"/>
                <w:szCs w:val="28"/>
                <w:cs/>
              </w:rPr>
              <w:t>ใ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คาร์บอนต่ำสำหรับการผลิตความร้อน</w:t>
            </w:r>
          </w:p>
          <w:p w14:paraId="3A41B86F" w14:textId="77777777" w:rsidR="0034304E" w:rsidRPr="00271300" w:rsidRDefault="0034304E" w:rsidP="0034304E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64D58AA" w14:textId="77777777" w:rsidR="0034304E" w:rsidRDefault="0034304E" w:rsidP="0034304E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C0CD1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74773446" wp14:editId="1C1D5160">
                      <wp:extent cx="7069499" cy="670761"/>
                      <wp:effectExtent l="0" t="0" r="0" b="0"/>
                      <wp:docPr id="423192787" name="Text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9499" cy="67076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CB241DF" w14:textId="5127C046" w:rsidR="0034304E" w:rsidRPr="00AA3CDD" w:rsidRDefault="00965671" w:rsidP="0034304E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P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LCF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subHide m:val="1"/>
                                          <m:supHide m:val="1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b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naryPr>
                                        <m:sub/>
                                        <m:sup/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Theme="minorEastAsia" w:hAnsi="Cambria Math" w:cstheme="minorBidi"/>
                                                  <w:b/>
                                                  <w:b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FC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LCF,PJ,y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nary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NCV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LCF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F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CO2,LCF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-9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4773446" id="_x0000_s1028" type="#_x0000_t202" style="width:556.65pt;height:52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" filled="f" stroked="f">
                      <v:textbox style="mso-fit-shape-to-text:t" inset="0,0,0,0">
                        <w:txbxContent>
                          <w:p w14:paraId="4CB241DF" w14:textId="5127C046" w:rsidR="0034304E" w:rsidRPr="00AA3CDD" w:rsidRDefault="00EB3116" w:rsidP="0034304E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P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LCF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 w:cstheme="minorBidi"/>
                                        <w:b/>
                                        <w:sz w:val="22"/>
                                        <w:szCs w:val="22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FC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LCF,PJ,y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nary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NCV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LCF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F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CO2,LCF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-9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98B47AD" w14:textId="77777777" w:rsidR="008B491B" w:rsidRPr="00325860" w:rsidRDefault="008B491B" w:rsidP="008B491B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50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1166"/>
              <w:gridCol w:w="426"/>
              <w:gridCol w:w="7258"/>
            </w:tblGrid>
            <w:tr w:rsidR="008B491B" w:rsidRPr="00325860" w14:paraId="156D96EB" w14:textId="77777777" w:rsidTr="004E21BC">
              <w:tc>
                <w:tcPr>
                  <w:tcW w:w="1166" w:type="dxa"/>
                  <w:shd w:val="clear" w:color="auto" w:fill="auto"/>
                </w:tcPr>
                <w:p w14:paraId="6F49B054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LCF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8FE89B6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57F60D6B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เชื้อ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พลิ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าร์บอนต่ำ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B491B" w:rsidRPr="00325860" w14:paraId="7200D0AA" w14:textId="77777777" w:rsidTr="004E21BC">
              <w:tc>
                <w:tcPr>
                  <w:tcW w:w="1166" w:type="dxa"/>
                  <w:shd w:val="clear" w:color="auto" w:fill="auto"/>
                </w:tcPr>
                <w:p w14:paraId="28436F11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LCF,P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3E08B3C5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6EE5692D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เชื้อเพลิงคาร์บอนต่ำใน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ผลิตความร้อนจากการดำเนินโครงการ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year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8B491B" w:rsidRPr="00325860" w14:paraId="69FA8911" w14:textId="77777777" w:rsidTr="004E21BC">
              <w:tc>
                <w:tcPr>
                  <w:tcW w:w="1166" w:type="dxa"/>
                  <w:shd w:val="clear" w:color="auto" w:fill="auto"/>
                </w:tcPr>
                <w:p w14:paraId="24520A90" w14:textId="38777766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LCF</w:t>
                  </w:r>
                  <w:r w:rsidR="004E21B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A6BF313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A592C05" w14:textId="7490FE11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ร้อนสุทธิ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)</w:t>
                  </w:r>
                  <w:r w:rsidRPr="00196C9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เชื้อเพลิงคาร์บอนต่ำ</w:t>
                  </w:r>
                  <w:r w:rsidR="004E21BC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="004E21BC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8B491B" w:rsidRPr="00325860" w14:paraId="6791BEDC" w14:textId="77777777" w:rsidTr="004E21BC">
              <w:tc>
                <w:tcPr>
                  <w:tcW w:w="1166" w:type="dxa"/>
                  <w:shd w:val="clear" w:color="auto" w:fill="auto"/>
                </w:tcPr>
                <w:p w14:paraId="4B69356E" w14:textId="25261F9A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CO2,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LCF</w:t>
                  </w:r>
                  <w:r w:rsidR="004E21BC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1E339827" w14:textId="77777777" w:rsidR="008B491B" w:rsidRPr="00325860" w:rsidRDefault="008B491B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</w:tcPr>
                <w:p w14:paraId="3C60C5D1" w14:textId="414BCB75" w:rsidR="008B491B" w:rsidRPr="00325860" w:rsidRDefault="008871E3" w:rsidP="008B491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="008B491B"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 w:rsidR="004A1883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="008B491B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ชื้อเพลิง</w:t>
                  </w:r>
                  <w:r w:rsidR="008B491B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คาร์บอนต่ำ</w:t>
                  </w:r>
                  <w:r w:rsidR="004E21BC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="004E21BC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</w:t>
                  </w:r>
                  <w:r w:rsidR="008B491B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 xml:space="preserve"> (tCO</w:t>
                  </w:r>
                  <w:r w:rsidR="008B491B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="008B491B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 w:rsidR="008B491B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="008B491B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</w:tc>
            </w:tr>
          </w:tbl>
          <w:p w14:paraId="25C45F5D" w14:textId="77777777" w:rsidR="008B491B" w:rsidRPr="008B491B" w:rsidRDefault="008B491B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353C00C" w14:textId="3D095966" w:rsidR="006E40FC" w:rsidRPr="00AA3CDD" w:rsidRDefault="006E40FC" w:rsidP="006E40FC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A3CD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5.1.1 </w:t>
            </w:r>
            <w:r w:rsidRPr="00AA3CD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ค่า</w:t>
            </w:r>
            <w:r w:rsidRPr="00AA3CD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  <w:r w:rsidRPr="00AA3CD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จาก</w:t>
            </w:r>
            <w:r w:rsidR="00F76513" w:rsidRPr="00AA3CD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เผาไหม้</w:t>
            </w:r>
            <w:r w:rsidR="008B491B" w:rsidRPr="00AA3CD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ชื้อ</w:t>
            </w:r>
            <w:r w:rsidRPr="00AA3CD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พลิงคาร์บอนต่ำ</w:t>
            </w:r>
          </w:p>
          <w:p w14:paraId="16C7E68C" w14:textId="7070E734" w:rsidR="004305DB" w:rsidRPr="00F76513" w:rsidRDefault="00983C63" w:rsidP="00F76513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="0007627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คาร์บอนต่ำเป็นการผสมระหว่างเชื้อเพลิงฟอสซิล</w:t>
            </w:r>
            <w:r w:rsidR="00E10FB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ับเชื้อเพลิงไฮโดรเจน </w:t>
            </w:r>
            <w:r w:rsidR="00F76513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="00F76513" w:rsidRPr="00052A6E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F76513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เชื้อเพลิงคาร์บอนต่ำ</w:t>
            </w:r>
            <w:r w:rsidR="000879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08792C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="0008792C" w:rsidRPr="007A6E8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08792C" w:rsidRPr="007A6E80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CO2,</w:t>
            </w:r>
            <w:r w:rsidR="0008792C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LCF,y</w:t>
            </w:r>
            <w:r w:rsidR="000879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E10FB8">
              <w:rPr>
                <w:rFonts w:ascii="Browallia New" w:hAnsi="Browallia New" w:cs="Browallia New" w:hint="cs"/>
                <w:sz w:val="28"/>
                <w:szCs w:val="28"/>
                <w:cs/>
              </w:rPr>
              <w:t>จะ</w:t>
            </w:r>
            <w:r w:rsidR="00054DD6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จ</w:t>
            </w:r>
            <w:r w:rsidR="00E10FB8">
              <w:rPr>
                <w:rFonts w:ascii="Browallia New" w:hAnsi="Browallia New" w:cs="Browallia New" w:hint="cs"/>
                <w:sz w:val="28"/>
                <w:szCs w:val="28"/>
                <w:cs/>
              </w:rPr>
              <w:t>ากค่าเฉลี่ย</w:t>
            </w:r>
            <w:r w:rsidR="00942C06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ถ่วงน้ำหนัก (</w:t>
            </w:r>
            <w:r w:rsidR="00942C06">
              <w:rPr>
                <w:rFonts w:ascii="Browallia New" w:hAnsi="Browallia New" w:cs="Browallia New"/>
                <w:sz w:val="28"/>
                <w:szCs w:val="28"/>
              </w:rPr>
              <w:t>Weight</w:t>
            </w:r>
            <w:r w:rsidR="008F3E49">
              <w:rPr>
                <w:rFonts w:ascii="Browallia New" w:hAnsi="Browallia New" w:cs="Browallia New"/>
                <w:sz w:val="28"/>
                <w:szCs w:val="28"/>
              </w:rPr>
              <w:t>ed</w:t>
            </w:r>
            <w:r w:rsidR="00942C06">
              <w:rPr>
                <w:rFonts w:ascii="Browallia New" w:hAnsi="Browallia New" w:cs="Browallia New"/>
                <w:sz w:val="28"/>
                <w:szCs w:val="28"/>
              </w:rPr>
              <w:t xml:space="preserve"> average</w:t>
            </w:r>
            <w:r w:rsidR="00942C0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727B3F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ค่าการปล่อยก๊าซเรือนกระจก</w:t>
            </w:r>
            <w:r w:rsidR="00E5072D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เผาไหม้</w:t>
            </w:r>
            <w:r w:rsidR="00505912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</w:t>
            </w:r>
            <w:r w:rsidR="00942C06">
              <w:rPr>
                <w:rFonts w:ascii="Browallia New" w:hAnsi="Browallia New" w:cs="Browallia New" w:hint="cs"/>
                <w:sz w:val="28"/>
                <w:szCs w:val="28"/>
                <w:cs/>
              </w:rPr>
              <w:t>ผสม</w:t>
            </w:r>
            <w:r w:rsidR="00DB0643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ี่ยวข้อง</w:t>
            </w:r>
          </w:p>
          <w:p w14:paraId="6EDCFD7D" w14:textId="77777777" w:rsidR="00917104" w:rsidRPr="00F76513" w:rsidRDefault="00917104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B4F99DC" w14:textId="5121AA87" w:rsidR="004305DB" w:rsidRDefault="00917104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  <w:r w:rsidRPr="008C0CD1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1397E100" wp14:editId="449F7C51">
                      <wp:extent cx="7069499" cy="670761"/>
                      <wp:effectExtent l="0" t="0" r="0" b="0"/>
                      <wp:docPr id="1380541351" name="Text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9499" cy="67076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8BD4C37" w14:textId="48287567" w:rsidR="00917104" w:rsidRPr="00AA3CDD" w:rsidRDefault="00965671" w:rsidP="00917104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F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CO2,LCF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b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fPr>
                                        <m:num>
                                          <m:nary>
                                            <m:naryPr>
                                              <m:chr m:val="∑"/>
                                              <m:limLoc m:val="undOvr"/>
                                              <m:supHide m:val="1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b/>
                                                  <w:i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naryPr>
                                            <m:sub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>i</m:t>
                                              </m:r>
                                            </m:sub>
                                            <m:sup/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b/>
                                                          <w:bCs/>
                                                          <w:sz w:val="22"/>
                                                          <w:szCs w:val="22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FC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PJ,i,y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×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b/>
                                                          <w:bCs/>
                                                          <w:sz w:val="22"/>
                                                          <w:szCs w:val="22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NCV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i,y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×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b/>
                                                          <w:bCs/>
                                                          <w:sz w:val="22"/>
                                                          <w:szCs w:val="22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EF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CO2,i,y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e>
                                          </m:nary>
                                        </m:num>
                                        <m:den>
                                          <m:nary>
                                            <m:naryPr>
                                              <m:chr m:val="∑"/>
                                              <m:limLoc m:val="undOvr"/>
                                              <m:supHide m:val="1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b/>
                                                  <w:i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naryPr>
                                            <m:sub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>i</m:t>
                                              </m:r>
                                            </m:sub>
                                            <m:sup/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b/>
                                                          <w:bCs/>
                                                          <w:sz w:val="22"/>
                                                          <w:szCs w:val="22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FC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PJ,i,y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×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b/>
                                                          <w:bCs/>
                                                          <w:sz w:val="22"/>
                                                          <w:szCs w:val="22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NCV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m:rPr>
                                                          <m:sty m:val="b"/>
                                                        </m:rPr>
                                                        <w:rPr>
                                                          <w:rFonts w:ascii="Cambria Math" w:eastAsia="Cambria Math" w:hAnsi="Cambria Math" w:cstheme="minorBidi"/>
                                                          <w:sz w:val="22"/>
                                                          <w:szCs w:val="22"/>
                                                        </w:rPr>
                                                        <m:t>i,y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e>
                                          </m:nary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97E100" id="_x0000_s1029" type="#_x0000_t202" style="width:556.65pt;height:52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" filled="f" stroked="f">
                      <v:textbox style="mso-fit-shape-to-text:t" inset="0,0,0,0">
                        <w:txbxContent>
                          <w:p w14:paraId="38BD4C37" w14:textId="48287567" w:rsidR="00917104" w:rsidRPr="00AA3CDD" w:rsidRDefault="00EB3116" w:rsidP="00917104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F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CO2,LCF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b/>
                                        <w:sz w:val="22"/>
                                        <w:szCs w:val="22"/>
                                      </w:rPr>
                                    </m:ctrlPr>
                                  </m:fPr>
                                  <m:num>
                                    <m:nary>
                                      <m:naryPr>
                                        <m:chr m:val="∑"/>
                                        <m:limLoc m:val="undOvr"/>
                                        <m:supHide m:val="1"/>
                                        <m:ctrlPr>
                                          <w:rPr>
                                            <w:rFonts w:ascii="Cambria Math" w:hAnsi="Cambria Math" w:cstheme="minorBidi"/>
                                            <w:b/>
                                            <w:i/>
                                            <w:sz w:val="22"/>
                                            <w:szCs w:val="22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>i</m:t>
                                        </m:r>
                                      </m:sub>
                                      <m:sup/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Cambria Math" w:hAnsi="Cambria Math" w:cstheme="minorBidi"/>
                                                    <w:b/>
                                                    <w:bCs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FC</m:t>
                                                </m:r>
                                              </m:e>
                                              <m:sub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PJ,i,y</m:t>
                                                </m:r>
                                              </m:sub>
                                            </m:s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×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Cambria Math" w:hAnsi="Cambria Math" w:cstheme="minorBidi"/>
                                                    <w:b/>
                                                    <w:bCs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NCV</m:t>
                                                </m:r>
                                              </m:e>
                                              <m:sub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i,y</m:t>
                                                </m:r>
                                              </m:sub>
                                            </m:s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×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Cambria Math" w:hAnsi="Cambria Math" w:cstheme="minorBidi"/>
                                                    <w:b/>
                                                    <w:bCs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EF</m:t>
                                                </m:r>
                                              </m:e>
                                              <m:sub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CO2,i,y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nary>
                                  </m:num>
                                  <m:den>
                                    <m:nary>
                                      <m:naryPr>
                                        <m:chr m:val="∑"/>
                                        <m:limLoc m:val="undOvr"/>
                                        <m:supHide m:val="1"/>
                                        <m:ctrlPr>
                                          <w:rPr>
                                            <w:rFonts w:ascii="Cambria Math" w:hAnsi="Cambria Math" w:cstheme="minorBidi"/>
                                            <w:b/>
                                            <w:i/>
                                            <w:sz w:val="22"/>
                                            <w:szCs w:val="22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>i</m:t>
                                        </m:r>
                                      </m:sub>
                                      <m:sup/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Cambria Math" w:hAnsi="Cambria Math" w:cstheme="minorBidi"/>
                                                    <w:b/>
                                                    <w:bCs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FC</m:t>
                                                </m:r>
                                              </m:e>
                                              <m:sub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PJ,i,y</m:t>
                                                </m:r>
                                              </m:sub>
                                            </m:s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×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Cambria Math" w:hAnsi="Cambria Math" w:cstheme="minorBidi"/>
                                                    <w:b/>
                                                    <w:bCs/>
                                                    <w:sz w:val="22"/>
                                                    <w:szCs w:val="22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NCV</m:t>
                                                </m:r>
                                              </m:e>
                                              <m:sub>
                                                <m:r>
                                                  <m:rPr>
                                                    <m:sty m:val="b"/>
                                                  </m:rPr>
                                                  <w:rPr>
                                                    <w:rFonts w:ascii="Cambria Math" w:eastAsia="Cambria Math" w:hAnsi="Cambria Math" w:cstheme="minorBidi"/>
                                                    <w:sz w:val="22"/>
                                                    <w:szCs w:val="22"/>
                                                  </w:rPr>
                                                  <m:t>i,y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nary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04F192B" w14:textId="574EA4AA" w:rsidR="0034304E" w:rsidRPr="00325860" w:rsidRDefault="0034304E" w:rsidP="0034304E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50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1166"/>
              <w:gridCol w:w="426"/>
              <w:gridCol w:w="7258"/>
            </w:tblGrid>
            <w:tr w:rsidR="00CC147D" w:rsidRPr="00325860" w14:paraId="53456659" w14:textId="77777777" w:rsidTr="00D66D9E">
              <w:tc>
                <w:tcPr>
                  <w:tcW w:w="1166" w:type="dxa"/>
                  <w:shd w:val="clear" w:color="auto" w:fill="auto"/>
                </w:tcPr>
                <w:p w14:paraId="5585754A" w14:textId="5FEEDA23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BF17C95" w14:textId="3A668C66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7A456520" w14:textId="1F718967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เชื้อเพลิง</w:t>
                  </w:r>
                  <w:r w:rsidR="004A1D6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r w:rsidR="004A1D6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 </w:t>
                  </w:r>
                  <w:r w:rsidR="004A1D6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สมเป็นเชื้อเพลิ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าร์บอนต่ำ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year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CC147D" w:rsidRPr="00325860" w14:paraId="34987148" w14:textId="77777777" w:rsidTr="00E9367A">
              <w:tc>
                <w:tcPr>
                  <w:tcW w:w="1166" w:type="dxa"/>
                  <w:shd w:val="clear" w:color="auto" w:fill="auto"/>
                </w:tcPr>
                <w:p w14:paraId="28744990" w14:textId="2C7ED838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="00983B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1036DC00" w14:textId="459FF8C6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23A2B8CE" w14:textId="1CD79832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ร้อนสุทธิ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)</w:t>
                  </w:r>
                  <w:r w:rsidRPr="00196C9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เชื้อเพลิง</w:t>
                  </w:r>
                  <w:r w:rsidR="00983B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ชนิด </w:t>
                  </w:r>
                  <w:r w:rsidR="00983B9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 </w:t>
                  </w:r>
                  <w:r w:rsidR="00983B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สมเป็นเชื้อเพลิ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าร์บอนต่ำในปี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CC147D" w:rsidRPr="00325860" w14:paraId="3DF78754" w14:textId="77777777" w:rsidTr="00D66D9E">
              <w:tc>
                <w:tcPr>
                  <w:tcW w:w="1166" w:type="dxa"/>
                  <w:shd w:val="clear" w:color="auto" w:fill="auto"/>
                </w:tcPr>
                <w:p w14:paraId="573EA4B5" w14:textId="0C940593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lastRenderedPageBreak/>
                    <w:t>E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CO2,</w:t>
                  </w:r>
                  <w:r w:rsidR="009C2FA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i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19418D85" w14:textId="7638360A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</w:tcPr>
                <w:p w14:paraId="02DEF206" w14:textId="1FAB84CD" w:rsidR="00CC147D" w:rsidRPr="00325860" w:rsidRDefault="00CC147D" w:rsidP="00CC147D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ชื้อเพลิง</w:t>
                  </w:r>
                  <w:r w:rsidR="009C2FA4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ชนิด </w:t>
                  </w:r>
                  <w:r w:rsidR="009C2FA4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i </w:t>
                  </w:r>
                  <w:r w:rsidR="009C2FA4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ที่ผสมเป็นเชื้อเพลิง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คาร์บอนต่ำในปี 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 xml:space="preserve"> (tCO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</w:tc>
            </w:tr>
          </w:tbl>
          <w:p w14:paraId="26E9B245" w14:textId="77777777" w:rsidR="002816A6" w:rsidRDefault="002816A6" w:rsidP="0036779F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F699AFA" w14:textId="0DCD8CE1" w:rsidR="00607B4B" w:rsidRPr="00F76513" w:rsidRDefault="00607B4B" w:rsidP="00EF2A69">
            <w:pPr>
              <w:tabs>
                <w:tab w:val="left" w:pos="1308"/>
              </w:tabs>
              <w:spacing w:before="0" w:after="0" w:line="240" w:lineRule="auto"/>
              <w:ind w:left="1310" w:hanging="947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07B4B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หมายเหตุ</w:t>
            </w:r>
            <w:r w:rsidR="00C81BB6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ื้อเพลิงชนิ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="00C81BB6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สมเป็นเชื้อเพลิงคาร์บอนต่ำ</w:t>
            </w:r>
            <w:r w:rsidR="0041268C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กล่าว</w:t>
            </w:r>
            <w:r w:rsidR="00C81BB6">
              <w:rPr>
                <w:rFonts w:ascii="Browallia New" w:hAnsi="Browallia New" w:cs="Browallia New" w:hint="cs"/>
                <w:sz w:val="28"/>
                <w:szCs w:val="28"/>
                <w:cs/>
              </w:rPr>
              <w:t>ให</w:t>
            </w:r>
            <w:r w:rsidR="00F007CA">
              <w:rPr>
                <w:rFonts w:ascii="Browallia New" w:hAnsi="Browallia New" w:cs="Browallia New" w:hint="cs"/>
                <w:sz w:val="28"/>
                <w:szCs w:val="28"/>
                <w:cs/>
              </w:rPr>
              <w:t>้</w:t>
            </w:r>
            <w:r w:rsidR="00C81BB6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ถึงเชื้อเพลิงฟอสซิลและเชื้อเพลิงประเภทอื่นๆ ที่เกี่ยวข้อง</w:t>
            </w:r>
          </w:p>
          <w:p w14:paraId="0B6C4ED3" w14:textId="77777777" w:rsidR="00607B4B" w:rsidRPr="0036779F" w:rsidRDefault="00607B4B" w:rsidP="0036779F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3218601" w14:textId="5DCE0DDE" w:rsidR="00C22A90" w:rsidRPr="00C22A90" w:rsidRDefault="00052A6E" w:rsidP="00C22A90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.</w:t>
            </w:r>
            <w:r w:rsidR="004305DB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1B175F" w:rsidRPr="00927B7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  <w:r w:rsidR="001B175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จาก</w:t>
            </w:r>
            <w:r w:rsidR="00C22A90" w:rsidRPr="00C22A9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าร</w:t>
            </w:r>
            <w:r w:rsidR="004A15E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ผาไหม้</w:t>
            </w:r>
            <w:r w:rsidR="00C22A90" w:rsidRPr="00C22A90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ชื้อเพลิงฟอสซิล</w:t>
            </w:r>
          </w:p>
          <w:p w14:paraId="58C9DC88" w14:textId="5DC57C36" w:rsidR="00C22A90" w:rsidRPr="00AD68C1" w:rsidRDefault="00052A6E" w:rsidP="00052A6E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D68C1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844F84" w:rsidRPr="00AD68C1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ฟอสซิล</w:t>
            </w:r>
            <w:r w:rsidR="00721B04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</w:t>
            </w:r>
            <w:r w:rsidRPr="00AD68C1">
              <w:rPr>
                <w:rFonts w:ascii="Browallia New" w:hAnsi="Browallia New" w:cs="Browallia New"/>
                <w:sz w:val="28"/>
                <w:szCs w:val="28"/>
                <w:cs/>
              </w:rPr>
              <w:t>ดำเนินโครงการพิจารณาเฉพาะการปล่อยก๊าซคาร์บอนไดออกไซด์ (</w:t>
            </w:r>
            <w:r w:rsidRPr="00AD68C1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D68C1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AD68C1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AD68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AD68C1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ที</w:t>
            </w:r>
            <w:r w:rsidRPr="00AD68C1">
              <w:rPr>
                <w:rFonts w:ascii="Browallia New" w:hAnsi="Browallia New" w:cs="Browallia New" w:hint="cs"/>
                <w:sz w:val="28"/>
                <w:szCs w:val="28"/>
                <w:cs/>
              </w:rPr>
              <w:t>่</w:t>
            </w:r>
            <w:r w:rsidRPr="00AD68C1">
              <w:rPr>
                <w:rFonts w:ascii="Browallia New" w:hAnsi="Browallia New" w:cs="Browallia New"/>
                <w:sz w:val="28"/>
                <w:szCs w:val="28"/>
                <w:cs/>
              </w:rPr>
              <w:t>ระบบผลิตพลังงานความร้อนของ</w:t>
            </w:r>
            <w:r w:rsidRPr="00CE143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โครงการมีการเผาไหม้เชื</w:t>
            </w:r>
            <w:r w:rsidRPr="00CE1432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้</w:t>
            </w:r>
            <w:r w:rsidRPr="00CE143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อเพลิงฟอสซิลเกิดขึ</w:t>
            </w:r>
            <w:r w:rsidRPr="00CE1432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้</w:t>
            </w:r>
            <w:r w:rsidRPr="00CE143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น</w:t>
            </w:r>
            <w:r w:rsidR="00AE66C9" w:rsidRPr="00AD68C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E66C9" w:rsidRPr="00CE1432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(ไม่ใช่ส่วนผสมในเชื้อเพลิงคาร์บอนต่ำ)</w:t>
            </w:r>
            <w:r w:rsidR="00AE66C9" w:rsidRPr="00AD68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08248C" w:rsidRPr="00AD68C1">
              <w:rPr>
                <w:rFonts w:ascii="Browallia New" w:hAnsi="Browallia New" w:cs="Browallia New" w:hint="cs"/>
                <w:sz w:val="28"/>
                <w:szCs w:val="28"/>
                <w:cs/>
              </w:rPr>
              <w:t>เช่น การใช้เชื้อเพลิงฟอสซิลเป็นเชื้อเพลิงสำรอง เป็นต้น</w:t>
            </w:r>
          </w:p>
          <w:p w14:paraId="0B735BB3" w14:textId="77777777" w:rsidR="00271300" w:rsidRPr="00271300" w:rsidRDefault="00271300" w:rsidP="008E49B5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6391AA2E" w14:textId="77777777" w:rsidR="00271300" w:rsidRDefault="00271300" w:rsidP="008E49B5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C0CD1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42FA8884" wp14:editId="2053FE2E">
                      <wp:extent cx="7069499" cy="670761"/>
                      <wp:effectExtent l="0" t="0" r="0" b="0"/>
                      <wp:docPr id="1964779298" name="Text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9499" cy="67076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ED30B3E" w14:textId="510DA397" w:rsidR="00271300" w:rsidRPr="00DD1E7A" w:rsidRDefault="00965671" w:rsidP="00271300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P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FF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subHide m:val="1"/>
                                          <m:supHide m:val="1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b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naryPr>
                                        <m:sub/>
                                        <m:sup/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Theme="minorEastAsia" w:hAnsi="Cambria Math" w:cstheme="minorBidi"/>
                                                  <w:b/>
                                                  <w:b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FC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Aux,PJ</m:t>
                                                  </m:r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,</m:t>
                                                  </m:r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j,y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nary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NCV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FF,j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F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CO2,FF,j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-9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2FA8884" id="_x0000_s1030" type="#_x0000_t202" style="width:556.65pt;height:52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" filled="f" stroked="f">
                      <v:textbox style="mso-fit-shape-to-text:t" inset="0,0,0,0">
                        <w:txbxContent>
                          <w:p w14:paraId="1ED30B3E" w14:textId="510DA397" w:rsidR="00271300" w:rsidRPr="00DD1E7A" w:rsidRDefault="00EB3116" w:rsidP="00271300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P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FF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 w:cstheme="minorBidi"/>
                                        <w:b/>
                                        <w:sz w:val="22"/>
                                        <w:szCs w:val="22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FC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Aux,PJ</m:t>
                                            </m:r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,</m:t>
                                            </m:r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j,y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nary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NCV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FF,j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F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CO2,FF,j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-9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3289547" w14:textId="77777777" w:rsidR="00E83581" w:rsidRPr="00325860" w:rsidRDefault="00E83581" w:rsidP="00E83581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50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1166"/>
              <w:gridCol w:w="426"/>
              <w:gridCol w:w="7258"/>
            </w:tblGrid>
            <w:tr w:rsidR="001B175F" w:rsidRPr="00325860" w14:paraId="1D9A4BCD" w14:textId="77777777" w:rsidTr="00DD736D">
              <w:tc>
                <w:tcPr>
                  <w:tcW w:w="1166" w:type="dxa"/>
                  <w:shd w:val="clear" w:color="auto" w:fill="auto"/>
                </w:tcPr>
                <w:p w14:paraId="76F3A96B" w14:textId="237C1F62" w:rsidR="001B175F" w:rsidRPr="00325860" w:rsidRDefault="001B175F" w:rsidP="001B17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CB76BF9" w14:textId="77777777" w:rsidR="001B175F" w:rsidRPr="00325860" w:rsidRDefault="001B175F" w:rsidP="001B17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23B62446" w14:textId="5F611CD6" w:rsidR="001B175F" w:rsidRPr="00325860" w:rsidRDefault="001B175F" w:rsidP="001B17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="0011441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ชื้อเพลิงฟอสซิล</w:t>
                  </w:r>
                  <w:r w:rsidR="00D909B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1B175F" w:rsidRPr="00325860" w14:paraId="0FCD4E0E" w14:textId="77777777" w:rsidTr="00DD736D">
              <w:tc>
                <w:tcPr>
                  <w:tcW w:w="1166" w:type="dxa"/>
                  <w:shd w:val="clear" w:color="auto" w:fill="auto"/>
                </w:tcPr>
                <w:p w14:paraId="435ABE0E" w14:textId="2B65A48A" w:rsidR="001B175F" w:rsidRPr="00325860" w:rsidRDefault="001B175F" w:rsidP="001B17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="00240B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Aux,P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 w:rsidR="005E46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B39FCFA" w14:textId="77777777" w:rsidR="001B175F" w:rsidRPr="00325860" w:rsidRDefault="001B175F" w:rsidP="001B17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4AAAA6C9" w14:textId="0FE1CC6E" w:rsidR="001B175F" w:rsidRPr="00325860" w:rsidRDefault="001B175F" w:rsidP="001B175F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ใช้เชื้อเพลิงฟอสซิลชนิด </w:t>
                  </w:r>
                  <w:r w:rsidR="005E4659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น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ผลิตความร้อนจากการดำเนินโครงการ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year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D578C2" w:rsidRPr="00325860" w14:paraId="7E8C7193" w14:textId="77777777" w:rsidTr="00DD736D">
              <w:tc>
                <w:tcPr>
                  <w:tcW w:w="1166" w:type="dxa"/>
                  <w:shd w:val="clear" w:color="auto" w:fill="auto"/>
                </w:tcPr>
                <w:p w14:paraId="6A5135C4" w14:textId="6788A56E" w:rsidR="00D578C2" w:rsidRPr="00325860" w:rsidRDefault="00D578C2" w:rsidP="00D578C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="00607B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</w:t>
                  </w:r>
                  <w:r w:rsidR="005E46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4888A26E" w14:textId="77777777" w:rsidR="00D578C2" w:rsidRPr="00325860" w:rsidRDefault="00D578C2" w:rsidP="00D578C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3CCC23F6" w14:textId="500AF0D1" w:rsidR="00D578C2" w:rsidRPr="00325860" w:rsidRDefault="00D578C2" w:rsidP="00D578C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ร้อนสุทธิ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)</w:t>
                  </w:r>
                  <w:r w:rsidRPr="00196C9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ของเชื้อเพลิงฟอสซิลชนิด </w:t>
                  </w:r>
                  <w:r w:rsidR="005E4659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D578C2" w:rsidRPr="00325860" w14:paraId="2EDF651B" w14:textId="77777777" w:rsidTr="00DD736D">
              <w:tc>
                <w:tcPr>
                  <w:tcW w:w="1166" w:type="dxa"/>
                  <w:shd w:val="clear" w:color="auto" w:fill="auto"/>
                </w:tcPr>
                <w:p w14:paraId="6CEE131B" w14:textId="1B76FF81" w:rsidR="00D578C2" w:rsidRPr="00325860" w:rsidRDefault="00D578C2" w:rsidP="00D578C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CO2</w:t>
                  </w:r>
                  <w:r w:rsidR="00607B4B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F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</w:t>
                  </w:r>
                  <w:r w:rsidR="005E4659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j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45FD2A5" w14:textId="77777777" w:rsidR="00D578C2" w:rsidRPr="00325860" w:rsidRDefault="00D578C2" w:rsidP="00D578C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</w:tcPr>
                <w:p w14:paraId="6300C055" w14:textId="2F19F01F" w:rsidR="00D578C2" w:rsidRPr="00325860" w:rsidRDefault="008871E3" w:rsidP="00D578C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="00D578C2"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 w:rsidR="00596E7D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="00D578C2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ชื้อเพลิง</w:t>
                  </w:r>
                  <w:r w:rsidR="00D578C2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ฟอสซิลชนิด </w:t>
                  </w:r>
                  <w:r w:rsidR="005E4659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j</w:t>
                  </w:r>
                  <w:r w:rsidR="00D578C2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r w:rsidR="00D578C2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(tCO</w:t>
                  </w:r>
                  <w:r w:rsidR="00D578C2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="00D578C2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 w:rsidR="00D578C2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="00D578C2"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</w:tc>
            </w:tr>
          </w:tbl>
          <w:p w14:paraId="36C2067A" w14:textId="77777777" w:rsidR="00C83EC2" w:rsidRPr="00C83EC2" w:rsidRDefault="00C83EC2" w:rsidP="000D1992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  <w:p w14:paraId="0121B49F" w14:textId="7AC94DD6" w:rsidR="000D1992" w:rsidRPr="00927B7C" w:rsidRDefault="000D1992" w:rsidP="000D1992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927B7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</w:t>
            </w:r>
            <w:r w:rsidRPr="00927B7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.</w:t>
            </w:r>
            <w:r w:rsidR="00677C97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Pr="00927B7C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927B7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</w:t>
            </w:r>
            <w:r w:rsidRPr="00927B7C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ใช้ไฟฟ้า</w:t>
            </w:r>
          </w:p>
          <w:p w14:paraId="2AA82AF3" w14:textId="37D0E19A" w:rsidR="00927B7C" w:rsidRDefault="00927B7C" w:rsidP="00815D97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886157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ไฟฟ้า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Pr="00AF2540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ก๊าซคาร์บอนไดออกไซด์ (</w:t>
            </w:r>
            <w:r w:rsidRPr="00AF2540">
              <w:rPr>
                <w:rFonts w:ascii="Browallia New" w:hAnsi="Browallia New" w:cs="Browallia New"/>
                <w:spacing w:val="-4"/>
                <w:sz w:val="28"/>
                <w:szCs w:val="28"/>
              </w:rPr>
              <w:t>CO</w:t>
            </w:r>
            <w:r w:rsidRPr="00AF2540">
              <w:rPr>
                <w:rFonts w:ascii="Browallia New" w:hAnsi="Browallia New" w:cs="Browallia New"/>
                <w:spacing w:val="-4"/>
                <w:sz w:val="28"/>
                <w:szCs w:val="28"/>
                <w:vertAlign w:val="subscript"/>
              </w:rPr>
              <w:t>2</w:t>
            </w:r>
            <w:r w:rsidRPr="00AF2540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 xml:space="preserve">) </w:t>
            </w:r>
            <w:r w:rsidR="00FC06DE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จาก</w:t>
            </w:r>
            <w:r w:rsidR="00FC06DE"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ไฟฟ้า</w:t>
            </w:r>
            <w:r w:rsidR="00FC06DE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ระบบ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ที่ใช้เชื้อเพลิงคาร์บอนต่ำ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โครงการ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วมไปถึงระบบที่เกี่ยวข้อง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เช่น 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่งจ่ายเชื้อเพลิงของระบบ ระบบปั๊มน้ำที่ใช้สำหรับการผลิตความร้อน</w:t>
            </w:r>
            <w:r w:rsidR="00C83EC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ป็นต้น</w:t>
            </w:r>
          </w:p>
          <w:p w14:paraId="039809D0" w14:textId="77777777" w:rsidR="000D1992" w:rsidRPr="00271300" w:rsidRDefault="000D1992" w:rsidP="000D1992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7ABD2C47" w14:textId="48BDBD16" w:rsidR="000D1992" w:rsidRDefault="000D1992" w:rsidP="000D1992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C0CD1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109DAF9D" wp14:editId="0C66C100">
                      <wp:extent cx="7069499" cy="670761"/>
                      <wp:effectExtent l="0" t="0" r="0" b="0"/>
                      <wp:docPr id="162333171" name="Text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69499" cy="67076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6769904" w14:textId="47BACFB5" w:rsidR="000D1992" w:rsidRPr="008525DE" w:rsidRDefault="00965671" w:rsidP="000D1992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P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L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C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PJ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F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C,PJ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09DAF9D" id="_x0000_s1031" type="#_x0000_t202" style="width:556.65pt;height:52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" filled="f" stroked="f">
                      <v:textbox style="mso-fit-shape-to-text:t" inset="0,0,0,0">
                        <w:txbxContent>
                          <w:p w14:paraId="76769904" w14:textId="47BACFB5" w:rsidR="000D1992" w:rsidRPr="008525DE" w:rsidRDefault="00EB3116" w:rsidP="000D1992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P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EL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C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PJ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F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C,PJ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-3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080DC9F2" w14:textId="77777777" w:rsidR="00910F97" w:rsidRPr="00910F97" w:rsidRDefault="00910F97" w:rsidP="00910F97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46589714" w14:textId="77777777" w:rsidR="000D1992" w:rsidRPr="00325860" w:rsidRDefault="000D1992" w:rsidP="000D1992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15934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  <w:gridCol w:w="7258"/>
            </w:tblGrid>
            <w:tr w:rsidR="00927B7C" w:rsidRPr="00325860" w14:paraId="09AA69F9" w14:textId="77777777" w:rsidTr="00927B7C">
              <w:tc>
                <w:tcPr>
                  <w:tcW w:w="992" w:type="dxa"/>
                  <w:shd w:val="clear" w:color="auto" w:fill="auto"/>
                </w:tcPr>
                <w:p w14:paraId="4FA8BAB3" w14:textId="099F0975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170F361A" w14:textId="77777777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</w:tcPr>
                <w:p w14:paraId="7FC4DA4A" w14:textId="088C8F1C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ใช้ไฟฟ้าในการดำเนินโครงการ ในปี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3D9B4B74" w14:textId="2CE5C7AD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  <w:tr w:rsidR="00927B7C" w:rsidRPr="00325860" w14:paraId="203EB9DB" w14:textId="77777777" w:rsidTr="00927B7C">
              <w:tc>
                <w:tcPr>
                  <w:tcW w:w="992" w:type="dxa"/>
                  <w:shd w:val="clear" w:color="auto" w:fill="auto"/>
                </w:tcPr>
                <w:p w14:paraId="69B03E36" w14:textId="2044F0ED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94F85C5" w14:textId="77777777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</w:tcPr>
                <w:p w14:paraId="52FADFE5" w14:textId="135ACF96" w:rsidR="00927B7C" w:rsidRPr="007A6E8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ไฟฟ้าจากระบบสายส่งที่ใช้ในการดำเนินโครงการ ในปี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kWh/year)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6ACB9C79" w14:textId="062A0182" w:rsidR="00927B7C" w:rsidRPr="0032586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  <w:tr w:rsidR="00927B7C" w:rsidRPr="00325860" w14:paraId="65E9202C" w14:textId="77777777" w:rsidTr="00927B7C">
              <w:tc>
                <w:tcPr>
                  <w:tcW w:w="992" w:type="dxa"/>
                  <w:shd w:val="clear" w:color="auto" w:fill="auto"/>
                </w:tcPr>
                <w:p w14:paraId="216CCF9E" w14:textId="78D433B2" w:rsidR="00927B7C" w:rsidRPr="007A6E8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C,P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666597B2" w14:textId="77777777" w:rsidR="00927B7C" w:rsidRPr="007A6E8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</w:tcPr>
                <w:p w14:paraId="1DDA59A1" w14:textId="77777777" w:rsidR="00927B7C" w:rsidRPr="00AF2540" w:rsidRDefault="00927B7C" w:rsidP="00927B7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AF25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การ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ช้ไฟฟ้า</w:t>
                  </w:r>
                  <w:r w:rsidRPr="00AF2540">
                    <w:rPr>
                      <w:rFonts w:ascii="TH SarabunPSK" w:eastAsia="Times New Roman" w:hAnsi="TH SarabunPSK" w:cs="TH SarabunPSK" w:hint="cs"/>
                      <w:spacing w:val="-4"/>
                      <w:szCs w:val="32"/>
                      <w:cs/>
                    </w:rPr>
                    <w:t xml:space="preserve"> </w:t>
                  </w:r>
                  <w:r w:rsidRPr="00AF25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AF25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/MWh)</w:t>
                  </w:r>
                </w:p>
                <w:p w14:paraId="39122762" w14:textId="77777777" w:rsidR="00927B7C" w:rsidRPr="00880617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62796373" w14:textId="14887A8C" w:rsidR="00927B7C" w:rsidRPr="007A6E80" w:rsidRDefault="00927B7C" w:rsidP="00927B7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6F9E63C2" w14:textId="77777777" w:rsidR="00271300" w:rsidRPr="00325860" w:rsidRDefault="00271300" w:rsidP="008E49B5">
            <w:pPr>
              <w:pStyle w:val="ListParagraph"/>
              <w:spacing w:before="0"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72555499" w14:textId="77777777" w:rsidR="004A15EF" w:rsidRDefault="004A15E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A1B66F3" w14:textId="77777777" w:rsidR="00AD68C1" w:rsidRDefault="00AD68C1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73387D46" w14:textId="27DCBBBF" w:rsidR="00686422" w:rsidRPr="00674C36" w:rsidRDefault="00686422" w:rsidP="001106E7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674C36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>
        <w:rPr>
          <w:rFonts w:ascii="Browallia New" w:hAnsi="Browallia New" w:cs="Browallia New" w:hint="cs"/>
          <w:b/>
          <w:bCs/>
          <w:szCs w:val="32"/>
          <w:cs/>
        </w:rPr>
        <w:t>นอกขอบเขต</w:t>
      </w:r>
      <w:r w:rsidRPr="00674C36">
        <w:rPr>
          <w:rFonts w:ascii="Browallia New" w:hAnsi="Browallia New" w:cs="Browallia New"/>
          <w:b/>
          <w:bCs/>
          <w:szCs w:val="32"/>
          <w:cs/>
        </w:rPr>
        <w:t>โครงการ (</w:t>
      </w:r>
      <w:r>
        <w:rPr>
          <w:rFonts w:ascii="Browallia New" w:hAnsi="Browallia New" w:cs="Browallia New"/>
          <w:b/>
          <w:bCs/>
          <w:szCs w:val="32"/>
        </w:rPr>
        <w:t>Leakage</w:t>
      </w:r>
      <w:r w:rsidRPr="00674C36">
        <w:rPr>
          <w:rFonts w:ascii="Browallia New" w:hAnsi="Browallia New" w:cs="Browallia New"/>
          <w:b/>
          <w:bCs/>
          <w:szCs w:val="32"/>
        </w:rPr>
        <w:t xml:space="preserve"> Emission</w:t>
      </w:r>
      <w:r w:rsidRPr="00674C36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686422" w:rsidRPr="00325860" w14:paraId="70C48849" w14:textId="77777777" w:rsidTr="00A05978">
        <w:trPr>
          <w:trHeight w:val="1266"/>
        </w:trPr>
        <w:tc>
          <w:tcPr>
            <w:tcW w:w="9242" w:type="dxa"/>
          </w:tcPr>
          <w:p w14:paraId="3D6AFFF4" w14:textId="5C0FFEAF" w:rsidR="00B771F0" w:rsidRDefault="00B771F0" w:rsidP="008E49B5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นอกขอบเขตโครงการพิจารณาเฉพาะก๊าซคาร์บอนไดออกไซด์</w:t>
            </w:r>
            <w:r w:rsidR="00CE143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8541C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8541C8"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</w:t>
            </w:r>
            <w:r w:rsidR="00722900">
              <w:rPr>
                <w:rFonts w:ascii="Browallia New" w:hAnsi="Browallia New" w:cs="Browallia New" w:hint="cs"/>
                <w:sz w:val="28"/>
                <w:szCs w:val="28"/>
                <w:cs/>
              </w:rPr>
              <w:t>มีเทน</w:t>
            </w:r>
            <w:r w:rsidR="008541C8"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="008541C8" w:rsidRPr="00325860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="008541C8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="008541C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="008541C8"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="008541C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F61B30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Pr="00325860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เชื้อเพลิง</w:t>
            </w:r>
            <w:r w:rsidR="00F61B30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คาร์บอนต่ำในระบบ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ผลิตพลังงานความร้อน</w:t>
            </w:r>
            <w:r w:rsidR="00F61B3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มีกำลังการผลิตติดตั้ง (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Installed </w:t>
            </w:r>
            <w:r w:rsidR="009C7A90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apacity) </w:t>
            </w:r>
            <w:r w:rsidR="00F61B30" w:rsidRPr="00F61B3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กินกว่า </w:t>
            </w:r>
            <w:r w:rsidR="00F61B30" w:rsidRPr="00F61B30">
              <w:rPr>
                <w:rFonts w:ascii="Browallia New" w:hAnsi="Browallia New" w:cs="Browallia New"/>
                <w:sz w:val="28"/>
                <w:szCs w:val="28"/>
              </w:rPr>
              <w:t xml:space="preserve">45 </w:t>
            </w:r>
            <w:r w:rsidR="00F61B30" w:rsidRPr="00F61B30">
              <w:rPr>
                <w:rFonts w:ascii="Browallia New" w:hAnsi="Browallia New" w:cs="Browallia New" w:hint="cs"/>
                <w:sz w:val="28"/>
                <w:szCs w:val="28"/>
                <w:cs/>
              </w:rPr>
              <w:t>เมกะวัตต์ความร้อน</w:t>
            </w:r>
            <w:r w:rsidR="00F61B30" w:rsidRPr="00F61B3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61B30" w:rsidRPr="00F61B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(หน่วย </w:t>
            </w:r>
            <w:r w:rsidR="00F61B30" w:rsidRPr="00F61B30">
              <w:rPr>
                <w:rFonts w:ascii="Browallia New" w:hAnsi="Browallia New" w:cs="Browallia New"/>
                <w:sz w:val="28"/>
                <w:szCs w:val="28"/>
              </w:rPr>
              <w:t>MW (th</w:t>
            </w:r>
            <w:r w:rsidR="0005501D">
              <w:rPr>
                <w:rFonts w:ascii="Browallia New" w:hAnsi="Browallia New" w:cs="Browallia New"/>
                <w:sz w:val="28"/>
                <w:szCs w:val="28"/>
              </w:rPr>
              <w:t>ermal</w:t>
            </w:r>
            <w:r w:rsidR="00F61B30" w:rsidRPr="00F61B30">
              <w:rPr>
                <w:rFonts w:ascii="Browallia New" w:hAnsi="Browallia New" w:cs="Browallia New"/>
                <w:sz w:val="28"/>
                <w:szCs w:val="28"/>
              </w:rPr>
              <w:t>))</w:t>
            </w:r>
          </w:p>
          <w:p w14:paraId="59766965" w14:textId="430CD19F" w:rsidR="00686422" w:rsidRDefault="00686422" w:rsidP="008E49B5">
            <w:pPr>
              <w:spacing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 w:rsidR="00B771F0">
              <w:rPr>
                <w:rFonts w:ascii="Browallia New" w:hAnsi="Browallia New" w:cs="Browallia New" w:hint="cs"/>
                <w:sz w:val="28"/>
                <w:szCs w:val="28"/>
                <w:cs/>
              </w:rPr>
              <w:t>นอกขอบเข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การ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สามารถ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2EB631CB" w14:textId="77777777" w:rsidR="00686422" w:rsidRPr="00271300" w:rsidRDefault="00686422" w:rsidP="008E49B5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tbl>
            <w:tblPr>
              <w:tblW w:w="900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567"/>
              <w:gridCol w:w="7724"/>
            </w:tblGrid>
            <w:tr w:rsidR="00686422" w:rsidRPr="00271300" w14:paraId="5DD9F5CD" w14:textId="77777777" w:rsidTr="008E49B5">
              <w:trPr>
                <w:trHeight w:val="50"/>
              </w:trPr>
              <w:tc>
                <w:tcPr>
                  <w:tcW w:w="709" w:type="dxa"/>
                  <w:shd w:val="clear" w:color="auto" w:fill="auto"/>
                  <w:vAlign w:val="center"/>
                </w:tcPr>
                <w:p w14:paraId="1EA0F404" w14:textId="7214C80A" w:rsidR="00686422" w:rsidRPr="00271300" w:rsidRDefault="00B771F0" w:rsidP="008E49B5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L</w:t>
                  </w:r>
                  <w:r w:rsidR="00686422"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</w:t>
                  </w:r>
                  <w:r w:rsidR="00686422"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</w:tcPr>
                <w:p w14:paraId="1FBE0AEE" w14:textId="77777777" w:rsidR="00686422" w:rsidRPr="00271300" w:rsidRDefault="00686422" w:rsidP="008E49B5">
                  <w:pPr>
                    <w:spacing w:before="0" w:after="0" w:line="240" w:lineRule="auto"/>
                    <w:ind w:left="0"/>
                    <w:jc w:val="center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58B61F41" w14:textId="1A876C52" w:rsidR="00686422" w:rsidRPr="00637781" w:rsidRDefault="00FD5386" w:rsidP="008E49B5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LE</w:t>
                  </w: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TR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,y</w:t>
                  </w:r>
                  <w:r w:rsidR="00686422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D658F7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 xml:space="preserve">+ </w:t>
                  </w: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L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</w:t>
                  </w: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LCF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,y</w:t>
                  </w:r>
                </w:p>
              </w:tc>
            </w:tr>
          </w:tbl>
          <w:p w14:paraId="0DB7969D" w14:textId="77777777" w:rsidR="00686422" w:rsidRPr="00027EDB" w:rsidRDefault="00686422" w:rsidP="008E49B5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5719B00B" w14:textId="77777777" w:rsidR="00686422" w:rsidRPr="00325860" w:rsidRDefault="00686422" w:rsidP="008E49B5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686422" w:rsidRPr="00325860" w14:paraId="427195F3" w14:textId="77777777" w:rsidTr="008E49B5">
              <w:tc>
                <w:tcPr>
                  <w:tcW w:w="992" w:type="dxa"/>
                  <w:shd w:val="clear" w:color="auto" w:fill="auto"/>
                  <w:vAlign w:val="center"/>
                </w:tcPr>
                <w:p w14:paraId="0F8379E1" w14:textId="056E0BC1" w:rsidR="00686422" w:rsidRPr="00325860" w:rsidRDefault="00FD5386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 w:rsidR="00686422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686422"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41E76516" w14:textId="77777777" w:rsidR="00686422" w:rsidRPr="00325860" w:rsidRDefault="00686422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651DC73F" w14:textId="73D1AE27" w:rsidR="00686422" w:rsidRPr="00325860" w:rsidRDefault="00686422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="00FD538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โครง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686422" w:rsidRPr="00325860" w14:paraId="2A6FE7BC" w14:textId="77777777" w:rsidTr="008E49B5">
              <w:tc>
                <w:tcPr>
                  <w:tcW w:w="992" w:type="dxa"/>
                  <w:shd w:val="clear" w:color="auto" w:fill="auto"/>
                </w:tcPr>
                <w:p w14:paraId="1A9271DB" w14:textId="28FA5342" w:rsidR="00686422" w:rsidRPr="00325860" w:rsidRDefault="00FD5386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 w:rsidR="00686422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TR</w:t>
                  </w:r>
                  <w:r w:rsidR="00686422"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F26AB95" w14:textId="77777777" w:rsidR="00686422" w:rsidRPr="00325860" w:rsidRDefault="00686422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099168D8" w14:textId="08219CB9" w:rsidR="00686422" w:rsidRPr="00325860" w:rsidRDefault="00686422" w:rsidP="008E49B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="00130F7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ขนส่ง</w:t>
                  </w:r>
                  <w:r w:rsidR="00FD538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โครง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130F79" w:rsidRPr="00325860" w14:paraId="71306729" w14:textId="77777777" w:rsidTr="008E49B5">
              <w:tc>
                <w:tcPr>
                  <w:tcW w:w="992" w:type="dxa"/>
                  <w:shd w:val="clear" w:color="auto" w:fill="auto"/>
                </w:tcPr>
                <w:p w14:paraId="2219D2CB" w14:textId="6A2A95CA" w:rsidR="00130F79" w:rsidRPr="00325860" w:rsidRDefault="00130F79" w:rsidP="00130F7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LCF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53B871C3" w14:textId="77777777" w:rsidR="00130F79" w:rsidRPr="00325860" w:rsidRDefault="00130F79" w:rsidP="00130F7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65F132A2" w14:textId="6CCA398D" w:rsidR="00130F79" w:rsidRPr="00325860" w:rsidRDefault="00130F79" w:rsidP="00130F79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ผลิตเชื้อเพลิงคาร์บอนต่ำนอกขอบเขตโครงการ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52D3AE77" w14:textId="77777777" w:rsidR="00692F7E" w:rsidRDefault="00692F7E" w:rsidP="00E36B4A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9FB4381" w14:textId="1A56EE9B" w:rsidR="00396BB4" w:rsidRPr="00E36B4A" w:rsidRDefault="00396BB4" w:rsidP="00396BB4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6</w:t>
            </w:r>
            <w:r w:rsidRPr="00E36B4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Pr="00E36B4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E36B4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ส่ง</w:t>
            </w:r>
            <w:r w:rsidRPr="00E36B4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เชื้อ</w:t>
            </w:r>
            <w:r w:rsidRPr="00E36B4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พลิงคาร์บอนต่ำ</w:t>
            </w:r>
          </w:p>
          <w:p w14:paraId="275968C8" w14:textId="110F5ED3" w:rsidR="00396BB4" w:rsidRPr="00AF2540" w:rsidRDefault="00396BB4" w:rsidP="00396BB4">
            <w:pPr>
              <w:tabs>
                <w:tab w:val="left" w:pos="3946"/>
              </w:tabs>
              <w:spacing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ขนส่ง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สำหรับ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Pr="00325860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เชื้อเพลิง</w:t>
            </w:r>
            <w:r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คาร์บอนต่ำในระบบ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ผลิตพลังงานความร้อ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มีกำลังการผลิตติดตั้ง (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Installed </w:t>
            </w:r>
            <w:r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apacity) </w:t>
            </w:r>
            <w:r w:rsidRPr="00F61B3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กินกว่า </w:t>
            </w:r>
            <w:r w:rsidRPr="00F61B30">
              <w:rPr>
                <w:rFonts w:ascii="Browallia New" w:hAnsi="Browallia New" w:cs="Browallia New"/>
                <w:sz w:val="28"/>
                <w:szCs w:val="28"/>
              </w:rPr>
              <w:t xml:space="preserve">45 </w:t>
            </w:r>
            <w:r w:rsidRPr="00F61B30">
              <w:rPr>
                <w:rFonts w:ascii="Browallia New" w:hAnsi="Browallia New" w:cs="Browallia New" w:hint="cs"/>
                <w:sz w:val="28"/>
                <w:szCs w:val="28"/>
                <w:cs/>
              </w:rPr>
              <w:t>เมกะวัตต์ความร้อน</w:t>
            </w:r>
            <w:r w:rsidRPr="00F61B3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61B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(หน่วย </w:t>
            </w:r>
            <w:r w:rsidRPr="00F61B30">
              <w:rPr>
                <w:rFonts w:ascii="Browallia New" w:hAnsi="Browallia New" w:cs="Browallia New"/>
                <w:sz w:val="28"/>
                <w:szCs w:val="28"/>
              </w:rPr>
              <w:t>MW (th</w:t>
            </w:r>
            <w:r w:rsidR="0005501D">
              <w:rPr>
                <w:rFonts w:ascii="Browallia New" w:hAnsi="Browallia New" w:cs="Browallia New"/>
                <w:sz w:val="28"/>
                <w:szCs w:val="28"/>
              </w:rPr>
              <w:t>ermal</w:t>
            </w:r>
            <w:r w:rsidRPr="00F61B30">
              <w:rPr>
                <w:rFonts w:ascii="Browallia New" w:hAnsi="Browallia New" w:cs="Browallia New"/>
                <w:sz w:val="28"/>
                <w:szCs w:val="28"/>
              </w:rPr>
              <w:t>)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ำหรับการขนส่งเชื้อเพลิงคาร์บอนต่ำด้วยยานพาหนะที่มีระยะทางอยู่นอกรัศมี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00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เมตร</w:t>
            </w:r>
          </w:p>
          <w:p w14:paraId="2C158DFC" w14:textId="77777777" w:rsidR="00396BB4" w:rsidRDefault="00396BB4" w:rsidP="00396BB4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1F4C168" w14:textId="77777777" w:rsidR="00396BB4" w:rsidRDefault="00396BB4" w:rsidP="00396BB4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  <w:r w:rsidRPr="0018492E">
              <w:rPr>
                <w:rFonts w:ascii="Browallia New" w:hAnsi="Browallia New" w:cs="Browallia New"/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inline distT="0" distB="0" distL="0" distR="0" wp14:anchorId="0682B58A" wp14:editId="5F7B35A4">
                      <wp:extent cx="4494627" cy="670560"/>
                      <wp:effectExtent l="0" t="0" r="0" b="0"/>
                      <wp:docPr id="76604879" name="Text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94627" cy="67056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B6B2F1E" w14:textId="77777777" w:rsidR="00396BB4" w:rsidRPr="001F64C5" w:rsidRDefault="00965671" w:rsidP="00396BB4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color w:val="000000"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left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  <m:t>L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  <m:t>TR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subHide m:val="1"/>
                                          <m:supHide m:val="1"/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naryPr>
                                        <m:sub/>
                                        <m:sup/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="Cambria Math" w:hAnsi="Cambria Math" w:cstheme="minorBidi"/>
                                                  <w:b/>
                                                  <w:bCs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b/>
                                                      <w:bCs/>
                                                      <w:color w:val="000000"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color w:val="000000"/>
                                                      <w:sz w:val="22"/>
                                                      <w:szCs w:val="22"/>
                                                    </w:rPr>
                                                    <m:t>FC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color w:val="000000"/>
                                                      <w:sz w:val="22"/>
                                                      <w:szCs w:val="22"/>
                                                    </w:rPr>
                                                    <m:t>TR,j,y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  <m:t>×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Cambria Math" w:hAnsi="Cambria Math" w:cstheme="minorBidi"/>
                                                  <w:b/>
                                                  <w:bCs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NCV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FF,j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  <m:t>×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Cambria Math" w:hAnsi="Cambria Math" w:cstheme="minorBidi"/>
                                                  <w:b/>
                                                  <w:bCs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EF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CO2,FF,j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color w:val="000000"/>
                                              <w:sz w:val="22"/>
                                              <w:szCs w:val="22"/>
                                            </w:rPr>
                                            <m:t>×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eastAsia="Cambria Math" w:hAnsi="Cambria Math" w:cstheme="minorBidi"/>
                                                  <w:b/>
                                                  <w:bCs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10</m:t>
                                              </m:r>
                                            </m:e>
                                            <m:sup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-</m:t>
                                              </m:r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color w:val="000000"/>
                                                  <w:sz w:val="22"/>
                                                  <w:szCs w:val="22"/>
                                                </w:rPr>
                                                <m:t>9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</m:oMath>
                                  </m:oMathPara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682B58A" id="_x0000_s1032" type="#_x0000_t202" style="width:353.9pt;height: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" filled="f" stroked="f">
                      <v:textbox style="mso-fit-shape-to-text:t" inset="0,0,0,0">
                        <w:txbxContent>
                          <w:p w14:paraId="0B6B2F1E" w14:textId="77777777" w:rsidR="00396BB4" w:rsidRPr="001F64C5" w:rsidRDefault="00EB3116" w:rsidP="00396BB4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color w:val="000000"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color w:val="000000"/>
                                        <w:sz w:val="22"/>
                                        <w:szCs w:val="22"/>
                                      </w:rPr>
                                      <m:t>L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color w:val="000000"/>
                                        <w:sz w:val="22"/>
                                        <w:szCs w:val="22"/>
                                      </w:rPr>
                                      <m:t>TR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color w:val="000000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color w:val="000000"/>
                                        <w:sz w:val="22"/>
                                        <w:szCs w:val="22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theme="minorBidi"/>
                                            <w:b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theme="minorBidi"/>
                                                <w:b/>
                                                <w:bCs/>
                                                <w:color w:val="000000"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color w:val="000000"/>
                                                <w:sz w:val="22"/>
                                                <w:szCs w:val="22"/>
                                              </w:rPr>
                                              <m:t>FC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color w:val="000000"/>
                                                <w:sz w:val="22"/>
                                                <w:szCs w:val="22"/>
                                              </w:rPr>
                                              <m:t>TR,j,y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color w:val="000000"/>
                                        <w:sz w:val="22"/>
                                        <w:szCs w:val="22"/>
                                      </w:rPr>
                                      <m:t>×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theme="minorBidi"/>
                                            <w:b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NCV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FF,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color w:val="000000"/>
                                        <w:sz w:val="22"/>
                                        <w:szCs w:val="22"/>
                                      </w:rPr>
                                      <m:t>×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theme="minorBidi"/>
                                            <w:b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EF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CO2,FF,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color w:val="000000"/>
                                        <w:sz w:val="22"/>
                                        <w:szCs w:val="22"/>
                                      </w:rPr>
                                      <m:t>×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="Cambria Math" w:hAnsi="Cambria Math" w:cstheme="minorBidi"/>
                                            <w:b/>
                                            <w:bCs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10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-</m:t>
                                        </m:r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color w:val="000000"/>
                                            <w:sz w:val="22"/>
                                            <w:szCs w:val="22"/>
                                          </w:rPr>
                                          <m:t>9</m:t>
                                        </m:r>
                                      </m:sup>
                                    </m:sSup>
                                  </m:e>
                                </m:nary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5AC89D9" w14:textId="77777777" w:rsidR="00396BB4" w:rsidRPr="00325860" w:rsidRDefault="00396BB4" w:rsidP="00396BB4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850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1166"/>
              <w:gridCol w:w="426"/>
              <w:gridCol w:w="7258"/>
            </w:tblGrid>
            <w:tr w:rsidR="00396BB4" w:rsidRPr="00325860" w14:paraId="34E7F4EE" w14:textId="77777777" w:rsidTr="00833F6B">
              <w:tc>
                <w:tcPr>
                  <w:tcW w:w="1166" w:type="dxa"/>
                  <w:shd w:val="clear" w:color="auto" w:fill="auto"/>
                </w:tcPr>
                <w:p w14:paraId="37312638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TR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3940AC2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16D9B35" w14:textId="6C19A3DD" w:rsidR="00396BB4" w:rsidRPr="00325860" w:rsidRDefault="00812699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ขนส่งนอกขอบเขตโครงการ</w:t>
                  </w:r>
                  <w:r w:rsidR="00396BB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</w:t>
                  </w:r>
                  <w:r w:rsidR="00396BB4"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น</w:t>
                  </w:r>
                  <w:r w:rsidR="00396BB4"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="00396BB4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="00396BB4"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396BB4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396BB4" w:rsidRPr="00325860" w14:paraId="6BAFFD45" w14:textId="77777777" w:rsidTr="00833F6B">
              <w:tc>
                <w:tcPr>
                  <w:tcW w:w="1166" w:type="dxa"/>
                  <w:shd w:val="clear" w:color="auto" w:fill="auto"/>
                </w:tcPr>
                <w:p w14:paraId="41AC1C89" w14:textId="3C517EA6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="0081269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T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2CF97F4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7105197E" w14:textId="7BFA3925" w:rsidR="00396BB4" w:rsidRPr="00325860" w:rsidRDefault="00027EDB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F035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</w:t>
                  </w:r>
                  <w:r w:rsidRPr="00355A0C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ช้เชื้อเพลิงฟอสซิลประเภท</w:t>
                  </w:r>
                  <w:r w:rsidRPr="00CF035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 w:rsidRPr="00CF035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CF035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การขนส่งเชื้อเพลิ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าร์บอนต่ำ</w:t>
                  </w:r>
                  <w:r w:rsidRPr="00CF035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โครงการ</w:t>
                  </w:r>
                  <w:r w:rsidR="0081269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396BB4"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="00396BB4"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y</w:t>
                  </w:r>
                  <w:r w:rsidR="00396BB4"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="00396BB4"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 w:rsidR="00396BB4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="00396BB4"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year</w:t>
                  </w:r>
                  <w:r w:rsidR="00396BB4"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396BB4" w:rsidRPr="00325860" w14:paraId="332CC9F0" w14:textId="77777777" w:rsidTr="00833F6B">
              <w:tc>
                <w:tcPr>
                  <w:tcW w:w="1166" w:type="dxa"/>
                  <w:shd w:val="clear" w:color="auto" w:fill="auto"/>
                </w:tcPr>
                <w:p w14:paraId="599432A1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j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567405A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051C8BD3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ร้อนสุทธิ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)</w:t>
                  </w:r>
                  <w:r w:rsidRPr="00196C9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ของเชื้อเพลิงฟอสซิลชนิด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j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396BB4" w:rsidRPr="00325860" w14:paraId="405E8E37" w14:textId="77777777" w:rsidTr="00833F6B">
              <w:tc>
                <w:tcPr>
                  <w:tcW w:w="1166" w:type="dxa"/>
                  <w:shd w:val="clear" w:color="auto" w:fill="auto"/>
                </w:tcPr>
                <w:p w14:paraId="584BBD13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CO2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F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j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6CA16747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</w:tcPr>
                <w:p w14:paraId="070405C8" w14:textId="77777777" w:rsidR="00396BB4" w:rsidRPr="00325860" w:rsidRDefault="00396BB4" w:rsidP="00396B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ชื้อเพลิง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ฟอสซิลชนิด 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j 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(tCO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</w:tc>
            </w:tr>
          </w:tbl>
          <w:p w14:paraId="4429C98D" w14:textId="77777777" w:rsidR="00396BB4" w:rsidRPr="00027EDB" w:rsidRDefault="00396BB4" w:rsidP="00E36B4A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518D26A9" w14:textId="3B6DFB68" w:rsidR="00396BB4" w:rsidRPr="00C92123" w:rsidRDefault="00396BB4" w:rsidP="00396BB4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C92123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6</w:t>
            </w:r>
            <w:r w:rsidRPr="00C92123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.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C92123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C92123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ผลิต</w:t>
            </w:r>
            <w:r w:rsidRPr="00C92123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เชื้อ</w:t>
            </w:r>
            <w:r w:rsidRPr="00C92123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เพลิง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คาร์บอนต่ำ</w:t>
            </w:r>
          </w:p>
          <w:p w14:paraId="2F10F611" w14:textId="77777777" w:rsidR="00396BB4" w:rsidRPr="00656F2D" w:rsidRDefault="00396BB4" w:rsidP="00396BB4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ปล่อยก๊าซเรือนกระจกจากการผลิตเชื้อเพลิงคาร์บอนต่ำ เช่น ไฮโดรเจนสีเทา </w:t>
            </w:r>
            <w:r w:rsidRPr="00656F2D">
              <w:rPr>
                <w:rFonts w:ascii="Browallia New" w:hAnsi="Browallia New" w:cs="Browallia New"/>
                <w:sz w:val="28"/>
                <w:szCs w:val="28"/>
              </w:rPr>
              <w:t>(Grey hydrogen)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มาใช้ผสมกับเชื้อเพลิงฟอสซิลให้เป็นเชื้อเพลิงคาร์บอนต่ำ จะถูกพิจารณาก็ต่อเมื่อการนำไฮโดรเจนก่อให้เกิดการปล่อยก๊าซเรือนกระจกจากกระบวนที่เกี่ยวข้อง</w:t>
            </w:r>
            <w:r w:rsidRPr="00656F2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ยกตัวอย่างเช่น</w:t>
            </w:r>
          </w:p>
          <w:p w14:paraId="38BCA765" w14:textId="77777777" w:rsidR="00396BB4" w:rsidRPr="00656F2D" w:rsidRDefault="00396BB4" w:rsidP="00396BB4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hanging="357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ที่เป็นผลพลอยได้ (</w:t>
            </w:r>
            <w:r w:rsidRPr="00656F2D">
              <w:rPr>
                <w:rFonts w:ascii="Browallia New" w:hAnsi="Browallia New" w:cs="Browallia New"/>
                <w:sz w:val="28"/>
                <w:szCs w:val="28"/>
              </w:rPr>
              <w:t>By product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) จากปฏิกิริยาเคมีเพิ่มขึ้นจากเดิม (เมื่อไม่มีกิจกรรมโครงการ)</w:t>
            </w:r>
          </w:p>
          <w:p w14:paraId="386E9087" w14:textId="7E6C2B12" w:rsidR="00396BB4" w:rsidRPr="00656F2D" w:rsidRDefault="00396BB4" w:rsidP="00396BB4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hanging="357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จากกระบวนการแยกน้ำด้วยไฟฟ้า (</w:t>
            </w:r>
            <w:r w:rsidRPr="00656F2D">
              <w:rPr>
                <w:rFonts w:ascii="Browallia New" w:hAnsi="Browallia New" w:cs="Browallia New"/>
                <w:sz w:val="28"/>
                <w:szCs w:val="28"/>
              </w:rPr>
              <w:t>Electrolysis of water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182A14">
              <w:rPr>
                <w:rFonts w:ascii="Browallia New" w:hAnsi="Browallia New" w:cs="Browallia New" w:hint="cs"/>
                <w:sz w:val="28"/>
                <w:szCs w:val="28"/>
                <w:cs/>
              </w:rPr>
              <w:t>ซึ่ง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ไฟฟ้า</w:t>
            </w:r>
            <w:r w:rsidR="00182A14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ซื้อมา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ระบบสายส่ง</w:t>
            </w:r>
          </w:p>
          <w:p w14:paraId="04AB65C9" w14:textId="77777777" w:rsidR="00396BB4" w:rsidRPr="00656F2D" w:rsidRDefault="00396BB4" w:rsidP="00396BB4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hanging="357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มีเทนจากกระบวนการรีฟอร์มมิ่งมีเทนด้วยไอน้ำ (</w:t>
            </w:r>
            <w:r w:rsidRPr="00656F2D">
              <w:rPr>
                <w:rFonts w:ascii="Browallia New" w:hAnsi="Browallia New" w:cs="Browallia New"/>
                <w:sz w:val="28"/>
                <w:szCs w:val="28"/>
              </w:rPr>
              <w:t>Steam-methane reforming</w:t>
            </w: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  <w:p w14:paraId="6EAFFE88" w14:textId="623C658C" w:rsidR="00AC79D8" w:rsidRPr="00325860" w:rsidRDefault="00396BB4" w:rsidP="00396BB4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56F2D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นอกจากนี้ หากการนำเชื้อเพลิงคาร์บอนต่ำประเภทอื่นๆ ก่อให้เกิดการปล่อยก๊าซเรือนกระจกที่เพิ่มขึ้นจากเดิม (เมื่อไม่มีกิจกรรมโครงการ) ผู้พัฒนาโครงการต้องพิจารณาเป็นการปล่อยก๊าซเรือนกระจกนอกขอบเขตโครงการด้วยเช่นกัน</w:t>
            </w:r>
          </w:p>
        </w:tc>
      </w:tr>
    </w:tbl>
    <w:p w14:paraId="3F3E07D5" w14:textId="77777777" w:rsidR="00686422" w:rsidRDefault="00686422" w:rsidP="00271300">
      <w:pPr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5B946F00" w14:textId="3619C7C7" w:rsidR="00125A53" w:rsidRDefault="00757F73" w:rsidP="001106E7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CD0E42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CD0E42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AF2B80" w:rsidRPr="00325860" w14:paraId="06F21038" w14:textId="77777777" w:rsidTr="00EB4C42">
        <w:trPr>
          <w:trHeight w:val="1266"/>
        </w:trPr>
        <w:tc>
          <w:tcPr>
            <w:tcW w:w="9242" w:type="dxa"/>
          </w:tcPr>
          <w:p w14:paraId="37425D33" w14:textId="77777777" w:rsidR="00AF2B80" w:rsidRPr="00BC7AA9" w:rsidRDefault="00AF2B80" w:rsidP="00EB4C42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</w:p>
          <w:tbl>
            <w:tblPr>
              <w:tblW w:w="900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567"/>
              <w:gridCol w:w="7724"/>
            </w:tblGrid>
            <w:tr w:rsidR="00AF2B80" w:rsidRPr="00271300" w14:paraId="7E3A1AEC" w14:textId="77777777" w:rsidTr="00EB4C42">
              <w:trPr>
                <w:trHeight w:val="50"/>
              </w:trPr>
              <w:tc>
                <w:tcPr>
                  <w:tcW w:w="709" w:type="dxa"/>
                  <w:shd w:val="clear" w:color="auto" w:fill="auto"/>
                  <w:vAlign w:val="center"/>
                </w:tcPr>
                <w:p w14:paraId="07FE3982" w14:textId="6875BE24" w:rsidR="00AF2B80" w:rsidRPr="00271300" w:rsidRDefault="00AF2B80" w:rsidP="00EB4C42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R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</w:tcPr>
                <w:p w14:paraId="3EF0EABF" w14:textId="77777777" w:rsidR="00AF2B80" w:rsidRPr="00271300" w:rsidRDefault="00AF2B80" w:rsidP="00EB4C42">
                  <w:pPr>
                    <w:spacing w:before="0" w:after="0" w:line="240" w:lineRule="auto"/>
                    <w:ind w:left="0"/>
                    <w:jc w:val="center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3B6A75E8" w14:textId="3A4B9D5A" w:rsidR="00AF2B80" w:rsidRPr="00AF2B80" w:rsidRDefault="00AF2B80" w:rsidP="00EB4C42">
                  <w:pPr>
                    <w:spacing w:before="0" w:after="0" w:line="240" w:lineRule="auto"/>
                    <w:ind w:left="0"/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BE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  <w:r w:rsidRPr="00AF2B8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- P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  <w:r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 xml:space="preserve"> - L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</w:rPr>
                    <w:t>E</w:t>
                  </w:r>
                  <w:r w:rsidRPr="00271300">
                    <w:rPr>
                      <w:rFonts w:ascii="Cambria Math" w:hAnsi="Cambria Math" w:cs="Browallia New"/>
                      <w:b/>
                      <w:bCs/>
                      <w:sz w:val="24"/>
                      <w:szCs w:val="24"/>
                      <w:vertAlign w:val="subscript"/>
                    </w:rPr>
                    <w:t>y</w:t>
                  </w:r>
                </w:p>
              </w:tc>
            </w:tr>
          </w:tbl>
          <w:p w14:paraId="1627C12E" w14:textId="77777777" w:rsidR="00AF2B80" w:rsidRPr="00BC7AA9" w:rsidRDefault="00AF2B80" w:rsidP="00EB4C42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0E2AB57D" w14:textId="77777777" w:rsidR="00AF2B80" w:rsidRPr="00325860" w:rsidRDefault="00AF2B80" w:rsidP="00EB4C42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AF2B80" w:rsidRPr="00325860" w14:paraId="389BE85D" w14:textId="77777777" w:rsidTr="00EB4C42">
              <w:tc>
                <w:tcPr>
                  <w:tcW w:w="992" w:type="dxa"/>
                  <w:shd w:val="clear" w:color="auto" w:fill="auto"/>
                  <w:vAlign w:val="center"/>
                </w:tcPr>
                <w:p w14:paraId="17814398" w14:textId="317DC625" w:rsidR="00AF2B80" w:rsidRPr="00325860" w:rsidRDefault="00AF2B80" w:rsidP="00EB4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550AE71F" w14:textId="77777777" w:rsidR="00AF2B80" w:rsidRPr="00325860" w:rsidRDefault="00AF2B80" w:rsidP="00EB4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E51865A" w14:textId="6A7B3882" w:rsidR="00AF2B80" w:rsidRPr="00325860" w:rsidRDefault="00AF2B80" w:rsidP="00EB4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 w:rsidR="00805EA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ลด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05EA4" w:rsidRPr="00325860" w14:paraId="0EEACECE" w14:textId="77777777" w:rsidTr="00EB4C42">
              <w:tc>
                <w:tcPr>
                  <w:tcW w:w="992" w:type="dxa"/>
                  <w:shd w:val="clear" w:color="auto" w:fill="auto"/>
                </w:tcPr>
                <w:p w14:paraId="502DFE11" w14:textId="19E0C81C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F78BA8E" w14:textId="77777777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25998E0A" w14:textId="5C1376C9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รณีฐาน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05EA4" w:rsidRPr="00325860" w14:paraId="20674DC1" w14:textId="77777777" w:rsidTr="00EB4C42">
              <w:tc>
                <w:tcPr>
                  <w:tcW w:w="992" w:type="dxa"/>
                  <w:shd w:val="clear" w:color="auto" w:fill="auto"/>
                </w:tcPr>
                <w:p w14:paraId="57B8591C" w14:textId="00E3A2F4" w:rsidR="00805EA4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563F7B6C" w14:textId="37EF29CE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5C6EC423" w14:textId="4F2E3932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ารดำเนินโครง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05EA4" w:rsidRPr="00325860" w14:paraId="0E2CB29B" w14:textId="77777777" w:rsidTr="00EB4C42">
              <w:tc>
                <w:tcPr>
                  <w:tcW w:w="992" w:type="dxa"/>
                  <w:shd w:val="clear" w:color="auto" w:fill="auto"/>
                </w:tcPr>
                <w:p w14:paraId="610C7F03" w14:textId="186D348E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37718F8D" w14:textId="77777777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63496DF" w14:textId="506B7CCB" w:rsidR="00805EA4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โครง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  <w:p w14:paraId="1A9CD88F" w14:textId="3E740C04" w:rsidR="00805EA4" w:rsidRPr="00CA6339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2"/>
                      <w:szCs w:val="22"/>
                    </w:rPr>
                  </w:pPr>
                </w:p>
              </w:tc>
            </w:tr>
          </w:tbl>
          <w:p w14:paraId="1A81F71F" w14:textId="77777777" w:rsidR="00AF2B80" w:rsidRPr="00325860" w:rsidRDefault="00AF2B80" w:rsidP="00AF2B8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6C3FCF96" w14:textId="77777777" w:rsidR="00AF2B80" w:rsidRDefault="00AF2B80" w:rsidP="00AF2B80">
      <w:pPr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37F21F72" w14:textId="316F240F" w:rsidR="00DA4A7B" w:rsidRPr="00AF2B80" w:rsidRDefault="006B7E77" w:rsidP="001106E7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AF2B80">
        <w:rPr>
          <w:rFonts w:ascii="Browallia New" w:hAnsi="Browallia New" w:cs="Browallia New"/>
          <w:b/>
          <w:bCs/>
          <w:szCs w:val="32"/>
          <w:cs/>
        </w:rPr>
        <w:t>การ</w:t>
      </w:r>
      <w:r w:rsidR="002A4607" w:rsidRPr="00AF2B80">
        <w:rPr>
          <w:rFonts w:ascii="Browallia New" w:hAnsi="Browallia New" w:cs="Browallia New"/>
          <w:b/>
          <w:bCs/>
          <w:szCs w:val="32"/>
          <w:cs/>
        </w:rPr>
        <w:t>ติดตามผล</w:t>
      </w:r>
      <w:r w:rsidR="002579CD" w:rsidRPr="00AF2B80">
        <w:rPr>
          <w:rFonts w:ascii="Browallia New" w:hAnsi="Browallia New" w:cs="Browallia New"/>
          <w:b/>
          <w:bCs/>
          <w:szCs w:val="32"/>
          <w:cs/>
        </w:rPr>
        <w:t>การดำเนินโครงการ (</w:t>
      </w:r>
      <w:r w:rsidR="002579CD" w:rsidRPr="00AF2B80">
        <w:rPr>
          <w:rFonts w:ascii="Browallia New" w:hAnsi="Browallia New" w:cs="Browallia New"/>
          <w:b/>
          <w:bCs/>
          <w:szCs w:val="32"/>
        </w:rPr>
        <w:t>Monitoring Plan</w:t>
      </w:r>
      <w:r w:rsidR="002579CD" w:rsidRPr="00AF2B80">
        <w:rPr>
          <w:rFonts w:ascii="Browallia New" w:hAnsi="Browallia New" w:cs="Browallia New"/>
          <w:b/>
          <w:bCs/>
          <w:szCs w:val="32"/>
          <w:cs/>
        </w:rPr>
        <w:t>)</w:t>
      </w:r>
    </w:p>
    <w:p w14:paraId="337BDA36" w14:textId="21E17427" w:rsidR="0022058C" w:rsidRDefault="000931C0" w:rsidP="00D1664A">
      <w:pPr>
        <w:spacing w:after="240" w:line="240" w:lineRule="auto"/>
        <w:ind w:left="0" w:firstLine="363"/>
        <w:jc w:val="thaiDistribute"/>
        <w:rPr>
          <w:rFonts w:ascii="Browallia New" w:hAnsi="Browallia New" w:cs="Browallia New"/>
          <w:sz w:val="28"/>
          <w:szCs w:val="28"/>
        </w:rPr>
      </w:pPr>
      <w:r w:rsidRPr="0013722E">
        <w:rPr>
          <w:rFonts w:ascii="Browallia New" w:hAnsi="Browallia New" w:cs="Browallia New" w:hint="cs"/>
          <w:sz w:val="28"/>
          <w:szCs w:val="28"/>
          <w:cs/>
        </w:rPr>
        <w:t>ข้อมูลและ</w:t>
      </w:r>
      <w:r w:rsidRPr="0013722E">
        <w:rPr>
          <w:rFonts w:ascii="Browallia New" w:hAnsi="Browallia New" w:cs="Browallia New"/>
          <w:sz w:val="28"/>
          <w:szCs w:val="28"/>
          <w:cs/>
        </w:rPr>
        <w:t>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44D40205" w14:textId="77777777" w:rsidR="0022058C" w:rsidRDefault="0022058C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8.1</w:t>
      </w:r>
      <w:r w:rsidRPr="00355A0C">
        <w:rPr>
          <w:rFonts w:ascii="Browallia New" w:hAnsi="Browallia New" w:cs="Browallia New" w:hint="cs"/>
          <w:b/>
          <w:bCs/>
          <w:cs/>
        </w:rPr>
        <w:t xml:space="preserve"> </w:t>
      </w:r>
      <w:r w:rsidRPr="00355A0C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7"/>
        <w:gridCol w:w="7694"/>
      </w:tblGrid>
      <w:tr w:rsidR="00A06183" w:rsidRPr="00BA55FB" w14:paraId="50534C9B" w14:textId="77777777" w:rsidTr="0086720D">
        <w:tc>
          <w:tcPr>
            <w:tcW w:w="1407" w:type="dxa"/>
            <w:shd w:val="clear" w:color="auto" w:fill="B8CCE4"/>
          </w:tcPr>
          <w:p w14:paraId="28268F0D" w14:textId="77777777" w:rsidR="00A06183" w:rsidRPr="008F2463" w:rsidRDefault="00A06183" w:rsidP="008672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94" w:type="dxa"/>
          </w:tcPr>
          <w:p w14:paraId="6A4ABD76" w14:textId="7C79F157" w:rsidR="00A06183" w:rsidRPr="00376BDE" w:rsidRDefault="00A06183" w:rsidP="008672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NCV</w:t>
            </w:r>
            <w:r w:rsidR="00595326"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NG</w:t>
            </w:r>
          </w:p>
        </w:tc>
      </w:tr>
      <w:tr w:rsidR="00A06183" w:rsidRPr="00BA55FB" w14:paraId="7AD614ED" w14:textId="77777777" w:rsidTr="0086720D">
        <w:tc>
          <w:tcPr>
            <w:tcW w:w="1407" w:type="dxa"/>
            <w:shd w:val="clear" w:color="auto" w:fill="B8CCE4"/>
          </w:tcPr>
          <w:p w14:paraId="26AEB000" w14:textId="77777777" w:rsidR="00A06183" w:rsidRPr="008F2463" w:rsidRDefault="00A06183" w:rsidP="008672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94" w:type="dxa"/>
          </w:tcPr>
          <w:p w14:paraId="16A2B3BD" w14:textId="77777777" w:rsidR="00A06183" w:rsidRPr="00376BDE" w:rsidRDefault="00A06183" w:rsidP="008672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A06183" w:rsidRPr="00BA55FB" w14:paraId="457E2A1D" w14:textId="77777777" w:rsidTr="0086720D">
        <w:tc>
          <w:tcPr>
            <w:tcW w:w="1407" w:type="dxa"/>
            <w:shd w:val="clear" w:color="auto" w:fill="B8CCE4"/>
          </w:tcPr>
          <w:p w14:paraId="01EDBBF1" w14:textId="77777777" w:rsidR="00A06183" w:rsidRPr="008F2463" w:rsidRDefault="00A06183" w:rsidP="008672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94" w:type="dxa"/>
          </w:tcPr>
          <w:p w14:paraId="184FB923" w14:textId="28C8D972" w:rsidR="00A06183" w:rsidRPr="00376BDE" w:rsidRDefault="00A06183" w:rsidP="008672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Net Calorific Value)</w:t>
            </w: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ของ</w:t>
            </w:r>
            <w:r w:rsidR="00D8351B" w:rsidRPr="00376B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ธรรมชาติ</w:t>
            </w:r>
            <w:r w:rsidR="00190CBC"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190CBC" w:rsidRPr="00376B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</w:t>
            </w:r>
            <w:r w:rsidR="00190CBC"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Default 1.02</w:t>
            </w:r>
            <w:r w:rsidR="00190CBC" w:rsidRPr="00376BD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</w:t>
            </w:r>
          </w:p>
        </w:tc>
      </w:tr>
      <w:tr w:rsidR="007B5DEA" w:rsidRPr="00BA55FB" w14:paraId="703D2E54" w14:textId="77777777" w:rsidTr="0086720D">
        <w:tc>
          <w:tcPr>
            <w:tcW w:w="1407" w:type="dxa"/>
            <w:shd w:val="clear" w:color="auto" w:fill="B8CCE4"/>
          </w:tcPr>
          <w:p w14:paraId="1422866F" w14:textId="77777777" w:rsidR="007B5DEA" w:rsidRPr="008F2463" w:rsidRDefault="007B5DEA" w:rsidP="007B5DE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94" w:type="dxa"/>
          </w:tcPr>
          <w:p w14:paraId="66B2B100" w14:textId="16402934" w:rsidR="007B5DEA" w:rsidRPr="00376BDE" w:rsidRDefault="007B5DEA" w:rsidP="00190CB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044F7EF3" w14:textId="77777777" w:rsidR="00C675A4" w:rsidRPr="00BA55FB" w:rsidRDefault="00C675A4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7"/>
        <w:gridCol w:w="7694"/>
      </w:tblGrid>
      <w:tr w:rsidR="00BA55FB" w:rsidRPr="00355A0C" w14:paraId="0466F94A" w14:textId="77777777" w:rsidTr="00BA55FB">
        <w:tc>
          <w:tcPr>
            <w:tcW w:w="1407" w:type="dxa"/>
            <w:shd w:val="clear" w:color="auto" w:fill="B8CCE4"/>
          </w:tcPr>
          <w:p w14:paraId="145E5ADA" w14:textId="77777777" w:rsidR="00BA55FB" w:rsidRPr="008F2463" w:rsidRDefault="00BA55FB" w:rsidP="00BA55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94" w:type="dxa"/>
          </w:tcPr>
          <w:p w14:paraId="58D392A4" w14:textId="747F6E0B" w:rsidR="00BA55FB" w:rsidRPr="007B5DEA" w:rsidRDefault="00BA55FB" w:rsidP="00BA55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B5DEA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="0013532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</w:t>
            </w:r>
            <w:r w:rsidR="00412E9A" w:rsidRPr="007B5DE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</w:t>
            </w:r>
            <w:r w:rsidRPr="007B5DE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0060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</w:p>
        </w:tc>
      </w:tr>
      <w:tr w:rsidR="00BA55FB" w:rsidRPr="00355A0C" w14:paraId="2C19FAFE" w14:textId="77777777" w:rsidTr="00BA55FB">
        <w:tc>
          <w:tcPr>
            <w:tcW w:w="1407" w:type="dxa"/>
            <w:shd w:val="clear" w:color="auto" w:fill="B8CCE4"/>
          </w:tcPr>
          <w:p w14:paraId="7D763159" w14:textId="77777777" w:rsidR="00BA55FB" w:rsidRPr="008F2463" w:rsidRDefault="00BA55FB" w:rsidP="00BA55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94" w:type="dxa"/>
          </w:tcPr>
          <w:p w14:paraId="69180402" w14:textId="7DD5BF53" w:rsidR="00BA55FB" w:rsidRPr="007B5DEA" w:rsidRDefault="00BA55FB" w:rsidP="00BA55F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B5DEA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13532A" w:rsidRPr="00355A0C" w14:paraId="0B9B7B71" w14:textId="77777777" w:rsidTr="00BA55FB">
        <w:tc>
          <w:tcPr>
            <w:tcW w:w="1407" w:type="dxa"/>
            <w:shd w:val="clear" w:color="auto" w:fill="B8CCE4"/>
          </w:tcPr>
          <w:p w14:paraId="7BBE9D77" w14:textId="77777777" w:rsidR="0013532A" w:rsidRPr="008F2463" w:rsidRDefault="0013532A" w:rsidP="00135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94" w:type="dxa"/>
          </w:tcPr>
          <w:p w14:paraId="2239265A" w14:textId="71243E11" w:rsidR="0013532A" w:rsidRPr="007B5DEA" w:rsidRDefault="0013532A" w:rsidP="00135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ื้อเพลิงฟอสซิลชนิ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13532A" w:rsidRPr="00355A0C" w14:paraId="7AD66563" w14:textId="77777777" w:rsidTr="00BA55FB">
        <w:tc>
          <w:tcPr>
            <w:tcW w:w="1407" w:type="dxa"/>
            <w:shd w:val="clear" w:color="auto" w:fill="B8CCE4"/>
          </w:tcPr>
          <w:p w14:paraId="66DB4D1B" w14:textId="77777777" w:rsidR="0013532A" w:rsidRPr="008F2463" w:rsidRDefault="0013532A" w:rsidP="00135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94" w:type="dxa"/>
          </w:tcPr>
          <w:p w14:paraId="61402D26" w14:textId="77777777" w:rsidR="0013532A" w:rsidRDefault="0013532A" w:rsidP="0013532A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7610E251" w14:textId="77777777" w:rsidR="0013532A" w:rsidRPr="008F2463" w:rsidRDefault="0013532A" w:rsidP="0013532A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ตรวจวัด</w:t>
            </w:r>
          </w:p>
          <w:p w14:paraId="435E303B" w14:textId="064FCA77" w:rsidR="0013532A" w:rsidRPr="0013532A" w:rsidRDefault="0013532A" w:rsidP="0013532A">
            <w:pPr>
              <w:tabs>
                <w:tab w:val="left" w:pos="1210"/>
              </w:tabs>
              <w:spacing w:before="0" w:after="0" w:line="240" w:lineRule="auto"/>
              <w:ind w:left="1192" w:hanging="119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0DFC8BE4" w14:textId="77777777" w:rsidR="0022058C" w:rsidRDefault="0022058C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22058C" w:rsidRPr="00D2349F" w14:paraId="7E7B07FE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C8F664C" w14:textId="77777777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3B7E" w14:textId="675D1C24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7B5DE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G</w:t>
            </w:r>
          </w:p>
        </w:tc>
      </w:tr>
      <w:tr w:rsidR="0022058C" w:rsidRPr="00D2349F" w14:paraId="0F8DFAFE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0EE9674" w14:textId="77777777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ED1A8" w14:textId="77777777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22058C" w:rsidRPr="002A42D8" w14:paraId="1524CE01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4E2978C" w14:textId="77777777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CB552" w14:textId="108226B9" w:rsidR="0022058C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เ</w:t>
            </w:r>
            <w:r w:rsidR="007B5DE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ชื้อเพลิงก๊าซธรรมชาติ </w:t>
            </w:r>
            <w:r w:rsidR="007B5DEA">
              <w:rPr>
                <w:rFonts w:ascii="Browallia New" w:hAnsi="Browallia New" w:cs="Browallia New"/>
                <w:sz w:val="28"/>
                <w:szCs w:val="28"/>
              </w:rPr>
              <w:t>(default 56,100)</w:t>
            </w:r>
          </w:p>
        </w:tc>
      </w:tr>
      <w:tr w:rsidR="0022058C" w:rsidRPr="00D2349F" w14:paraId="2B2FDD83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FFFAD38" w14:textId="77777777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14E" w14:textId="77777777" w:rsidR="0022058C" w:rsidRPr="00D2349F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022029E5" w14:textId="77777777" w:rsidR="003E0C39" w:rsidRDefault="003E0C39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596E7D" w:rsidRPr="00D2349F" w14:paraId="4CF075EB" w14:textId="77777777" w:rsidTr="00596E7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F4F09EA" w14:textId="77777777" w:rsidR="00596E7D" w:rsidRPr="00D2349F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02913" w14:textId="1E6CA8EC" w:rsidR="00596E7D" w:rsidRPr="009411FB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F,j</w:t>
            </w:r>
          </w:p>
        </w:tc>
      </w:tr>
      <w:tr w:rsidR="00596E7D" w:rsidRPr="00D2349F" w14:paraId="3206EA70" w14:textId="77777777" w:rsidTr="00596E7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FE89DC0" w14:textId="77777777" w:rsidR="00596E7D" w:rsidRPr="00D2349F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6286" w14:textId="3A12183F" w:rsidR="00596E7D" w:rsidRPr="009411FB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596E7D" w:rsidRPr="002A42D8" w14:paraId="77433896" w14:textId="77777777" w:rsidTr="00596E7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E5C85E1" w14:textId="77777777" w:rsidR="00596E7D" w:rsidRPr="00D2349F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70B3" w14:textId="36B5E40A" w:rsidR="00596E7D" w:rsidRPr="009411FB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D16C99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ฟอสซิ</w:t>
            </w:r>
            <w:r w:rsidR="00D21FD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ลชนิด </w:t>
            </w:r>
            <w:r w:rsidR="00D21FD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j</w:t>
            </w:r>
          </w:p>
        </w:tc>
      </w:tr>
      <w:tr w:rsidR="00596E7D" w:rsidRPr="00D2349F" w14:paraId="6157651F" w14:textId="77777777" w:rsidTr="00596E7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DEC74E" w14:textId="77777777" w:rsidR="00596E7D" w:rsidRPr="00D2349F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F72AF" w14:textId="1CA91110" w:rsidR="00596E7D" w:rsidRPr="009411FB" w:rsidRDefault="00596E7D" w:rsidP="00596E7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>1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5FB7E4B4" w14:textId="77777777" w:rsidR="007B5DEA" w:rsidRDefault="007B5DEA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22058C" w:rsidRPr="00002F30" w14:paraId="4CAF8BEC" w14:textId="77777777" w:rsidTr="0060091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9F55671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20611" w14:textId="26B97BDA" w:rsidR="0022058C" w:rsidRPr="00002F30" w:rsidRDefault="00B9407F" w:rsidP="0060091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sym w:font="Symbol" w:char="F068"/>
            </w:r>
            <w:r w:rsidR="0022058C"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22058C" w:rsidRPr="00002F30" w14:paraId="4C5869C7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597BD19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E0BD3" w14:textId="434DCCF0" w:rsidR="0022058C" w:rsidRPr="00002F30" w:rsidRDefault="004522D4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หน่วย</w:t>
            </w:r>
          </w:p>
        </w:tc>
      </w:tr>
      <w:tr w:rsidR="0022058C" w:rsidRPr="00002F30" w14:paraId="7A8EAC1A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6DEE61C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EB2CF" w14:textId="2C4DC7A8" w:rsidR="0022058C" w:rsidRPr="00002F30" w:rsidRDefault="004522D4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80617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ประสิทธิภาพเฉลี่ย</w:t>
            </w:r>
            <w:r w:rsidRPr="00880617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r w:rsidRPr="00880617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ในกรณีฐาน</w:t>
            </w:r>
          </w:p>
        </w:tc>
      </w:tr>
      <w:tr w:rsidR="00550C7C" w:rsidRPr="00002F30" w14:paraId="08CC176F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E6D59C8" w14:textId="77777777" w:rsidR="00550C7C" w:rsidRPr="00002F30" w:rsidRDefault="00550C7C" w:rsidP="00550C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CF4A" w14:textId="18A68AF0" w:rsidR="00550C7C" w:rsidRPr="008F2463" w:rsidRDefault="00550C7C" w:rsidP="00280DBB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 w:rsidR="00280DBB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การทำงานสูงสุดที่วัดได้ในช่วงสภาวะการทำงานทั้งหมดของ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ที่มีคุณลักษณะ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ียว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กัน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ใช้เชื้อเพลิงก๊าซธรรมชาติ</w:t>
            </w:r>
          </w:p>
          <w:p w14:paraId="58E7B665" w14:textId="77777777" w:rsidR="00280DBB" w:rsidRDefault="00550C7C" w:rsidP="00280DBB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 w:rsidR="00280DBB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ค่าประสิทธิภาพสูงสุดของผู้ผลิต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ตั้งแต่สองรายขึ้นไปสำหรับ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ที่มีคุณลักษณะ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ียว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กัน โดย</w:t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ก๊าซธรรมชาติ</w:t>
            </w:r>
          </w:p>
          <w:p w14:paraId="541A1CB4" w14:textId="7E6FC321" w:rsidR="00550C7C" w:rsidRPr="00002F30" w:rsidRDefault="00550C7C" w:rsidP="00280DBB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</w:t>
            </w:r>
            <w:r w:rsidR="00280DBB"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="00280DBB"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ค่า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เริ่มต้น</w:t>
            </w:r>
            <w:r w:rsid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เท่ากับ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80DBB" w:rsidRPr="00280DBB">
              <w:rPr>
                <w:rFonts w:ascii="Browallia New" w:hAnsi="Browallia New" w:cs="Browallia New"/>
                <w:sz w:val="28"/>
                <w:szCs w:val="28"/>
              </w:rPr>
              <w:t>1</w:t>
            </w:r>
          </w:p>
        </w:tc>
      </w:tr>
      <w:tr w:rsidR="00695DD7" w:rsidRPr="00002F30" w14:paraId="2502864A" w14:textId="77777777" w:rsidTr="001E5C4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9810C9" w14:textId="511A04A8" w:rsidR="00695DD7" w:rsidRPr="00002F30" w:rsidRDefault="00695DD7" w:rsidP="00550C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8BCDE" w14:textId="618CA5F1" w:rsidR="00695DD7" w:rsidRPr="008F2463" w:rsidRDefault="00695DD7" w:rsidP="00280DBB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ีค่าอยู่ระหว่า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0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ถึ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1</w:t>
            </w:r>
          </w:p>
        </w:tc>
      </w:tr>
    </w:tbl>
    <w:p w14:paraId="18ABC256" w14:textId="77777777" w:rsidR="0022058C" w:rsidRDefault="0022058C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04B1BE3" w14:textId="7F558A49" w:rsidR="0022058C" w:rsidRDefault="0022058C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8.2</w:t>
      </w:r>
      <w:r w:rsidRPr="00A33078">
        <w:rPr>
          <w:rFonts w:ascii="Browallia New" w:hAnsi="Browallia New" w:cs="Browallia New" w:hint="cs"/>
          <w:b/>
          <w:bCs/>
          <w:cs/>
        </w:rPr>
        <w:t xml:space="preserve"> </w:t>
      </w:r>
      <w:r w:rsidRPr="008F2463">
        <w:rPr>
          <w:rFonts w:ascii="Browallia New" w:hAnsi="Browallia New" w:cs="Browallia New"/>
          <w:b/>
          <w:bCs/>
          <w:color w:val="000000"/>
          <w:cs/>
        </w:rPr>
        <w:t>พารามิเตอร์ที่ต้อง</w:t>
      </w:r>
      <w:r w:rsidRPr="008F2463">
        <w:rPr>
          <w:rFonts w:ascii="Browallia New" w:hAnsi="Browallia New" w:cs="Browallia New" w:hint="cs"/>
          <w:b/>
          <w:bCs/>
          <w:color w:val="000000"/>
          <w:cs/>
        </w:rPr>
        <w:t>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7555"/>
      </w:tblGrid>
      <w:tr w:rsidR="0022058C" w:rsidRPr="00002F30" w14:paraId="1FC6FD69" w14:textId="77777777" w:rsidTr="009505EB"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C79813F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0270D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HG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</w:p>
        </w:tc>
      </w:tr>
      <w:tr w:rsidR="0022058C" w:rsidRPr="00002F30" w14:paraId="3369013B" w14:textId="77777777" w:rsidTr="009505EB"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FF456E6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68068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MJ/year</w:t>
            </w:r>
          </w:p>
        </w:tc>
      </w:tr>
      <w:tr w:rsidR="0022058C" w:rsidRPr="00002F30" w14:paraId="4D88C15B" w14:textId="77777777" w:rsidTr="009505EB"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E60FA0A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4805" w14:textId="61E09945" w:rsidR="0022058C" w:rsidRPr="00002F30" w:rsidRDefault="00C83510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22058C"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ที่ผลิตได้</w:t>
            </w:r>
            <w:r w:rsidR="0022058C">
              <w:rPr>
                <w:rFonts w:ascii="Browallia New" w:hAnsi="Browallia New" w:cs="Browallia New" w:hint="cs"/>
                <w:sz w:val="28"/>
                <w:szCs w:val="28"/>
                <w:cs/>
              </w:rPr>
              <w:t>สุทธิ</w:t>
            </w:r>
            <w:r w:rsidR="0022058C"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="0022058C" w:rsidRPr="00002F3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2058C" w:rsidRPr="00002F30" w14:paraId="216B0313" w14:textId="77777777" w:rsidTr="009505EB"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26E9C39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FA38" w14:textId="042558C5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รายงานการตรวจวัด</w:t>
            </w:r>
            <w:r w:rsidR="00C81D3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ปริมาณความร้อน</w:t>
            </w:r>
          </w:p>
        </w:tc>
      </w:tr>
      <w:tr w:rsidR="0022058C" w:rsidRPr="00002F30" w14:paraId="6B7B7108" w14:textId="77777777" w:rsidTr="009505EB"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161A361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E2E88" w14:textId="6AA95542" w:rsidR="0022058C" w:rsidRDefault="0022058C" w:rsidP="001106E7">
            <w:pPr>
              <w:numPr>
                <w:ilvl w:val="0"/>
                <w:numId w:val="6"/>
              </w:numPr>
              <w:spacing w:before="0" w:after="0" w:line="240" w:lineRule="auto"/>
              <w:ind w:left="315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พารามิเตอร์ที่ใช้ในการคำนวณพลังงานความร้อน</w:t>
            </w:r>
            <w:r w:rsidR="00C851C4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C851C4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แก่ อัตราการไหล ความดัน</w:t>
            </w:r>
            <w:r w:rsidR="00D3487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อุณหภูมิ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</w:t>
            </w:r>
            <w:r w:rsidRPr="00831CD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วิธีการตรวจวัดทางวิศวกรรม </w:t>
            </w:r>
            <w:r w:rsidRPr="003F554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ต่อเนื่องตลอดช่วงของการติดตามผล </w:t>
            </w:r>
            <w:r w:rsidR="00D3487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Pr="003F554F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ข้อมูลที่มีความละเอียดเป็นรายเดือน</w:t>
            </w:r>
          </w:p>
          <w:p w14:paraId="39C591E9" w14:textId="3BD91CD2" w:rsidR="00C851C4" w:rsidRPr="00002F30" w:rsidRDefault="00C851C4" w:rsidP="001106E7">
            <w:pPr>
              <w:numPr>
                <w:ilvl w:val="0"/>
                <w:numId w:val="6"/>
              </w:numPr>
              <w:spacing w:before="0" w:after="0" w:line="240" w:lineRule="auto"/>
              <w:ind w:left="315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="00C0465D">
              <w:rPr>
                <w:rFonts w:ascii="Browallia New" w:hAnsi="Browallia New" w:cs="Browallia New" w:hint="cs"/>
                <w:sz w:val="28"/>
                <w:szCs w:val="28"/>
                <w:cs/>
              </w:rPr>
              <w:t>พลังงานความร้อน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ค่าผล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ต่างของเอนทาลปีของไอน้ำหรือของเหลวร้อน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หรือก๊าซที่เกิดจากการ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ความร้อน</w:t>
            </w:r>
            <w:r w:rsidRPr="002A189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เอนท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า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ล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คำนวณจากปริมาณการไหล (มวลหรือปริมาตร) 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ของไหล หรือ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ไอน้ำยิ่งยวด (</w:t>
            </w:r>
            <w:r w:rsidRPr="002A1892">
              <w:rPr>
                <w:rFonts w:ascii="Browallia New" w:hAnsi="Browallia New" w:cs="Browallia New"/>
                <w:sz w:val="28"/>
                <w:szCs w:val="28"/>
              </w:rPr>
              <w:t>Superheat steam)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สามารถดูค่าทีใช้ในการคำนวณได้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ตาราง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คุณสมบัติ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หรือ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ค่า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สมการ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เทอร์โมไดนามิกส์</w:t>
            </w:r>
          </w:p>
        </w:tc>
      </w:tr>
    </w:tbl>
    <w:p w14:paraId="79AC347E" w14:textId="77777777" w:rsidR="0022058C" w:rsidRDefault="0022058C" w:rsidP="0022058C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554"/>
      </w:tblGrid>
      <w:tr w:rsidR="007116FA" w:rsidRPr="00002F30" w14:paraId="0EC5300C" w14:textId="77777777" w:rsidTr="00710994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64C7A67" w14:textId="77777777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6F93" w14:textId="4A0C73DC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="00952CD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r w:rsidR="00A91B7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i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7116FA" w:rsidRPr="00002F30" w14:paraId="6F402574" w14:textId="77777777" w:rsidTr="00710994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DD10770" w14:textId="77777777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72DAE" w14:textId="77777777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Volume or Weight)</w:t>
            </w:r>
          </w:p>
        </w:tc>
      </w:tr>
      <w:tr w:rsidR="007116FA" w:rsidRPr="00002F30" w14:paraId="77365985" w14:textId="77777777" w:rsidTr="00710994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AE9CAA8" w14:textId="77777777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037B8" w14:textId="5D2C3B21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A91B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ื้อเพลิงชนิด </w:t>
            </w:r>
            <w:r w:rsidR="00A91B7E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="00A91B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สมเป็นเชื้อเพลิงคาร์บอนต่ำในปี </w:t>
            </w:r>
            <w:r w:rsidR="00A91B7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116FA" w:rsidRPr="00002F30" w14:paraId="6526A3A4" w14:textId="77777777" w:rsidTr="00710994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B152EAF" w14:textId="77777777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FB03" w14:textId="71B96C4E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รายงาน</w:t>
            </w:r>
            <w:r w:rsidR="00E2142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รวจวัด</w:t>
            </w: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</w:t>
            </w:r>
            <w:r w:rsidR="00F55A3C">
              <w:rPr>
                <w:rFonts w:ascii="Browallia New" w:hAnsi="Browallia New" w:cs="Browallia New" w:hint="cs"/>
                <w:sz w:val="28"/>
                <w:szCs w:val="28"/>
                <w:cs/>
              </w:rPr>
              <w:t>ง</w:t>
            </w:r>
          </w:p>
        </w:tc>
      </w:tr>
      <w:tr w:rsidR="007116FA" w:rsidRPr="00002F30" w14:paraId="702E0C9A" w14:textId="77777777" w:rsidTr="00710994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660A6AB" w14:textId="77777777" w:rsidR="007116FA" w:rsidRPr="00002F30" w:rsidRDefault="007116FA" w:rsidP="007109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AAAB" w14:textId="3362BCEC" w:rsidR="009F0D6E" w:rsidRPr="00827D17" w:rsidRDefault="00827D17" w:rsidP="00827D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โดยเครื่องมือวัดอัตราการไหล</w:t>
            </w:r>
            <w:r w:rsidR="00AA51B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="00AA51B0">
              <w:rPr>
                <w:rFonts w:ascii="Browallia New" w:hAnsi="Browallia New" w:cs="Browallia New"/>
                <w:sz w:val="28"/>
                <w:szCs w:val="28"/>
              </w:rPr>
              <w:t xml:space="preserve">Flow </w:t>
            </w:r>
            <w:r w:rsidR="00AA51B0" w:rsidRPr="002B0F2C">
              <w:rPr>
                <w:rFonts w:ascii="Browallia New" w:hAnsi="Browallia New" w:cs="Browallia New"/>
                <w:sz w:val="28"/>
                <w:szCs w:val="28"/>
              </w:rPr>
              <w:t>rate</w:t>
            </w:r>
            <w:r w:rsidR="00AA51B0"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="00DE5851" w:rsidRPr="002B0F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>/ปริมาตร</w:t>
            </w:r>
            <w:r w:rsidR="00AA51B0" w:rsidRPr="002B0F2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A51B0"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="00AA51B0" w:rsidRPr="002B0F2C">
              <w:rPr>
                <w:rFonts w:ascii="Browallia New" w:hAnsi="Browallia New" w:cs="Browallia New"/>
                <w:sz w:val="28"/>
                <w:szCs w:val="28"/>
              </w:rPr>
              <w:t>Volume</w:t>
            </w:r>
            <w:r w:rsidR="00AA51B0"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>/ระดับความ</w:t>
            </w:r>
            <w:r w:rsidR="00AA51B0"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>สูง</w:t>
            </w:r>
            <w:r w:rsidR="00AA51B0" w:rsidRPr="002B0F2C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="00DE5851" w:rsidRPr="002B0F2C">
              <w:rPr>
                <w:rFonts w:ascii="Browallia New" w:hAnsi="Browallia New" w:cs="Browallia New"/>
                <w:sz w:val="28"/>
                <w:szCs w:val="28"/>
              </w:rPr>
              <w:t>L</w:t>
            </w:r>
            <w:r w:rsidR="00AA51B0" w:rsidRPr="002B0F2C">
              <w:rPr>
                <w:rFonts w:ascii="Browallia New" w:hAnsi="Browallia New" w:cs="Browallia New"/>
                <w:sz w:val="28"/>
                <w:szCs w:val="28"/>
              </w:rPr>
              <w:t>evel)</w:t>
            </w:r>
            <w:r w:rsidR="009F0D6E" w:rsidRPr="002B0F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7116FA" w:rsidRPr="002B0F2C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62A7F3CE" w14:textId="77777777" w:rsidR="00292E5B" w:rsidRPr="00002F30" w:rsidRDefault="00292E5B" w:rsidP="0022058C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554"/>
      </w:tblGrid>
      <w:tr w:rsidR="0022058C" w:rsidRPr="00002F30" w14:paraId="7082AC96" w14:textId="77777777" w:rsidTr="009505EB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E66B7E3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71E2" w14:textId="12F1FC2D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="007F130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Aux,P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</w:t>
            </w:r>
            <w:r w:rsidR="007F130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2058C" w:rsidRPr="00002F30" w14:paraId="215B6A48" w14:textId="77777777" w:rsidTr="009505EB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023ED40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1ACB4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Volume or Weight)</w:t>
            </w:r>
          </w:p>
        </w:tc>
      </w:tr>
      <w:tr w:rsidR="0022058C" w:rsidRPr="00002F30" w14:paraId="0B19F8F4" w14:textId="77777777" w:rsidTr="009505EB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B090D6B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4A3BA" w14:textId="612F80C0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ประเภท </w:t>
            </w:r>
            <w:r w:rsidR="007F1306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ดำเนินโครงการ ใน</w:t>
            </w: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2058C" w:rsidRPr="00002F30" w14:paraId="5C07ACD7" w14:textId="77777777" w:rsidTr="009505EB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E706F12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FBDA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22058C" w:rsidRPr="00002F30" w14:paraId="39C7B450" w14:textId="77777777" w:rsidTr="009505EB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D7E9B5C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AD76F" w14:textId="77777777" w:rsidR="0022058C" w:rsidRPr="00C21AFC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21AFC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 w:rsidRPr="00C21AF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  <w:r w:rsidRPr="00C21AFC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3D5D259F" w14:textId="77777777" w:rsidR="0022058C" w:rsidRDefault="0022058C" w:rsidP="0022058C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554"/>
      </w:tblGrid>
      <w:tr w:rsidR="00864124" w:rsidRPr="00002F30" w14:paraId="4689E3DC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7D290C6" w14:textId="77777777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F41D" w14:textId="67D87C7B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LCF</w:t>
            </w:r>
            <w:r w:rsidRPr="008F246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864124" w:rsidRPr="00002F30" w14:paraId="6921CFF9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2F75B45" w14:textId="77777777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53291" w14:textId="772C7013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864124" w:rsidRPr="00002F30" w14:paraId="77EE136B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134617E" w14:textId="77777777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CF70A" w14:textId="7ED482CF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คาร์บอนต่ำใ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นปี y</w:t>
            </w:r>
          </w:p>
        </w:tc>
      </w:tr>
      <w:tr w:rsidR="00864124" w:rsidRPr="00002F30" w14:paraId="0B60C721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36BF972" w14:textId="77777777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D2A68" w14:textId="39AB2D6B" w:rsidR="00864124" w:rsidRPr="00002F30" w:rsidRDefault="00864124" w:rsidP="0086412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จากการตรวจวัด</w:t>
            </w:r>
          </w:p>
        </w:tc>
      </w:tr>
      <w:tr w:rsidR="00864124" w:rsidRPr="00002F30" w14:paraId="266FD5E7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AC3ED52" w14:textId="77777777" w:rsidR="00864124" w:rsidRPr="00002F30" w:rsidRDefault="00864124" w:rsidP="009912C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1C55" w14:textId="1A496C60" w:rsidR="00864124" w:rsidRPr="00C21AFC" w:rsidRDefault="0014077D" w:rsidP="009912C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</w:t>
            </w:r>
            <w:r w:rsidR="00B95E16">
              <w:rPr>
                <w:rFonts w:ascii="Browallia New" w:hAnsi="Browallia New" w:cs="Browallia New" w:hint="cs"/>
                <w:sz w:val="28"/>
                <w:szCs w:val="28"/>
                <w:cs/>
              </w:rPr>
              <w:t>ต</w:t>
            </w:r>
            <w:r w:rsidR="001B2FB4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ใน</w:t>
            </w:r>
            <w:r w:rsidR="00DF79FA">
              <w:rPr>
                <w:rFonts w:ascii="Browallia New" w:hAnsi="Browallia New" w:cs="Browallia New" w:hint="cs"/>
                <w:sz w:val="28"/>
                <w:szCs w:val="28"/>
                <w:cs/>
              </w:rPr>
              <w:t>ทุก</w:t>
            </w:r>
            <w:r w:rsidR="001B2FB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ๆ </w:t>
            </w:r>
            <w:r w:rsidR="00B95E1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ี </w:t>
            </w:r>
            <w:r w:rsidR="00DF79F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95E16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="00DF79FA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ใช้เชื้อเพลิ</w:t>
            </w:r>
            <w:r w:rsidR="00B8561D">
              <w:rPr>
                <w:rFonts w:ascii="Browallia New" w:hAnsi="Browallia New" w:cs="Browallia New" w:hint="cs"/>
                <w:sz w:val="28"/>
                <w:szCs w:val="28"/>
                <w:cs/>
              </w:rPr>
              <w:t>งคาร์บอนต่ำที่</w:t>
            </w:r>
            <w:r w:rsidR="00DF79FA">
              <w:rPr>
                <w:rFonts w:ascii="Browallia New" w:hAnsi="Browallia New" w:cs="Browallia New" w:hint="cs"/>
                <w:sz w:val="28"/>
                <w:szCs w:val="28"/>
                <w:cs/>
              </w:rPr>
              <w:t>ผสมระหว่างเชื้อเพลิง</w:t>
            </w:r>
            <w:r w:rsidR="00B856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ฟอสซิลกับเชื้อเพลิงชนิดอื่นๆ </w:t>
            </w:r>
            <w:r w:rsidR="00B95E16">
              <w:rPr>
                <w:rFonts w:ascii="Browallia New" w:hAnsi="Browallia New" w:cs="Browallia New" w:hint="cs"/>
                <w:sz w:val="28"/>
                <w:szCs w:val="28"/>
                <w:cs/>
              </w:rPr>
              <w:t>หากมีการปรับเปลี่ยนอัตราการส่วน</w:t>
            </w:r>
            <w:r w:rsidR="00DF79FA">
              <w:rPr>
                <w:rFonts w:ascii="Browallia New" w:hAnsi="Browallia New" w:cs="Browallia New" w:hint="cs"/>
                <w:sz w:val="28"/>
                <w:szCs w:val="28"/>
                <w:cs/>
              </w:rPr>
              <w:t>ผสม</w:t>
            </w:r>
            <w:r w:rsidR="0040201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ห้ทำการตรวจวัดเพิ่ม</w:t>
            </w:r>
            <w:r w:rsidR="00AB3475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นำค่าที่ตรวจวัดใหม่ไปใช้ในการคำนวณ</w:t>
            </w:r>
          </w:p>
        </w:tc>
      </w:tr>
    </w:tbl>
    <w:p w14:paraId="20B223F1" w14:textId="77777777" w:rsidR="00864124" w:rsidRPr="00864124" w:rsidRDefault="00864124" w:rsidP="00864124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554"/>
      </w:tblGrid>
      <w:tr w:rsidR="00882B73" w:rsidRPr="00002F30" w14:paraId="5653D643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BD01863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48FF6" w14:textId="730E36C4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8F246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</w:p>
        </w:tc>
      </w:tr>
      <w:tr w:rsidR="00882B73" w:rsidRPr="00002F30" w14:paraId="2A0697C1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94FB8F4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76912" w14:textId="0357EA61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882B73" w:rsidRPr="00002F30" w14:paraId="39E25526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9F89423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7F86E" w14:textId="6E57DA12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ื้อเพลิงชนิ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สมเป็นเชื้อเพลิงคาร์บอนต่ำ</w:t>
            </w:r>
            <w:r w:rsidR="006714C5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ในปี y</w:t>
            </w:r>
          </w:p>
        </w:tc>
      </w:tr>
      <w:tr w:rsidR="00882B73" w:rsidRPr="00002F30" w14:paraId="3C4575E5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AE96DB1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E1B2D" w14:textId="77777777" w:rsidR="00882B73" w:rsidRPr="005A28EC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5A28E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เป็นเชื้อเพลิง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ฟอสซิล</w:t>
            </w:r>
          </w:p>
          <w:p w14:paraId="0A254506" w14:textId="77777777" w:rsidR="00882B73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52D5A915" w14:textId="77777777" w:rsidR="00882B73" w:rsidRPr="008F2463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ตรวจวัด</w:t>
            </w:r>
          </w:p>
          <w:p w14:paraId="69C4636B" w14:textId="77777777" w:rsidR="00882B73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2E26E314" w14:textId="77777777" w:rsidR="00882B73" w:rsidRPr="004070B8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4070B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ไม่ใช่เป็นเชื้อเพลิงฟอสซิล</w:t>
            </w:r>
          </w:p>
          <w:p w14:paraId="282205CE" w14:textId="24E23CA0" w:rsidR="00882B73" w:rsidRPr="00002F30" w:rsidRDefault="00882B73" w:rsidP="00882B73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จากการตรวจวัด</w:t>
            </w:r>
          </w:p>
        </w:tc>
      </w:tr>
      <w:tr w:rsidR="00864124" w:rsidRPr="00C21AFC" w14:paraId="05FC5E74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FC8A5A9" w14:textId="77777777" w:rsidR="00864124" w:rsidRPr="00002F30" w:rsidRDefault="00864124" w:rsidP="009912C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F2F8E" w14:textId="77777777" w:rsidR="001B2FB4" w:rsidRPr="005A28EC" w:rsidRDefault="001B2FB4" w:rsidP="001B2FB4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5A28E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เป็นเชื้อเพลิง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ฟอสซิล</w:t>
            </w:r>
          </w:p>
          <w:p w14:paraId="49AFB1F9" w14:textId="2D57CECB" w:rsidR="001B2FB4" w:rsidRDefault="009B7A39" w:rsidP="008A4AE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ติดตามในทุกๆ ปี</w:t>
            </w:r>
          </w:p>
          <w:p w14:paraId="744B8767" w14:textId="77777777" w:rsidR="001B2FB4" w:rsidRPr="004070B8" w:rsidRDefault="001B2FB4" w:rsidP="001B2FB4">
            <w:pPr>
              <w:tabs>
                <w:tab w:val="left" w:pos="1210"/>
              </w:tabs>
              <w:spacing w:before="0" w:after="0" w:line="240" w:lineRule="auto"/>
              <w:ind w:left="1192" w:hanging="1192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4070B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ไม่ใช่เป็นเชื้อเพลิงฟอสซิล</w:t>
            </w:r>
          </w:p>
          <w:p w14:paraId="5F882B92" w14:textId="6E421DBE" w:rsidR="001B2FB4" w:rsidRPr="00C21AFC" w:rsidRDefault="009B7A39" w:rsidP="008A4AE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ติดตามในทุกๆ ปี  ทั้งนี้สำหรับการใช้เชื้อเพลิงคาร์บอนต่ำที่ผสมระหว่างเชื้อเพลิงฟอสซิลกับเชื้อเพลิงชนิดอื่นๆ หากมีการปรับเปลี่ยนอัตราการส่วนผสม ให้ทำการตรวจวัดเพิ่มและนำค่าที่ตรวจวัดใหม่ไปใช้ในการคำนวณ</w:t>
            </w:r>
          </w:p>
        </w:tc>
      </w:tr>
    </w:tbl>
    <w:p w14:paraId="50F3DD49" w14:textId="77777777" w:rsidR="00864124" w:rsidRDefault="00864124" w:rsidP="00864124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7"/>
        <w:gridCol w:w="7554"/>
      </w:tblGrid>
      <w:tr w:rsidR="00882B73" w:rsidRPr="00002F30" w14:paraId="093B5ECA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97E1410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8D3F" w14:textId="0365EA88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</w:p>
        </w:tc>
      </w:tr>
      <w:tr w:rsidR="00882B73" w:rsidRPr="00002F30" w14:paraId="7397AA44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5B02800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B5FD2" w14:textId="77E3032C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882B73" w:rsidRPr="00002F30" w14:paraId="0E5BB902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C6BEEA3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A779" w14:textId="5AFDAFC9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7A6E8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เผาไหม้</w:t>
            </w:r>
            <w:r w:rsidRPr="007A6E8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ชื้อเพลิ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ชนิด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ผสมเป็นเชื้อเพลิงคาร์บอนต่ำ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882B73" w:rsidRPr="00002F30" w14:paraId="4067D2CA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FD53281" w14:textId="77777777" w:rsidR="00882B73" w:rsidRPr="00002F30" w:rsidRDefault="00882B73" w:rsidP="00882B7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9526" w14:textId="77777777" w:rsidR="00882B73" w:rsidRPr="005A28EC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5A28E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เป็นเชื้อเพลิง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ฟอสซิล</w:t>
            </w:r>
          </w:p>
          <w:p w14:paraId="285FB88F" w14:textId="77777777" w:rsidR="00882B73" w:rsidRDefault="00882B73" w:rsidP="008A4AE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จาก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>1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  <w:p w14:paraId="7B38130C" w14:textId="77777777" w:rsidR="00882B73" w:rsidRPr="004070B8" w:rsidRDefault="00882B73" w:rsidP="00882B73">
            <w:pPr>
              <w:tabs>
                <w:tab w:val="left" w:pos="1210"/>
              </w:tabs>
              <w:spacing w:before="0" w:after="0" w:line="240" w:lineRule="auto"/>
              <w:ind w:left="1192" w:hanging="1192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4070B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ไม่ใช่เป็นเชื้อเพลิงฟอสซิล</w:t>
            </w:r>
          </w:p>
          <w:p w14:paraId="60FF6237" w14:textId="313FB00B" w:rsidR="00882B73" w:rsidRPr="00002F30" w:rsidRDefault="00882B73" w:rsidP="008A4AE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B2C4C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จากเอกสารงานวิจัยหรือบทความวิจัยที่มีการตรวจสอบโด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ณะ</w:t>
            </w:r>
            <w:r w:rsidRPr="008B2C4C"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เชี่ยวชาญ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สาขาที่ไม่มีความเกี่ยวข้องกับผู้วิจัย</w:t>
            </w:r>
            <w:r w:rsidRPr="008B2C4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Pr="008B2C4C">
              <w:rPr>
                <w:rFonts w:ascii="Browallia New" w:hAnsi="Browallia New" w:cs="Browallia New"/>
                <w:sz w:val="28"/>
                <w:szCs w:val="28"/>
              </w:rPr>
              <w:t>Peer review)</w:t>
            </w:r>
          </w:p>
        </w:tc>
      </w:tr>
      <w:tr w:rsidR="008A4AE2" w:rsidRPr="00C21AFC" w14:paraId="2E5F9DEC" w14:textId="77777777" w:rsidTr="009912C3"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A0E5E0E" w14:textId="77777777" w:rsidR="008A4AE2" w:rsidRPr="00002F30" w:rsidRDefault="008A4AE2" w:rsidP="008A4AE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FC028" w14:textId="77777777" w:rsidR="008A4AE2" w:rsidRPr="005A28EC" w:rsidRDefault="008A4AE2" w:rsidP="008A4AE2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5A28E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5A28E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เป็นเชื้อเพลิง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ฟอสซิล</w:t>
            </w:r>
          </w:p>
          <w:p w14:paraId="2BFBA6E8" w14:textId="77777777" w:rsidR="008A4AE2" w:rsidRDefault="008A4AE2" w:rsidP="008A4AE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ติดตามในทุกๆ ปี</w:t>
            </w:r>
          </w:p>
          <w:p w14:paraId="703EED17" w14:textId="77777777" w:rsidR="008A4AE2" w:rsidRPr="004070B8" w:rsidRDefault="008A4AE2" w:rsidP="008A4AE2">
            <w:pPr>
              <w:tabs>
                <w:tab w:val="left" w:pos="1210"/>
              </w:tabs>
              <w:spacing w:before="0" w:after="0" w:line="240" w:lineRule="auto"/>
              <w:ind w:left="1192" w:hanging="1192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 xml:space="preserve">กรณีเชื้อเพลิงชนิด </w:t>
            </w:r>
            <w:r w:rsidRPr="004070B8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  <w:t xml:space="preserve">i </w:t>
            </w:r>
            <w:r w:rsidRPr="004070B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ไม่ใช่เป็นเชื้อเพลิงฟอสซิล</w:t>
            </w:r>
          </w:p>
          <w:p w14:paraId="443B34A6" w14:textId="2AB4F300" w:rsidR="008A4AE2" w:rsidRPr="00C21AFC" w:rsidRDefault="008A4AE2" w:rsidP="008A4AE2">
            <w:pPr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ติดตามในทุกๆ ปี  ทั้งนี้สำหรับการใช้เชื้อเพลิงคาร์บอนต่ำที่ผสมระหว่างเชื้อเพลิงฟอสซิลกับเชื้อเพลิงชนิดอื่นๆ </w:t>
            </w:r>
            <w:r w:rsidR="00DC494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ากมีการปรับเปลี่ยน</w:t>
            </w:r>
            <w:r w:rsidR="004F78A6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อื่นๆ ที่นำมา</w:t>
            </w:r>
            <w:r w:rsidR="00DC4941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สม</w:t>
            </w:r>
            <w:r w:rsidR="00DC4941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เชื้อเพลิงคาร์บอนต่ำ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ห้ทำการ</w:t>
            </w:r>
            <w:r w:rsidR="004F78A6"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ค่าการปล่อยก๊าซเรือนกระจก</w:t>
            </w:r>
            <w:r w:rsidR="00B65088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เชื้อเพลิงชนิดนั้น</w:t>
            </w:r>
            <w:r w:rsidR="004F78A6">
              <w:rPr>
                <w:rFonts w:ascii="Browallia New" w:hAnsi="Browallia New" w:cs="Browallia New" w:hint="cs"/>
                <w:sz w:val="28"/>
                <w:szCs w:val="28"/>
                <w:cs/>
              </w:rPr>
              <w:t>ใหม่</w:t>
            </w:r>
          </w:p>
        </w:tc>
      </w:tr>
    </w:tbl>
    <w:p w14:paraId="1BDFC721" w14:textId="77777777" w:rsidR="00864124" w:rsidRDefault="00864124" w:rsidP="0022058C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22058C" w:rsidRPr="00002F30" w14:paraId="16BFE087" w14:textId="77777777" w:rsidTr="001E5C4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9792652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DE4B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EC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</w:p>
        </w:tc>
      </w:tr>
      <w:tr w:rsidR="0022058C" w:rsidRPr="00002F30" w14:paraId="0CC74CF1" w14:textId="77777777" w:rsidTr="001E5C4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A15697E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E76F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</w:p>
        </w:tc>
      </w:tr>
      <w:tr w:rsidR="0022058C" w:rsidRPr="00002F30" w14:paraId="5F6584BC" w14:textId="77777777" w:rsidTr="001E5C4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4DF7532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FE01D" w14:textId="32EFF669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ใช้ไฟฟ้าในการดำเนินโครงการ ในปี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2058C" w:rsidRPr="00002F30" w14:paraId="5A631292" w14:textId="77777777" w:rsidTr="001E5C4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4A21615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61225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2058C" w:rsidRPr="00002F30" w14:paraId="51C17398" w14:textId="77777777" w:rsidTr="001E5C4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5CC51EB" w14:textId="77777777" w:rsidR="0022058C" w:rsidRPr="00002F30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BDF47" w14:textId="51041041" w:rsidR="0022058C" w:rsidRPr="004C6C03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ต่อเนื่องตลอดช่วงของการติดตามผล </w:t>
            </w:r>
            <w:r w:rsidR="008F2E73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รายงานข้อมูลที่มีความละเอียดเป็นรายเดือน</w:t>
            </w:r>
          </w:p>
        </w:tc>
      </w:tr>
    </w:tbl>
    <w:p w14:paraId="057C6F08" w14:textId="77777777" w:rsidR="0022058C" w:rsidRDefault="0022058C" w:rsidP="0022058C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5"/>
        <w:gridCol w:w="7556"/>
      </w:tblGrid>
      <w:tr w:rsidR="0022058C" w:rsidRPr="00646A42" w14:paraId="4DFD1EC0" w14:textId="77777777" w:rsidTr="009505EB">
        <w:tc>
          <w:tcPr>
            <w:tcW w:w="1545" w:type="dxa"/>
            <w:shd w:val="clear" w:color="auto" w:fill="92CDDC"/>
          </w:tcPr>
          <w:p w14:paraId="11BC2D19" w14:textId="77777777" w:rsidR="0022058C" w:rsidRPr="008F2463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56" w:type="dxa"/>
            <w:vAlign w:val="center"/>
          </w:tcPr>
          <w:p w14:paraId="7B1ACB7B" w14:textId="0688C70A" w:rsidR="0022058C" w:rsidRPr="00646A42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46A42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46A4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341A6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646A4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2058C" w:rsidRPr="00646A42" w14:paraId="722099F7" w14:textId="77777777" w:rsidTr="009505EB">
        <w:tc>
          <w:tcPr>
            <w:tcW w:w="1545" w:type="dxa"/>
            <w:shd w:val="clear" w:color="auto" w:fill="92CDDC"/>
          </w:tcPr>
          <w:p w14:paraId="02918957" w14:textId="77777777" w:rsidR="0022058C" w:rsidRPr="008F2463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556" w:type="dxa"/>
            <w:vAlign w:val="center"/>
          </w:tcPr>
          <w:p w14:paraId="244E7D10" w14:textId="77777777" w:rsidR="0022058C" w:rsidRPr="00646A42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46A42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646A4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46A42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22058C" w:rsidRPr="00646A42" w14:paraId="223E736D" w14:textId="77777777" w:rsidTr="009505EB">
        <w:tc>
          <w:tcPr>
            <w:tcW w:w="1545" w:type="dxa"/>
            <w:shd w:val="clear" w:color="auto" w:fill="92CDDC"/>
          </w:tcPr>
          <w:p w14:paraId="67BF90B0" w14:textId="77777777" w:rsidR="0022058C" w:rsidRPr="008F2463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56" w:type="dxa"/>
            <w:vAlign w:val="center"/>
          </w:tcPr>
          <w:p w14:paraId="3B1EA8CC" w14:textId="77777777" w:rsidR="0022058C" w:rsidRPr="00646A42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46A42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</w:t>
            </w:r>
            <w:r w:rsidRPr="00646A42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สายส่งสำหรับผู้ใช้</w:t>
            </w:r>
            <w:r w:rsidRPr="00646A42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646A4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646A42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22058C" w:rsidRPr="00646A42" w14:paraId="4771D980" w14:textId="77777777" w:rsidTr="009505EB">
        <w:tc>
          <w:tcPr>
            <w:tcW w:w="1545" w:type="dxa"/>
            <w:shd w:val="clear" w:color="auto" w:fill="92CDDC"/>
          </w:tcPr>
          <w:p w14:paraId="50DEE3DB" w14:textId="77777777" w:rsidR="0022058C" w:rsidRPr="008F2463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56" w:type="dxa"/>
            <w:vAlign w:val="center"/>
          </w:tcPr>
          <w:p w14:paraId="11D8186F" w14:textId="4EFA1374" w:rsidR="0022058C" w:rsidRDefault="0022058C" w:rsidP="001E5C48">
            <w:pPr>
              <w:tabs>
                <w:tab w:val="left" w:pos="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C57B6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  <w:lang w:val="en-SG"/>
              </w:rPr>
              <w:t>กรณี</w:t>
            </w:r>
            <w:r w:rsidRPr="00DC57B6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ที่ใช้ไฟฟ้าจากระบบสาย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ช้</w:t>
            </w:r>
            <w:r w:rsidR="00811F94"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จากรายงาน</w:t>
            </w:r>
            <w:r w:rsidR="00811F94"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811F94"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การใช้ไฟฟ้า (</w:t>
            </w:r>
            <w:r w:rsidR="00811F94" w:rsidRPr="00AF2540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="00811F94"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="00811F94"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811F94"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="00811F94"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  <w:p w14:paraId="2A2E25EE" w14:textId="2A9AF089" w:rsidR="0022058C" w:rsidRPr="00646A42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2CD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กรณีที่ใช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้</w:t>
            </w:r>
            <w:r w:rsidRPr="00222CD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ไฟฟ้าจากผู้ผลิตอื่นๆ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การ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ตาม 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T-VER-</w:t>
            </w:r>
            <w:r w:rsidR="00B411D5">
              <w:rPr>
                <w:rFonts w:ascii="Browallia New" w:hAnsi="Browallia New" w:cs="Browallia New"/>
                <w:sz w:val="28"/>
                <w:szCs w:val="28"/>
              </w:rPr>
              <w:t>S-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TOOL-</w:t>
            </w:r>
            <w:r w:rsidR="00B411D5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-01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ฉบับล่าสุด</w:t>
            </w:r>
          </w:p>
        </w:tc>
      </w:tr>
      <w:tr w:rsidR="0022058C" w:rsidRPr="00646A42" w14:paraId="609F80AB" w14:textId="77777777" w:rsidTr="009505EB">
        <w:tc>
          <w:tcPr>
            <w:tcW w:w="1545" w:type="dxa"/>
            <w:shd w:val="clear" w:color="auto" w:fill="92CDDC"/>
          </w:tcPr>
          <w:p w14:paraId="75B1EC9F" w14:textId="77777777" w:rsidR="0022058C" w:rsidRPr="008F2463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วิธีการต</w:t>
            </w:r>
            <w:r w:rsidRPr="008F2463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56" w:type="dxa"/>
            <w:vAlign w:val="center"/>
          </w:tcPr>
          <w:p w14:paraId="45CF89E5" w14:textId="77777777" w:rsidR="0022058C" w:rsidRPr="00CE1D2B" w:rsidRDefault="0022058C" w:rsidP="001E5C4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5E9F307" w14:textId="5BE02CCE" w:rsidR="0022058C" w:rsidRDefault="0022058C" w:rsidP="001106E7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20ED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320EDB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ระบบสาย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B411D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3B1D2F68" w14:textId="071A81CE" w:rsidR="0022058C" w:rsidRPr="00EA7049" w:rsidRDefault="0022058C" w:rsidP="001106E7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EA7049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ู้ผลิตอื่นๆ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ค่า </w:t>
            </w:r>
            <w:r w:rsidR="00B411D5"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B411D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EA704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ม 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T-VER-</w:t>
            </w:r>
            <w:r w:rsidR="00B411D5">
              <w:rPr>
                <w:rFonts w:ascii="Browallia New" w:hAnsi="Browallia New" w:cs="Browallia New"/>
                <w:sz w:val="28"/>
                <w:szCs w:val="28"/>
              </w:rPr>
              <w:t>S-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TOOL-</w:t>
            </w:r>
            <w:r w:rsidR="00B411D5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-01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A7049">
              <w:rPr>
                <w:rFonts w:ascii="Browallia New" w:hAnsi="Browallia New" w:cs="Browallia New"/>
                <w:sz w:val="28"/>
                <w:szCs w:val="28"/>
                <w:cs/>
              </w:rPr>
              <w:t>ฉบับล่าสุ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>ด</w:t>
            </w:r>
          </w:p>
          <w:p w14:paraId="69B076C8" w14:textId="77777777" w:rsidR="0022058C" w:rsidRPr="00CE1D2B" w:rsidRDefault="0022058C" w:rsidP="001E5C4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1C9B3DE" w14:textId="3209E898" w:rsidR="0022058C" w:rsidRDefault="0022058C" w:rsidP="001106E7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20ED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320EDB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ระบบสาย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ห้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="00B411D5"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B411D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="00B411D5"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B411D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="00B411D5"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B411D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  <w:p w14:paraId="220623FE" w14:textId="5DC2D319" w:rsidR="0022058C" w:rsidRPr="00646A42" w:rsidRDefault="0022058C" w:rsidP="001106E7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20ED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320EDB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ผลิตอื่นๆ ให้คำนวณ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 </w:t>
            </w:r>
            <w:r w:rsidR="00B411D5"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B411D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="00B411D5"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CE1D2B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ตาม 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T-VER-</w:t>
            </w:r>
            <w:r w:rsidR="00B411D5">
              <w:rPr>
                <w:rFonts w:ascii="Browallia New" w:hAnsi="Browallia New" w:cs="Browallia New"/>
                <w:sz w:val="28"/>
                <w:szCs w:val="28"/>
              </w:rPr>
              <w:t>S-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TOOL-</w:t>
            </w:r>
            <w:r w:rsidR="00B411D5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</w:rPr>
              <w:t>-01</w:t>
            </w:r>
            <w:r w:rsidR="00B411D5"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 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>ฉบับล่าสุ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ด</w:t>
            </w:r>
          </w:p>
        </w:tc>
      </w:tr>
    </w:tbl>
    <w:p w14:paraId="6217FF34" w14:textId="77777777" w:rsidR="0022058C" w:rsidRDefault="0022058C" w:rsidP="0022058C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6"/>
        <w:gridCol w:w="7518"/>
      </w:tblGrid>
      <w:tr w:rsidR="0022058C" w:rsidRPr="00673823" w14:paraId="708D3B99" w14:textId="77777777" w:rsidTr="0031510E"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DA65AFC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D615F" w14:textId="5A895D08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CF035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TR,</w:t>
            </w:r>
            <w:r w:rsidR="007F130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r w:rsidRPr="00CF035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2058C" w:rsidRPr="00673823" w14:paraId="4B2F5474" w14:textId="77777777" w:rsidTr="0031510E"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5343E5D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96833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F035A">
              <w:rPr>
                <w:rFonts w:ascii="Browallia New" w:hAnsi="Browallia New" w:cs="Browallia New"/>
                <w:sz w:val="28"/>
                <w:szCs w:val="28"/>
              </w:rPr>
              <w:t>Volume or Weight)</w:t>
            </w:r>
          </w:p>
        </w:tc>
      </w:tr>
      <w:tr w:rsidR="0022058C" w:rsidRPr="00673823" w14:paraId="336CCCC2" w14:textId="77777777" w:rsidTr="0031510E"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1C7BD94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5B98" w14:textId="5237B8B9" w:rsidR="0022058C" w:rsidRPr="00CF035A" w:rsidRDefault="0022058C" w:rsidP="007F13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</w:t>
            </w:r>
            <w:r w:rsidRPr="00355A0C">
              <w:rPr>
                <w:rFonts w:ascii="Browallia New" w:hAnsi="Browallia New" w:cs="Browallia New"/>
                <w:sz w:val="28"/>
                <w:szCs w:val="28"/>
                <w:cs/>
              </w:rPr>
              <w:t>ใช้เชื้อเพลิงฟอสซิลประเภท</w:t>
            </w: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7F1306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CF035A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ขนส่งเชื้อเพลิง</w:t>
            </w:r>
            <w:r w:rsidR="00285E58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  <w:r w:rsidRPr="00CF035A">
              <w:rPr>
                <w:rFonts w:ascii="Browallia New" w:hAnsi="Browallia New" w:cs="Browallia New" w:hint="cs"/>
                <w:sz w:val="28"/>
                <w:szCs w:val="28"/>
                <w:cs/>
              </w:rPr>
              <w:t>นอกขอบเขตโครงการ ใน</w:t>
            </w: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CF035A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2058C" w:rsidRPr="00673823" w14:paraId="5CEE357B" w14:textId="77777777" w:rsidTr="0031510E"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FF7EFBD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50785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22058C" w:rsidRPr="00002F30" w14:paraId="27B80B16" w14:textId="77777777" w:rsidTr="0031510E"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986AA6B" w14:textId="77777777" w:rsidR="0022058C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49293" w14:textId="77777777" w:rsidR="0022058C" w:rsidRPr="00CF035A" w:rsidRDefault="0022058C" w:rsidP="001E5C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5753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  <w:r w:rsidRPr="00CF035A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  <w:tr w:rsidR="0031510E" w:rsidRPr="00002F30" w14:paraId="773FAB2C" w14:textId="77777777" w:rsidTr="0031510E"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2E28BFC" w14:textId="0419F202" w:rsidR="0031510E" w:rsidRPr="00CF035A" w:rsidRDefault="0031510E" w:rsidP="0031510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หมายเหตุ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5FA70" w14:textId="35EC83B3" w:rsidR="0080010C" w:rsidRDefault="0031510E" w:rsidP="001106E7">
            <w:pPr>
              <w:numPr>
                <w:ilvl w:val="0"/>
                <w:numId w:val="6"/>
              </w:numPr>
              <w:spacing w:before="0" w:after="0" w:line="240" w:lineRule="auto"/>
              <w:ind w:left="315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ประเภท </w:t>
            </w:r>
            <w:r w:rsidR="007F1306">
              <w:rPr>
                <w:rFonts w:ascii="Browallia New" w:hAnsi="Browallia New" w:cs="Browallia New"/>
                <w:sz w:val="28"/>
                <w:szCs w:val="28"/>
              </w:rPr>
              <w:t>j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การขนส่งเชื้อเพลิงนอกขอบเขตโครงการ</w:t>
            </w:r>
            <w:r w:rsidR="0080010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="0080010C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ห้ผู้พัฒนาโครงการพิจารณาที่การขนส่งเชื้อเพลิงพลังงานหมุนเวียนที่มีระยะทางอยู่นอกรัศมี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 xml:space="preserve"> 200 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โดยให้ประเมินปริมาณการใช้เชื้อเพลิงฟอสซิลสำหรับการขนส่งด้วยระยะทางไปและกลับจากแหล่งกำเนิดมายังพื้นที่กิจกรรมโครงการ</w:t>
            </w:r>
          </w:p>
          <w:p w14:paraId="08210EC1" w14:textId="1FC90FCE" w:rsidR="0031510E" w:rsidRPr="00B25753" w:rsidRDefault="0031510E" w:rsidP="001106E7">
            <w:pPr>
              <w:numPr>
                <w:ilvl w:val="0"/>
                <w:numId w:val="6"/>
              </w:numPr>
              <w:spacing w:before="0" w:after="0" w:line="240" w:lineRule="auto"/>
              <w:ind w:left="315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กรณีที่ผู้พัฒนาโครงการมีการซื้อเชื้อเพลิง</w:t>
            </w:r>
            <w:r w:rsidR="0080010C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รับซื้อ 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 xml:space="preserve">(Supplier) 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ซึ่งรวบรวมเชื้อเพลิง</w:t>
            </w:r>
            <w:r w:rsidR="0080010C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มาจากแหล่งต่างๆ ที่ระยะทางอยู่นอกรัศมี 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 xml:space="preserve">200 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ให้ผู้พัฒนาโครงการพิจารณาปริมาณการใช้เชื้อเพลิงฟอสซิลสำหรับการขนส่งเชื้อเพลิง</w:t>
            </w:r>
            <w:r w:rsidR="0080010C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ด้วยระยะทาง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ไป</w:t>
            </w:r>
            <w:r w:rsidR="0080010C">
              <w:rPr>
                <w:rFonts w:ascii="Browallia New" w:hAnsi="Browallia New" w:cs="Browallia New" w:hint="cs"/>
                <w:sz w:val="28"/>
                <w:szCs w:val="28"/>
                <w:cs/>
              </w:rPr>
              <w:t>แ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ละกลับ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แหล่งต่างๆ 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ไป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ยังผู้รับซื้อ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วมกับระยะทางไปและกลับจากผู้รับซื้อไปยังพื้นที่กิจกรรมโครงการ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ั้งนี้ หากผู้พัฒนาโครงการไม่สามารถประเมินปริมาณการใช้เชื้อเพลิงฟอสซิลสำหรับการขนส่งเชื้อเพลิง</w:t>
            </w:r>
            <w:r w:rsidR="008624F1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ของผู้รับซื้อที่เข้าข่ายได้ครบทั้งหมด ให้ผู้พัฒนาโครงการประเมินปริมาณการใช้เชื้อเพลิงฟอสซิลสำหรับการขนส่งเชื้อเพลิง</w:t>
            </w:r>
            <w:r w:rsidR="008624F1">
              <w:rPr>
                <w:rFonts w:ascii="Browallia New" w:hAnsi="Browallia New" w:cs="Browallia New" w:hint="cs"/>
                <w:sz w:val="28"/>
                <w:szCs w:val="28"/>
                <w:cs/>
              </w:rPr>
              <w:t>คาร์บอนต่ำ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แหล่งต่างๆ 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ไป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ยังผู้รับซื้อด้วยระยะทางการขนส่งสูงสุด</w:t>
            </w:r>
            <w:r w:rsidR="008624F1">
              <w:rPr>
                <w:rFonts w:ascii="Browallia New" w:hAnsi="Browallia New" w:cs="Browallia New" w:hint="cs"/>
                <w:sz w:val="28"/>
                <w:szCs w:val="28"/>
                <w:cs/>
              </w:rPr>
              <w:t>แทน</w:t>
            </w:r>
          </w:p>
        </w:tc>
      </w:tr>
    </w:tbl>
    <w:p w14:paraId="203FA239" w14:textId="77777777" w:rsidR="00AC02AC" w:rsidRDefault="00AC02AC" w:rsidP="00CD38EC">
      <w:pPr>
        <w:spacing w:before="0" w:after="0"/>
        <w:ind w:left="360"/>
        <w:rPr>
          <w:rFonts w:ascii="Browallia New" w:hAnsi="Browallia New" w:cs="Browallia New"/>
          <w:b/>
          <w:bCs/>
        </w:rPr>
      </w:pPr>
    </w:p>
    <w:p w14:paraId="12D22952" w14:textId="443F1C87" w:rsidR="00C46DB7" w:rsidRDefault="00C46DB7" w:rsidP="00CD38EC">
      <w:pPr>
        <w:spacing w:before="0" w:after="0"/>
        <w:ind w:left="360"/>
        <w:rPr>
          <w:rFonts w:ascii="Browallia New" w:hAnsi="Browallia New" w:cs="Browallia New"/>
          <w:b/>
          <w:bCs/>
        </w:rPr>
      </w:pPr>
      <w:r w:rsidRPr="00C46DB7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714B3447" w14:textId="38854951" w:rsidR="00AC2E3F" w:rsidRPr="00AC2E3F" w:rsidRDefault="002B5B1F" w:rsidP="002B5B1F">
      <w:pPr>
        <w:spacing w:before="0" w:after="0"/>
        <w:ind w:left="360"/>
        <w:rPr>
          <w:rFonts w:ascii="Browallia New" w:hAnsi="Browallia New" w:cs="Browallia New"/>
          <w:b/>
          <w:bCs/>
        </w:rPr>
      </w:pPr>
      <w:r w:rsidRPr="00AC2E3F">
        <w:rPr>
          <w:rFonts w:ascii="Browallia New" w:hAnsi="Browallia New" w:cs="Browallia New"/>
          <w:b/>
          <w:bCs/>
        </w:rPr>
        <w:t>CDM Methodology</w:t>
      </w:r>
    </w:p>
    <w:p w14:paraId="2EEEDD27" w14:textId="42D12EE3" w:rsidR="002B5B1F" w:rsidRDefault="002B5B1F" w:rsidP="001106E7">
      <w:pPr>
        <w:pStyle w:val="ListParagraph"/>
        <w:numPr>
          <w:ilvl w:val="0"/>
          <w:numId w:val="8"/>
        </w:numPr>
        <w:spacing w:before="0" w:after="0" w:line="240" w:lineRule="auto"/>
        <w:ind w:left="1077" w:hanging="357"/>
        <w:contextualSpacing w:val="0"/>
        <w:rPr>
          <w:rFonts w:ascii="Browallia New" w:hAnsi="Browallia New" w:cs="Browallia New"/>
        </w:rPr>
      </w:pPr>
      <w:r w:rsidRPr="00AC2E3F">
        <w:rPr>
          <w:rFonts w:ascii="Browallia New" w:hAnsi="Browallia New" w:cs="Browallia New"/>
        </w:rPr>
        <w:t>AMS</w:t>
      </w:r>
      <w:r w:rsidRPr="00AC2E3F">
        <w:rPr>
          <w:rFonts w:ascii="Browallia New" w:hAnsi="Browallia New" w:cs="Browallia New"/>
          <w:cs/>
        </w:rPr>
        <w:t>-</w:t>
      </w:r>
      <w:r w:rsidRPr="00AC2E3F">
        <w:rPr>
          <w:rFonts w:ascii="Browallia New" w:hAnsi="Browallia New" w:cs="Browallia New"/>
        </w:rPr>
        <w:t>I</w:t>
      </w:r>
      <w:r w:rsidRPr="00AC2E3F">
        <w:rPr>
          <w:rFonts w:ascii="Browallia New" w:hAnsi="Browallia New" w:cs="Browallia New"/>
          <w:cs/>
        </w:rPr>
        <w:t>.</w:t>
      </w:r>
      <w:r w:rsidRPr="00AC2E3F">
        <w:rPr>
          <w:rFonts w:ascii="Browallia New" w:hAnsi="Browallia New" w:cs="Browallia New"/>
        </w:rPr>
        <w:t>C</w:t>
      </w:r>
      <w:r w:rsidRPr="00AC2E3F">
        <w:rPr>
          <w:rFonts w:ascii="Browallia New" w:hAnsi="Browallia New" w:cs="Browallia New"/>
          <w:cs/>
        </w:rPr>
        <w:t>.:</w:t>
      </w:r>
      <w:r w:rsidR="00AC2E3F">
        <w:rPr>
          <w:rFonts w:ascii="Browallia New" w:hAnsi="Browallia New" w:cs="Browallia New"/>
        </w:rPr>
        <w:t xml:space="preserve"> </w:t>
      </w:r>
      <w:r w:rsidRPr="00AC2E3F">
        <w:rPr>
          <w:rFonts w:ascii="Browallia New" w:hAnsi="Browallia New" w:cs="Browallia New"/>
        </w:rPr>
        <w:t>Thermal energy production with or without electricity</w:t>
      </w:r>
      <w:r w:rsidR="00AC2E3F">
        <w:rPr>
          <w:rFonts w:ascii="Browallia New" w:hAnsi="Browallia New" w:cs="Browallia New"/>
        </w:rPr>
        <w:t xml:space="preserve"> – Version 22.0</w:t>
      </w:r>
    </w:p>
    <w:p w14:paraId="3F182376" w14:textId="2B5BE0EC" w:rsidR="00AC2E3F" w:rsidRPr="00AC2E3F" w:rsidRDefault="00AC2E3F" w:rsidP="001106E7">
      <w:pPr>
        <w:pStyle w:val="ListParagraph"/>
        <w:numPr>
          <w:ilvl w:val="0"/>
          <w:numId w:val="8"/>
        </w:numPr>
        <w:spacing w:before="0" w:after="0" w:line="240" w:lineRule="auto"/>
        <w:ind w:left="1077" w:hanging="357"/>
        <w:contextualSpacing w:val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ACM0003: </w:t>
      </w:r>
      <w:r w:rsidRPr="00AC2E3F">
        <w:rPr>
          <w:rFonts w:ascii="Browallia New" w:hAnsi="Browallia New" w:cs="Browallia New"/>
        </w:rPr>
        <w:t>Partial substitution of fossil fuels in cement or quicklime manufacture - Version 9.0</w:t>
      </w:r>
    </w:p>
    <w:p w14:paraId="768AAB71" w14:textId="77777777" w:rsidR="00C46DB7" w:rsidRDefault="00C46DB7" w:rsidP="00C46DB7">
      <w:pPr>
        <w:spacing w:before="0" w:after="0"/>
        <w:ind w:left="360"/>
        <w:rPr>
          <w:rFonts w:ascii="Browallia New" w:hAnsi="Browallia New" w:cs="Browallia New"/>
        </w:rPr>
      </w:pPr>
    </w:p>
    <w:p w14:paraId="24D31551" w14:textId="12E381AF" w:rsidR="004357E3" w:rsidRDefault="004357E3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  <w:cs/>
        </w:rPr>
      </w:pPr>
      <w:r>
        <w:rPr>
          <w:rFonts w:ascii="Browallia New" w:hAnsi="Browallia New" w:cs="Browallia New"/>
          <w:sz w:val="20"/>
          <w:szCs w:val="20"/>
          <w:cs/>
        </w:rPr>
        <w:br w:type="page"/>
      </w:r>
    </w:p>
    <w:p w14:paraId="3CF2DF41" w14:textId="77777777" w:rsidR="004357E3" w:rsidRPr="006722B6" w:rsidRDefault="004357E3" w:rsidP="004357E3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910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1"/>
      </w:tblGrid>
      <w:tr w:rsidR="004357E3" w:rsidRPr="00CE1D2B" w14:paraId="0FB9C785" w14:textId="77777777" w:rsidTr="00710994">
        <w:tc>
          <w:tcPr>
            <w:tcW w:w="9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58205" w14:textId="7B4A6BB7" w:rsidR="004357E3" w:rsidRPr="00CE1D2B" w:rsidRDefault="004357E3" w:rsidP="00710994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S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-09</w:t>
            </w:r>
          </w:p>
        </w:tc>
      </w:tr>
    </w:tbl>
    <w:p w14:paraId="6527FAA7" w14:textId="77777777" w:rsidR="004357E3" w:rsidRPr="00CE1D2B" w:rsidRDefault="004357E3" w:rsidP="004357E3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155"/>
        <w:gridCol w:w="4394"/>
      </w:tblGrid>
      <w:tr w:rsidR="004357E3" w:rsidRPr="00CE1D2B" w14:paraId="24179AA2" w14:textId="77777777" w:rsidTr="00E34EF6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49C7C17E" w14:textId="77777777" w:rsidR="004357E3" w:rsidRPr="005172C4" w:rsidRDefault="004357E3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0F56DD09" w14:textId="77777777" w:rsidR="004357E3" w:rsidRPr="005172C4" w:rsidRDefault="004357E3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55" w:type="dxa"/>
            <w:shd w:val="clear" w:color="auto" w:fill="auto"/>
          </w:tcPr>
          <w:p w14:paraId="126A6914" w14:textId="77777777" w:rsidR="004357E3" w:rsidRPr="005172C4" w:rsidRDefault="004357E3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394" w:type="dxa"/>
            <w:shd w:val="clear" w:color="auto" w:fill="auto"/>
          </w:tcPr>
          <w:p w14:paraId="174DF0B2" w14:textId="77777777" w:rsidR="004357E3" w:rsidRPr="005172C4" w:rsidRDefault="004357E3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4357E3" w:rsidRPr="00CE1D2B" w14:paraId="496B6D3C" w14:textId="77777777" w:rsidTr="00E34EF6">
        <w:trPr>
          <w:trHeight w:val="40"/>
        </w:trPr>
        <w:tc>
          <w:tcPr>
            <w:tcW w:w="1039" w:type="dxa"/>
            <w:shd w:val="clear" w:color="auto" w:fill="auto"/>
          </w:tcPr>
          <w:p w14:paraId="3893F4A5" w14:textId="77777777" w:rsidR="004357E3" w:rsidRPr="005172C4" w:rsidRDefault="004357E3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1F1D35D6" w14:textId="77777777" w:rsidR="004357E3" w:rsidRPr="005172C4" w:rsidRDefault="004357E3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55" w:type="dxa"/>
            <w:shd w:val="clear" w:color="auto" w:fill="auto"/>
          </w:tcPr>
          <w:p w14:paraId="3EA708B1" w14:textId="702FA47C" w:rsidR="004357E3" w:rsidRDefault="00C00BAE" w:rsidP="0071099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6</w:t>
            </w:r>
            <w:r w:rsidR="006717EA">
              <w:rPr>
                <w:rFonts w:ascii="Browallia New" w:hAnsi="Browallia New" w:cs="Browallia New"/>
              </w:rPr>
              <w:t xml:space="preserve"> </w:t>
            </w:r>
            <w:r w:rsidR="00E34EF6">
              <w:rPr>
                <w:rFonts w:ascii="Browallia New" w:hAnsi="Browallia New" w:cs="Browallia New" w:hint="cs"/>
                <w:cs/>
              </w:rPr>
              <w:t xml:space="preserve">กรกฎาคม </w:t>
            </w:r>
            <w:r w:rsidR="00E34EF6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394" w:type="dxa"/>
            <w:shd w:val="clear" w:color="auto" w:fill="auto"/>
          </w:tcPr>
          <w:p w14:paraId="29053FC0" w14:textId="77777777" w:rsidR="004357E3" w:rsidRPr="000052E0" w:rsidRDefault="004357E3" w:rsidP="00710994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394A7163" w14:textId="77777777" w:rsidR="004357E3" w:rsidRPr="00CE1D2B" w:rsidRDefault="004357E3" w:rsidP="004357E3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357E3" w:rsidRPr="00CE1D2B" w:rsidSect="00246B8E">
      <w:headerReference w:type="default" r:id="rId8"/>
      <w:footerReference w:type="default" r:id="rId9"/>
      <w:pgSz w:w="11906" w:h="16838"/>
      <w:pgMar w:top="1440" w:right="1274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E2E70" w14:textId="77777777" w:rsidR="005B56B0" w:rsidRDefault="005B56B0" w:rsidP="00B21732">
      <w:pPr>
        <w:spacing w:after="0" w:line="240" w:lineRule="auto"/>
      </w:pPr>
      <w:r>
        <w:separator/>
      </w:r>
    </w:p>
  </w:endnote>
  <w:endnote w:type="continuationSeparator" w:id="0">
    <w:p w14:paraId="47C07A0F" w14:textId="77777777" w:rsidR="005B56B0" w:rsidRDefault="005B56B0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796B51BA-8BB0-4D71-8CBE-9DA9351E528D}"/>
    <w:embedBold r:id="rId2" w:fontKey="{241F6544-610C-4E77-8526-537B539FFE1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3" w:fontKey="{A3BF8840-1178-45DD-9439-B6377B2913FF}"/>
    <w:embedBold r:id="rId4" w:fontKey="{E386A1A8-6734-44A6-B100-9228DF6982CF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 r:id="rId5" w:fontKey="{820A210E-95F8-473F-B057-1A2412C5E0C0}"/>
    <w:embedBoldItalic r:id="rId6" w:fontKey="{3D3CA89A-591E-4BA3-A2EC-F383EA729948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7" w:subsetted="1" w:fontKey="{C9B09B94-B943-4E7C-B58D-267AAE65C0C9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2606F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20EA5A71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CD71D" w14:textId="77777777" w:rsidR="005B56B0" w:rsidRDefault="005B56B0" w:rsidP="00B21732">
      <w:pPr>
        <w:spacing w:after="0" w:line="240" w:lineRule="auto"/>
      </w:pPr>
      <w:r>
        <w:separator/>
      </w:r>
    </w:p>
  </w:footnote>
  <w:footnote w:type="continuationSeparator" w:id="0">
    <w:p w14:paraId="6CA2BA97" w14:textId="77777777" w:rsidR="005B56B0" w:rsidRDefault="005B56B0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E9459" w14:textId="77777777" w:rsidR="00CD38EC" w:rsidRPr="0087452D" w:rsidRDefault="00341D57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60F7A65E" wp14:editId="17B64CD3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3A7941" w:rsidRPr="00786F88" w14:paraId="2B70CCD4" w14:textId="77777777" w:rsidTr="00786F88">
                            <w:tc>
                              <w:tcPr>
                                <w:tcW w:w="851" w:type="dxa"/>
                              </w:tcPr>
                              <w:p w14:paraId="3C179290" w14:textId="77777777" w:rsidR="003A7941" w:rsidRPr="00786F88" w:rsidRDefault="00786F88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2DB721B1" wp14:editId="65944875">
                                      <wp:extent cx="313589" cy="325934"/>
                                      <wp:effectExtent l="0" t="0" r="0" b="0"/>
                                      <wp:docPr id="813333067" name="Picture 81333306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4118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6F5E609F" w14:textId="77777777" w:rsidR="003A7941" w:rsidRPr="00786F88" w:rsidRDefault="003A7941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="00786F88"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12ADAA74" w14:textId="2344376D" w:rsidR="003A7941" w:rsidRPr="00786F88" w:rsidRDefault="003A7941" w:rsidP="0016123E">
                                <w:pPr>
                                  <w:spacing w:before="0" w:after="0" w:line="240" w:lineRule="auto"/>
                                  <w:ind w:left="0" w:right="51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="00CD0E42"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="007D5505"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-09</w:t>
                                </w:r>
                                <w:r w:rsidR="002B038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 w:rsidR="002B038F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16EACB2" w14:textId="77777777" w:rsidR="003A7941" w:rsidRPr="00786F88" w:rsidRDefault="003A7941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F7A65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left:0;text-align:left;margin-left:0;margin-top:23.25pt;width:451.1pt;height:34.35pt;z-index:251661312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3A7941" w:rsidRPr="00786F88" w14:paraId="2B70CCD4" w14:textId="77777777" w:rsidTr="00786F88">
                      <w:tc>
                        <w:tcPr>
                          <w:tcW w:w="851" w:type="dxa"/>
                        </w:tcPr>
                        <w:p w14:paraId="3C179290" w14:textId="77777777" w:rsidR="003A7941" w:rsidRPr="00786F88" w:rsidRDefault="00786F88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2DB721B1" wp14:editId="65944875">
                                <wp:extent cx="313589" cy="325934"/>
                                <wp:effectExtent l="0" t="0" r="0" b="0"/>
                                <wp:docPr id="813333067" name="Picture 81333306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4118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6F5E609F" w14:textId="77777777" w:rsidR="003A7941" w:rsidRPr="00786F88" w:rsidRDefault="003A7941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="00786F88"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12ADAA74" w14:textId="2344376D" w:rsidR="003A7941" w:rsidRPr="00786F88" w:rsidRDefault="003A7941" w:rsidP="0016123E">
                          <w:pPr>
                            <w:spacing w:before="0" w:after="0" w:line="240" w:lineRule="auto"/>
                            <w:ind w:left="0" w:right="51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="00CD0E42"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="007D5505"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-09</w:t>
                          </w:r>
                          <w:r w:rsidR="002B038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 w:rsidR="002B038F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216EACB2" w14:textId="77777777" w:rsidR="003A7941" w:rsidRPr="00786F88" w:rsidRDefault="003A7941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7AE0AFA" wp14:editId="7AE7E7DE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231775"/>
              <wp:effectExtent l="0" t="0" r="3175" b="6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BC38E" w14:textId="77777777" w:rsidR="003A7941" w:rsidRPr="00CD0E42" w:rsidRDefault="003A7941" w:rsidP="00D80AFC">
                          <w:pPr>
                            <w:spacing w:before="0" w:after="0" w:line="240" w:lineRule="auto"/>
                            <w:ind w:left="142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 w:rsidR="00571D51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="00FE251B"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="00FE251B"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36EFC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="00FE251B"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AE0AFA" id="_x0000_s1034" type="#_x0000_t202" style="position:absolute;left:0;text-align:left;margin-left:20.55pt;margin-top:0;width:71.75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" o:allowincell="f" fillcolor="#4f81bd [3204]" stroked="f">
              <v:textbox style="mso-fit-shape-to-text:t" inset=",0,,0">
                <w:txbxContent>
                  <w:p w14:paraId="567BC38E" w14:textId="77777777" w:rsidR="003A7941" w:rsidRPr="00CD0E42" w:rsidRDefault="003A7941" w:rsidP="00D80AFC">
                    <w:pPr>
                      <w:spacing w:before="0" w:after="0" w:line="240" w:lineRule="auto"/>
                      <w:ind w:left="142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 w:rsidR="00571D51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="00FE251B"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="00FE251B"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836EFC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="00FE251B"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multilevel"/>
    <w:tmpl w:val="88D010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3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2" w15:restartNumberingAfterBreak="0">
    <w:nsid w:val="0F6D0DC8"/>
    <w:multiLevelType w:val="hybridMultilevel"/>
    <w:tmpl w:val="BE729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35D03C31"/>
    <w:multiLevelType w:val="hybridMultilevel"/>
    <w:tmpl w:val="CEE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D5854"/>
    <w:multiLevelType w:val="hybridMultilevel"/>
    <w:tmpl w:val="C79E8278"/>
    <w:lvl w:ilvl="0" w:tplc="0409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6" w15:restartNumberingAfterBreak="0">
    <w:nsid w:val="51FE4816"/>
    <w:multiLevelType w:val="hybridMultilevel"/>
    <w:tmpl w:val="4D3ECABA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7" w15:restartNumberingAfterBreak="0">
    <w:nsid w:val="786A53B5"/>
    <w:multiLevelType w:val="hybridMultilevel"/>
    <w:tmpl w:val="258AA7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03125412">
    <w:abstractNumId w:val="1"/>
  </w:num>
  <w:num w:numId="2" w16cid:durableId="1245990397">
    <w:abstractNumId w:val="0"/>
  </w:num>
  <w:num w:numId="3" w16cid:durableId="689454094">
    <w:abstractNumId w:val="3"/>
  </w:num>
  <w:num w:numId="4" w16cid:durableId="96220661">
    <w:abstractNumId w:val="5"/>
  </w:num>
  <w:num w:numId="5" w16cid:durableId="18048937">
    <w:abstractNumId w:val="2"/>
  </w:num>
  <w:num w:numId="6" w16cid:durableId="1296253369">
    <w:abstractNumId w:val="4"/>
  </w:num>
  <w:num w:numId="7" w16cid:durableId="1243829218">
    <w:abstractNumId w:val="6"/>
  </w:num>
  <w:num w:numId="8" w16cid:durableId="89301014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LcAQhMTQ3NLCyUdpeDU4uLM/DyQAiPjWgDWtxtcLQAAAA=="/>
  </w:docVars>
  <w:rsids>
    <w:rsidRoot w:val="007F5516"/>
    <w:rsid w:val="00001C83"/>
    <w:rsid w:val="00006026"/>
    <w:rsid w:val="000121ED"/>
    <w:rsid w:val="00012920"/>
    <w:rsid w:val="0001391C"/>
    <w:rsid w:val="00015EBF"/>
    <w:rsid w:val="000210BF"/>
    <w:rsid w:val="00021F7E"/>
    <w:rsid w:val="0002405E"/>
    <w:rsid w:val="00025371"/>
    <w:rsid w:val="00027EDB"/>
    <w:rsid w:val="00030999"/>
    <w:rsid w:val="00034C0C"/>
    <w:rsid w:val="00034F96"/>
    <w:rsid w:val="00036909"/>
    <w:rsid w:val="0003697F"/>
    <w:rsid w:val="000417FD"/>
    <w:rsid w:val="00045C2E"/>
    <w:rsid w:val="000468D8"/>
    <w:rsid w:val="000469C2"/>
    <w:rsid w:val="00051FBB"/>
    <w:rsid w:val="00052A6E"/>
    <w:rsid w:val="00054DD6"/>
    <w:rsid w:val="0005501D"/>
    <w:rsid w:val="00055C88"/>
    <w:rsid w:val="000573B3"/>
    <w:rsid w:val="0006412F"/>
    <w:rsid w:val="000647AB"/>
    <w:rsid w:val="00064D55"/>
    <w:rsid w:val="00064F03"/>
    <w:rsid w:val="000663EC"/>
    <w:rsid w:val="0007006F"/>
    <w:rsid w:val="00074C5E"/>
    <w:rsid w:val="00076278"/>
    <w:rsid w:val="0007639A"/>
    <w:rsid w:val="000818B8"/>
    <w:rsid w:val="0008248C"/>
    <w:rsid w:val="000849D9"/>
    <w:rsid w:val="000856CE"/>
    <w:rsid w:val="00087085"/>
    <w:rsid w:val="00087516"/>
    <w:rsid w:val="000877E8"/>
    <w:rsid w:val="0008792C"/>
    <w:rsid w:val="00090F1F"/>
    <w:rsid w:val="000915EC"/>
    <w:rsid w:val="00091C58"/>
    <w:rsid w:val="00091EE1"/>
    <w:rsid w:val="00092E9F"/>
    <w:rsid w:val="000931C0"/>
    <w:rsid w:val="0009527E"/>
    <w:rsid w:val="000962AA"/>
    <w:rsid w:val="00096C05"/>
    <w:rsid w:val="00096C96"/>
    <w:rsid w:val="00097DC7"/>
    <w:rsid w:val="000A01A9"/>
    <w:rsid w:val="000A1914"/>
    <w:rsid w:val="000A1AFA"/>
    <w:rsid w:val="000A26E4"/>
    <w:rsid w:val="000A3301"/>
    <w:rsid w:val="000A3C52"/>
    <w:rsid w:val="000A48C8"/>
    <w:rsid w:val="000A53FF"/>
    <w:rsid w:val="000A7C5F"/>
    <w:rsid w:val="000B0E03"/>
    <w:rsid w:val="000C04FF"/>
    <w:rsid w:val="000C106B"/>
    <w:rsid w:val="000C1816"/>
    <w:rsid w:val="000C5624"/>
    <w:rsid w:val="000C62C0"/>
    <w:rsid w:val="000C6580"/>
    <w:rsid w:val="000C69CF"/>
    <w:rsid w:val="000D1992"/>
    <w:rsid w:val="000D4F3D"/>
    <w:rsid w:val="000D682F"/>
    <w:rsid w:val="000E0AAA"/>
    <w:rsid w:val="000E0B04"/>
    <w:rsid w:val="000E4A86"/>
    <w:rsid w:val="000E6174"/>
    <w:rsid w:val="000E6994"/>
    <w:rsid w:val="000E73A8"/>
    <w:rsid w:val="000E7436"/>
    <w:rsid w:val="000E7A66"/>
    <w:rsid w:val="000E7D80"/>
    <w:rsid w:val="000F54A6"/>
    <w:rsid w:val="001027C8"/>
    <w:rsid w:val="00102B67"/>
    <w:rsid w:val="00106704"/>
    <w:rsid w:val="001106E7"/>
    <w:rsid w:val="0011108E"/>
    <w:rsid w:val="00111800"/>
    <w:rsid w:val="0011441F"/>
    <w:rsid w:val="001153E5"/>
    <w:rsid w:val="00120AE6"/>
    <w:rsid w:val="00120D9B"/>
    <w:rsid w:val="00121DB0"/>
    <w:rsid w:val="00122EBD"/>
    <w:rsid w:val="00123E24"/>
    <w:rsid w:val="00124491"/>
    <w:rsid w:val="00125A53"/>
    <w:rsid w:val="00126CCB"/>
    <w:rsid w:val="00130F79"/>
    <w:rsid w:val="0013105A"/>
    <w:rsid w:val="00131946"/>
    <w:rsid w:val="00133A0B"/>
    <w:rsid w:val="00133A5D"/>
    <w:rsid w:val="00134710"/>
    <w:rsid w:val="00134A79"/>
    <w:rsid w:val="00134F00"/>
    <w:rsid w:val="0013532A"/>
    <w:rsid w:val="0013717B"/>
    <w:rsid w:val="0013722E"/>
    <w:rsid w:val="001376BD"/>
    <w:rsid w:val="001401CC"/>
    <w:rsid w:val="0014077D"/>
    <w:rsid w:val="00140D83"/>
    <w:rsid w:val="00141A11"/>
    <w:rsid w:val="00143B8F"/>
    <w:rsid w:val="00143D9F"/>
    <w:rsid w:val="00145CB6"/>
    <w:rsid w:val="0014602A"/>
    <w:rsid w:val="00150028"/>
    <w:rsid w:val="0015464C"/>
    <w:rsid w:val="00160300"/>
    <w:rsid w:val="0016123E"/>
    <w:rsid w:val="00162BCD"/>
    <w:rsid w:val="0016605E"/>
    <w:rsid w:val="00166965"/>
    <w:rsid w:val="001729C2"/>
    <w:rsid w:val="00173711"/>
    <w:rsid w:val="0018082E"/>
    <w:rsid w:val="00181728"/>
    <w:rsid w:val="00181775"/>
    <w:rsid w:val="00182A14"/>
    <w:rsid w:val="001833EB"/>
    <w:rsid w:val="00184859"/>
    <w:rsid w:val="0018492E"/>
    <w:rsid w:val="001876C5"/>
    <w:rsid w:val="00190318"/>
    <w:rsid w:val="00190CBC"/>
    <w:rsid w:val="00191BE2"/>
    <w:rsid w:val="001920B3"/>
    <w:rsid w:val="00192F6F"/>
    <w:rsid w:val="001952C7"/>
    <w:rsid w:val="00195E5B"/>
    <w:rsid w:val="00196C96"/>
    <w:rsid w:val="001A02DA"/>
    <w:rsid w:val="001A194D"/>
    <w:rsid w:val="001A353A"/>
    <w:rsid w:val="001A4512"/>
    <w:rsid w:val="001A4997"/>
    <w:rsid w:val="001A66EC"/>
    <w:rsid w:val="001A6759"/>
    <w:rsid w:val="001A6A4E"/>
    <w:rsid w:val="001A6B1F"/>
    <w:rsid w:val="001B00B3"/>
    <w:rsid w:val="001B0311"/>
    <w:rsid w:val="001B0848"/>
    <w:rsid w:val="001B0DFE"/>
    <w:rsid w:val="001B175F"/>
    <w:rsid w:val="001B2FB4"/>
    <w:rsid w:val="001B4624"/>
    <w:rsid w:val="001B6464"/>
    <w:rsid w:val="001C258C"/>
    <w:rsid w:val="001C2B5F"/>
    <w:rsid w:val="001C5FA6"/>
    <w:rsid w:val="001C7C31"/>
    <w:rsid w:val="001D1064"/>
    <w:rsid w:val="001D1D8F"/>
    <w:rsid w:val="001D5F55"/>
    <w:rsid w:val="001D6789"/>
    <w:rsid w:val="001D6B35"/>
    <w:rsid w:val="001E1CA3"/>
    <w:rsid w:val="001E2A84"/>
    <w:rsid w:val="001E703A"/>
    <w:rsid w:val="001E7AD6"/>
    <w:rsid w:val="001E7F49"/>
    <w:rsid w:val="001F15B7"/>
    <w:rsid w:val="001F1DCB"/>
    <w:rsid w:val="001F64C5"/>
    <w:rsid w:val="001F719A"/>
    <w:rsid w:val="0020209C"/>
    <w:rsid w:val="00205639"/>
    <w:rsid w:val="00207CC1"/>
    <w:rsid w:val="00213A31"/>
    <w:rsid w:val="0021470E"/>
    <w:rsid w:val="002156F2"/>
    <w:rsid w:val="00216283"/>
    <w:rsid w:val="00217295"/>
    <w:rsid w:val="0022058C"/>
    <w:rsid w:val="00220DB4"/>
    <w:rsid w:val="00221E05"/>
    <w:rsid w:val="002227DE"/>
    <w:rsid w:val="00222A4C"/>
    <w:rsid w:val="00223E8B"/>
    <w:rsid w:val="00226ECF"/>
    <w:rsid w:val="0023424E"/>
    <w:rsid w:val="00234936"/>
    <w:rsid w:val="002408C6"/>
    <w:rsid w:val="00240BB1"/>
    <w:rsid w:val="00245E32"/>
    <w:rsid w:val="0024613A"/>
    <w:rsid w:val="00246B8E"/>
    <w:rsid w:val="00253960"/>
    <w:rsid w:val="002579CD"/>
    <w:rsid w:val="00257A7B"/>
    <w:rsid w:val="002655F6"/>
    <w:rsid w:val="00267F01"/>
    <w:rsid w:val="00271300"/>
    <w:rsid w:val="00271B16"/>
    <w:rsid w:val="00271DDF"/>
    <w:rsid w:val="00273F2D"/>
    <w:rsid w:val="00280DBB"/>
    <w:rsid w:val="002816A6"/>
    <w:rsid w:val="00283975"/>
    <w:rsid w:val="00283AD2"/>
    <w:rsid w:val="00284C61"/>
    <w:rsid w:val="00285E58"/>
    <w:rsid w:val="00286C44"/>
    <w:rsid w:val="00291B65"/>
    <w:rsid w:val="00292D61"/>
    <w:rsid w:val="00292E5B"/>
    <w:rsid w:val="002948FD"/>
    <w:rsid w:val="00297BA3"/>
    <w:rsid w:val="00297C97"/>
    <w:rsid w:val="002A00E7"/>
    <w:rsid w:val="002A0439"/>
    <w:rsid w:val="002A0C10"/>
    <w:rsid w:val="002A1EC7"/>
    <w:rsid w:val="002A3503"/>
    <w:rsid w:val="002A42CF"/>
    <w:rsid w:val="002A4607"/>
    <w:rsid w:val="002A52D7"/>
    <w:rsid w:val="002A6D49"/>
    <w:rsid w:val="002B038F"/>
    <w:rsid w:val="002B0F2C"/>
    <w:rsid w:val="002B1ED7"/>
    <w:rsid w:val="002B5B1F"/>
    <w:rsid w:val="002C34F7"/>
    <w:rsid w:val="002D0FE7"/>
    <w:rsid w:val="002D443A"/>
    <w:rsid w:val="002D4849"/>
    <w:rsid w:val="002D5592"/>
    <w:rsid w:val="002D5953"/>
    <w:rsid w:val="002D763D"/>
    <w:rsid w:val="002E10A6"/>
    <w:rsid w:val="002E4B51"/>
    <w:rsid w:val="002F5250"/>
    <w:rsid w:val="002F7A48"/>
    <w:rsid w:val="00302411"/>
    <w:rsid w:val="00310FDF"/>
    <w:rsid w:val="00312943"/>
    <w:rsid w:val="0031404E"/>
    <w:rsid w:val="00314BB0"/>
    <w:rsid w:val="0031510E"/>
    <w:rsid w:val="00323554"/>
    <w:rsid w:val="003235FE"/>
    <w:rsid w:val="00330C7B"/>
    <w:rsid w:val="00331F93"/>
    <w:rsid w:val="00332147"/>
    <w:rsid w:val="0033407C"/>
    <w:rsid w:val="003377F0"/>
    <w:rsid w:val="00337BA3"/>
    <w:rsid w:val="0034066C"/>
    <w:rsid w:val="00341A69"/>
    <w:rsid w:val="00341D57"/>
    <w:rsid w:val="00342A10"/>
    <w:rsid w:val="0034304E"/>
    <w:rsid w:val="003430FA"/>
    <w:rsid w:val="0034499F"/>
    <w:rsid w:val="00350B0A"/>
    <w:rsid w:val="00350C0E"/>
    <w:rsid w:val="00354927"/>
    <w:rsid w:val="003569A3"/>
    <w:rsid w:val="003569E2"/>
    <w:rsid w:val="003577D7"/>
    <w:rsid w:val="00361723"/>
    <w:rsid w:val="00364D9D"/>
    <w:rsid w:val="00366911"/>
    <w:rsid w:val="0036779F"/>
    <w:rsid w:val="00367FAF"/>
    <w:rsid w:val="00370ED2"/>
    <w:rsid w:val="00374530"/>
    <w:rsid w:val="0037594F"/>
    <w:rsid w:val="00375CEE"/>
    <w:rsid w:val="00376BDE"/>
    <w:rsid w:val="00377407"/>
    <w:rsid w:val="003801EB"/>
    <w:rsid w:val="0038314C"/>
    <w:rsid w:val="00383776"/>
    <w:rsid w:val="00385C1D"/>
    <w:rsid w:val="00385CBB"/>
    <w:rsid w:val="00390413"/>
    <w:rsid w:val="00390782"/>
    <w:rsid w:val="00395102"/>
    <w:rsid w:val="003956CB"/>
    <w:rsid w:val="00396BB4"/>
    <w:rsid w:val="003A421C"/>
    <w:rsid w:val="003A679B"/>
    <w:rsid w:val="003A7561"/>
    <w:rsid w:val="003A7941"/>
    <w:rsid w:val="003B229B"/>
    <w:rsid w:val="003B259D"/>
    <w:rsid w:val="003B2CD7"/>
    <w:rsid w:val="003B3162"/>
    <w:rsid w:val="003B4F73"/>
    <w:rsid w:val="003B61EC"/>
    <w:rsid w:val="003B7627"/>
    <w:rsid w:val="003C1958"/>
    <w:rsid w:val="003C2F5D"/>
    <w:rsid w:val="003C3EC3"/>
    <w:rsid w:val="003C5170"/>
    <w:rsid w:val="003C7F94"/>
    <w:rsid w:val="003D0ECC"/>
    <w:rsid w:val="003D28F4"/>
    <w:rsid w:val="003D35F9"/>
    <w:rsid w:val="003D37CA"/>
    <w:rsid w:val="003E04CD"/>
    <w:rsid w:val="003E0C39"/>
    <w:rsid w:val="003E32F5"/>
    <w:rsid w:val="003E3946"/>
    <w:rsid w:val="003E3AB0"/>
    <w:rsid w:val="003F0497"/>
    <w:rsid w:val="003F0A4C"/>
    <w:rsid w:val="003F3AA5"/>
    <w:rsid w:val="003F5717"/>
    <w:rsid w:val="003F718C"/>
    <w:rsid w:val="00401A0E"/>
    <w:rsid w:val="00402018"/>
    <w:rsid w:val="004070B8"/>
    <w:rsid w:val="004103DA"/>
    <w:rsid w:val="004114D6"/>
    <w:rsid w:val="0041268C"/>
    <w:rsid w:val="00412E9A"/>
    <w:rsid w:val="004207E7"/>
    <w:rsid w:val="004231A5"/>
    <w:rsid w:val="00424B6D"/>
    <w:rsid w:val="004305DB"/>
    <w:rsid w:val="0043162A"/>
    <w:rsid w:val="004357E3"/>
    <w:rsid w:val="004368D9"/>
    <w:rsid w:val="00442E85"/>
    <w:rsid w:val="004522D4"/>
    <w:rsid w:val="00453651"/>
    <w:rsid w:val="004542F9"/>
    <w:rsid w:val="0045433E"/>
    <w:rsid w:val="0045504A"/>
    <w:rsid w:val="004577D9"/>
    <w:rsid w:val="00461937"/>
    <w:rsid w:val="0046390B"/>
    <w:rsid w:val="00463D5B"/>
    <w:rsid w:val="00464F98"/>
    <w:rsid w:val="00466AF1"/>
    <w:rsid w:val="00466EC6"/>
    <w:rsid w:val="00470468"/>
    <w:rsid w:val="004709A1"/>
    <w:rsid w:val="00480934"/>
    <w:rsid w:val="00482578"/>
    <w:rsid w:val="00483CCB"/>
    <w:rsid w:val="00483E5D"/>
    <w:rsid w:val="004847BC"/>
    <w:rsid w:val="00486802"/>
    <w:rsid w:val="00486988"/>
    <w:rsid w:val="0049399A"/>
    <w:rsid w:val="00493B91"/>
    <w:rsid w:val="004947BE"/>
    <w:rsid w:val="004953FE"/>
    <w:rsid w:val="004A0104"/>
    <w:rsid w:val="004A15EF"/>
    <w:rsid w:val="004A1883"/>
    <w:rsid w:val="004A1D65"/>
    <w:rsid w:val="004A3980"/>
    <w:rsid w:val="004B0617"/>
    <w:rsid w:val="004B0878"/>
    <w:rsid w:val="004B74C6"/>
    <w:rsid w:val="004C037E"/>
    <w:rsid w:val="004C2B31"/>
    <w:rsid w:val="004C3E2C"/>
    <w:rsid w:val="004C4897"/>
    <w:rsid w:val="004C542F"/>
    <w:rsid w:val="004C6E04"/>
    <w:rsid w:val="004C72D9"/>
    <w:rsid w:val="004C7897"/>
    <w:rsid w:val="004D159D"/>
    <w:rsid w:val="004D4754"/>
    <w:rsid w:val="004D7575"/>
    <w:rsid w:val="004D7E50"/>
    <w:rsid w:val="004E1C55"/>
    <w:rsid w:val="004E21BC"/>
    <w:rsid w:val="004E3B5C"/>
    <w:rsid w:val="004E61DE"/>
    <w:rsid w:val="004E78BF"/>
    <w:rsid w:val="004F032E"/>
    <w:rsid w:val="004F0A48"/>
    <w:rsid w:val="004F44BC"/>
    <w:rsid w:val="004F78A6"/>
    <w:rsid w:val="005024F9"/>
    <w:rsid w:val="005026BB"/>
    <w:rsid w:val="00504D18"/>
    <w:rsid w:val="00505912"/>
    <w:rsid w:val="00505A7A"/>
    <w:rsid w:val="0050681B"/>
    <w:rsid w:val="0051069D"/>
    <w:rsid w:val="005110A5"/>
    <w:rsid w:val="00512F34"/>
    <w:rsid w:val="00515220"/>
    <w:rsid w:val="00515526"/>
    <w:rsid w:val="0052136A"/>
    <w:rsid w:val="005227C3"/>
    <w:rsid w:val="00525FB8"/>
    <w:rsid w:val="0052736E"/>
    <w:rsid w:val="00531523"/>
    <w:rsid w:val="005315BB"/>
    <w:rsid w:val="0053281D"/>
    <w:rsid w:val="0053364B"/>
    <w:rsid w:val="0053420E"/>
    <w:rsid w:val="00542277"/>
    <w:rsid w:val="00544198"/>
    <w:rsid w:val="00544C26"/>
    <w:rsid w:val="005461B7"/>
    <w:rsid w:val="005462DF"/>
    <w:rsid w:val="00550C7C"/>
    <w:rsid w:val="0055394F"/>
    <w:rsid w:val="00553E98"/>
    <w:rsid w:val="0055598D"/>
    <w:rsid w:val="00557BC1"/>
    <w:rsid w:val="00562D38"/>
    <w:rsid w:val="005632C2"/>
    <w:rsid w:val="00563701"/>
    <w:rsid w:val="005645AD"/>
    <w:rsid w:val="00571D51"/>
    <w:rsid w:val="00573022"/>
    <w:rsid w:val="00575333"/>
    <w:rsid w:val="00576A2A"/>
    <w:rsid w:val="00582482"/>
    <w:rsid w:val="00584741"/>
    <w:rsid w:val="0059284D"/>
    <w:rsid w:val="00592EE7"/>
    <w:rsid w:val="00592FCB"/>
    <w:rsid w:val="00595326"/>
    <w:rsid w:val="005958D8"/>
    <w:rsid w:val="005967DB"/>
    <w:rsid w:val="00596E7D"/>
    <w:rsid w:val="00597A50"/>
    <w:rsid w:val="005A28EC"/>
    <w:rsid w:val="005A393E"/>
    <w:rsid w:val="005A47AD"/>
    <w:rsid w:val="005A5639"/>
    <w:rsid w:val="005A57A2"/>
    <w:rsid w:val="005B1863"/>
    <w:rsid w:val="005B56B0"/>
    <w:rsid w:val="005B5A39"/>
    <w:rsid w:val="005C1365"/>
    <w:rsid w:val="005C257D"/>
    <w:rsid w:val="005C30A3"/>
    <w:rsid w:val="005C30E4"/>
    <w:rsid w:val="005C57ED"/>
    <w:rsid w:val="005C7498"/>
    <w:rsid w:val="005D188C"/>
    <w:rsid w:val="005D48BB"/>
    <w:rsid w:val="005E0F1D"/>
    <w:rsid w:val="005E3BBC"/>
    <w:rsid w:val="005E4659"/>
    <w:rsid w:val="005E4AB7"/>
    <w:rsid w:val="005E4DA3"/>
    <w:rsid w:val="005F0D72"/>
    <w:rsid w:val="005F18F4"/>
    <w:rsid w:val="005F3903"/>
    <w:rsid w:val="005F3A5B"/>
    <w:rsid w:val="005F5264"/>
    <w:rsid w:val="005F58B7"/>
    <w:rsid w:val="005F7A48"/>
    <w:rsid w:val="0060091D"/>
    <w:rsid w:val="006079B5"/>
    <w:rsid w:val="00607B4B"/>
    <w:rsid w:val="00611AC1"/>
    <w:rsid w:val="00611B9F"/>
    <w:rsid w:val="00611FA6"/>
    <w:rsid w:val="006138E8"/>
    <w:rsid w:val="00613FED"/>
    <w:rsid w:val="00621719"/>
    <w:rsid w:val="00621B72"/>
    <w:rsid w:val="00623BE8"/>
    <w:rsid w:val="0062456D"/>
    <w:rsid w:val="0062717B"/>
    <w:rsid w:val="00630ACE"/>
    <w:rsid w:val="00630BB8"/>
    <w:rsid w:val="006323AF"/>
    <w:rsid w:val="00634AD4"/>
    <w:rsid w:val="00637781"/>
    <w:rsid w:val="00637F92"/>
    <w:rsid w:val="006400D9"/>
    <w:rsid w:val="006408A9"/>
    <w:rsid w:val="00643A2F"/>
    <w:rsid w:val="00646052"/>
    <w:rsid w:val="0065117D"/>
    <w:rsid w:val="00653308"/>
    <w:rsid w:val="006558D9"/>
    <w:rsid w:val="00655BB5"/>
    <w:rsid w:val="00656F2D"/>
    <w:rsid w:val="00657155"/>
    <w:rsid w:val="006607ED"/>
    <w:rsid w:val="00662043"/>
    <w:rsid w:val="006621C8"/>
    <w:rsid w:val="006714C5"/>
    <w:rsid w:val="006717EA"/>
    <w:rsid w:val="00674C36"/>
    <w:rsid w:val="00675C7B"/>
    <w:rsid w:val="00677C97"/>
    <w:rsid w:val="00677E1B"/>
    <w:rsid w:val="00686422"/>
    <w:rsid w:val="006901D1"/>
    <w:rsid w:val="00691646"/>
    <w:rsid w:val="00692F7E"/>
    <w:rsid w:val="00695DD7"/>
    <w:rsid w:val="0069750C"/>
    <w:rsid w:val="00697A85"/>
    <w:rsid w:val="006A12E0"/>
    <w:rsid w:val="006A1C0F"/>
    <w:rsid w:val="006A2CB7"/>
    <w:rsid w:val="006A32A3"/>
    <w:rsid w:val="006A79AE"/>
    <w:rsid w:val="006B010C"/>
    <w:rsid w:val="006B31B7"/>
    <w:rsid w:val="006B7E77"/>
    <w:rsid w:val="006C0A8B"/>
    <w:rsid w:val="006C53F2"/>
    <w:rsid w:val="006C5D52"/>
    <w:rsid w:val="006D07C9"/>
    <w:rsid w:val="006D1817"/>
    <w:rsid w:val="006D56D4"/>
    <w:rsid w:val="006E2E75"/>
    <w:rsid w:val="006E3FF1"/>
    <w:rsid w:val="006E40FC"/>
    <w:rsid w:val="006E656A"/>
    <w:rsid w:val="006E67CA"/>
    <w:rsid w:val="006F000A"/>
    <w:rsid w:val="006F0C31"/>
    <w:rsid w:val="006F0C83"/>
    <w:rsid w:val="006F1BE6"/>
    <w:rsid w:val="006F241C"/>
    <w:rsid w:val="006F66B9"/>
    <w:rsid w:val="00701204"/>
    <w:rsid w:val="00706529"/>
    <w:rsid w:val="00710863"/>
    <w:rsid w:val="007116FA"/>
    <w:rsid w:val="00711EAE"/>
    <w:rsid w:val="0071259E"/>
    <w:rsid w:val="0071397F"/>
    <w:rsid w:val="00715B0C"/>
    <w:rsid w:val="00716B25"/>
    <w:rsid w:val="00721AD1"/>
    <w:rsid w:val="00721B04"/>
    <w:rsid w:val="00722900"/>
    <w:rsid w:val="007262F4"/>
    <w:rsid w:val="00727792"/>
    <w:rsid w:val="00727927"/>
    <w:rsid w:val="00727B3F"/>
    <w:rsid w:val="00730DA1"/>
    <w:rsid w:val="007320DB"/>
    <w:rsid w:val="00733F6C"/>
    <w:rsid w:val="0073689B"/>
    <w:rsid w:val="00740606"/>
    <w:rsid w:val="00742D40"/>
    <w:rsid w:val="00742E80"/>
    <w:rsid w:val="007462E1"/>
    <w:rsid w:val="00746C05"/>
    <w:rsid w:val="00751D50"/>
    <w:rsid w:val="00754D1C"/>
    <w:rsid w:val="00757F73"/>
    <w:rsid w:val="007603CF"/>
    <w:rsid w:val="00765257"/>
    <w:rsid w:val="00767E28"/>
    <w:rsid w:val="00771149"/>
    <w:rsid w:val="00773476"/>
    <w:rsid w:val="00777063"/>
    <w:rsid w:val="0078615D"/>
    <w:rsid w:val="00786F88"/>
    <w:rsid w:val="00787878"/>
    <w:rsid w:val="00791CB0"/>
    <w:rsid w:val="00794985"/>
    <w:rsid w:val="00794E5E"/>
    <w:rsid w:val="007A0859"/>
    <w:rsid w:val="007A29F2"/>
    <w:rsid w:val="007A48A4"/>
    <w:rsid w:val="007A5769"/>
    <w:rsid w:val="007A6E80"/>
    <w:rsid w:val="007A7C46"/>
    <w:rsid w:val="007B1022"/>
    <w:rsid w:val="007B2020"/>
    <w:rsid w:val="007B4472"/>
    <w:rsid w:val="007B4EF2"/>
    <w:rsid w:val="007B5DEA"/>
    <w:rsid w:val="007B5FF3"/>
    <w:rsid w:val="007C359D"/>
    <w:rsid w:val="007D087F"/>
    <w:rsid w:val="007D5505"/>
    <w:rsid w:val="007D6356"/>
    <w:rsid w:val="007D68D1"/>
    <w:rsid w:val="007D76C0"/>
    <w:rsid w:val="007D7F80"/>
    <w:rsid w:val="007E0CD5"/>
    <w:rsid w:val="007E4E61"/>
    <w:rsid w:val="007E50DD"/>
    <w:rsid w:val="007E51BD"/>
    <w:rsid w:val="007E7CEE"/>
    <w:rsid w:val="007F0075"/>
    <w:rsid w:val="007F1306"/>
    <w:rsid w:val="007F24A5"/>
    <w:rsid w:val="007F3524"/>
    <w:rsid w:val="007F43EC"/>
    <w:rsid w:val="007F5516"/>
    <w:rsid w:val="007F5925"/>
    <w:rsid w:val="0080010C"/>
    <w:rsid w:val="008006CB"/>
    <w:rsid w:val="008007FE"/>
    <w:rsid w:val="00800F95"/>
    <w:rsid w:val="00801CD0"/>
    <w:rsid w:val="00802187"/>
    <w:rsid w:val="00803656"/>
    <w:rsid w:val="00803B15"/>
    <w:rsid w:val="00803CBF"/>
    <w:rsid w:val="00804F93"/>
    <w:rsid w:val="00805EA4"/>
    <w:rsid w:val="008071B8"/>
    <w:rsid w:val="0080725A"/>
    <w:rsid w:val="00811052"/>
    <w:rsid w:val="00811F94"/>
    <w:rsid w:val="00812699"/>
    <w:rsid w:val="008147BA"/>
    <w:rsid w:val="00815964"/>
    <w:rsid w:val="00815D97"/>
    <w:rsid w:val="00816A75"/>
    <w:rsid w:val="00816F09"/>
    <w:rsid w:val="008176CA"/>
    <w:rsid w:val="00820ABB"/>
    <w:rsid w:val="00821148"/>
    <w:rsid w:val="00821F76"/>
    <w:rsid w:val="00823C1E"/>
    <w:rsid w:val="00824CBE"/>
    <w:rsid w:val="00824E25"/>
    <w:rsid w:val="00825716"/>
    <w:rsid w:val="00825BD4"/>
    <w:rsid w:val="00827292"/>
    <w:rsid w:val="00827D17"/>
    <w:rsid w:val="0083233C"/>
    <w:rsid w:val="008349BB"/>
    <w:rsid w:val="00836EFC"/>
    <w:rsid w:val="00837DDA"/>
    <w:rsid w:val="0084287D"/>
    <w:rsid w:val="00844F84"/>
    <w:rsid w:val="00846F9E"/>
    <w:rsid w:val="008475A7"/>
    <w:rsid w:val="00851C55"/>
    <w:rsid w:val="008520E2"/>
    <w:rsid w:val="008525B5"/>
    <w:rsid w:val="008525DE"/>
    <w:rsid w:val="008529A7"/>
    <w:rsid w:val="00853527"/>
    <w:rsid w:val="008541C8"/>
    <w:rsid w:val="0085559A"/>
    <w:rsid w:val="008559B3"/>
    <w:rsid w:val="00857BCC"/>
    <w:rsid w:val="0086009D"/>
    <w:rsid w:val="00861196"/>
    <w:rsid w:val="008624F1"/>
    <w:rsid w:val="0086257B"/>
    <w:rsid w:val="00864124"/>
    <w:rsid w:val="008644FF"/>
    <w:rsid w:val="0086467C"/>
    <w:rsid w:val="00865794"/>
    <w:rsid w:val="00865F96"/>
    <w:rsid w:val="008663A6"/>
    <w:rsid w:val="00866A2D"/>
    <w:rsid w:val="00866D90"/>
    <w:rsid w:val="00871BCA"/>
    <w:rsid w:val="0087452D"/>
    <w:rsid w:val="008749AA"/>
    <w:rsid w:val="00877E41"/>
    <w:rsid w:val="00880617"/>
    <w:rsid w:val="008827C7"/>
    <w:rsid w:val="00882B73"/>
    <w:rsid w:val="00885554"/>
    <w:rsid w:val="00886157"/>
    <w:rsid w:val="008871E3"/>
    <w:rsid w:val="00891307"/>
    <w:rsid w:val="00891E67"/>
    <w:rsid w:val="00891F36"/>
    <w:rsid w:val="00894681"/>
    <w:rsid w:val="00896489"/>
    <w:rsid w:val="00897A97"/>
    <w:rsid w:val="008A2977"/>
    <w:rsid w:val="008A4A9B"/>
    <w:rsid w:val="008A4AE2"/>
    <w:rsid w:val="008B07F3"/>
    <w:rsid w:val="008B16F1"/>
    <w:rsid w:val="008B2C4C"/>
    <w:rsid w:val="008B491B"/>
    <w:rsid w:val="008C080C"/>
    <w:rsid w:val="008C0CD1"/>
    <w:rsid w:val="008C13A1"/>
    <w:rsid w:val="008C2EF5"/>
    <w:rsid w:val="008C4107"/>
    <w:rsid w:val="008C7A8A"/>
    <w:rsid w:val="008D1C84"/>
    <w:rsid w:val="008D29F7"/>
    <w:rsid w:val="008D2C09"/>
    <w:rsid w:val="008E04C3"/>
    <w:rsid w:val="008E39B3"/>
    <w:rsid w:val="008E3D96"/>
    <w:rsid w:val="008E3E06"/>
    <w:rsid w:val="008E52C2"/>
    <w:rsid w:val="008E6086"/>
    <w:rsid w:val="008E68E9"/>
    <w:rsid w:val="008F2E73"/>
    <w:rsid w:val="008F3E49"/>
    <w:rsid w:val="008F3F3C"/>
    <w:rsid w:val="009002E5"/>
    <w:rsid w:val="00901277"/>
    <w:rsid w:val="00901427"/>
    <w:rsid w:val="00902D9D"/>
    <w:rsid w:val="00903F21"/>
    <w:rsid w:val="00904E48"/>
    <w:rsid w:val="00904FE2"/>
    <w:rsid w:val="009061E3"/>
    <w:rsid w:val="009074E0"/>
    <w:rsid w:val="00910E3D"/>
    <w:rsid w:val="00910E78"/>
    <w:rsid w:val="00910F97"/>
    <w:rsid w:val="0091470A"/>
    <w:rsid w:val="00917104"/>
    <w:rsid w:val="009216A9"/>
    <w:rsid w:val="00921F5C"/>
    <w:rsid w:val="009235BF"/>
    <w:rsid w:val="00925B7C"/>
    <w:rsid w:val="0092656E"/>
    <w:rsid w:val="009266A2"/>
    <w:rsid w:val="00927B7C"/>
    <w:rsid w:val="00935B85"/>
    <w:rsid w:val="009405BB"/>
    <w:rsid w:val="00940808"/>
    <w:rsid w:val="009411FB"/>
    <w:rsid w:val="00941C15"/>
    <w:rsid w:val="00942C06"/>
    <w:rsid w:val="009437ED"/>
    <w:rsid w:val="00944544"/>
    <w:rsid w:val="009505EB"/>
    <w:rsid w:val="00952CDB"/>
    <w:rsid w:val="00953325"/>
    <w:rsid w:val="00953CCF"/>
    <w:rsid w:val="0095502D"/>
    <w:rsid w:val="009550BD"/>
    <w:rsid w:val="00957FB9"/>
    <w:rsid w:val="0096148B"/>
    <w:rsid w:val="00962E05"/>
    <w:rsid w:val="0096311F"/>
    <w:rsid w:val="00965671"/>
    <w:rsid w:val="00966920"/>
    <w:rsid w:val="00972CA1"/>
    <w:rsid w:val="00974620"/>
    <w:rsid w:val="00977BE5"/>
    <w:rsid w:val="00977FC5"/>
    <w:rsid w:val="00980831"/>
    <w:rsid w:val="00981591"/>
    <w:rsid w:val="00983B92"/>
    <w:rsid w:val="00983C63"/>
    <w:rsid w:val="009851C0"/>
    <w:rsid w:val="00993AFB"/>
    <w:rsid w:val="009958AE"/>
    <w:rsid w:val="0099615E"/>
    <w:rsid w:val="009A19B6"/>
    <w:rsid w:val="009A1F99"/>
    <w:rsid w:val="009A2312"/>
    <w:rsid w:val="009A7EAC"/>
    <w:rsid w:val="009B0974"/>
    <w:rsid w:val="009B282A"/>
    <w:rsid w:val="009B3FF9"/>
    <w:rsid w:val="009B7412"/>
    <w:rsid w:val="009B7637"/>
    <w:rsid w:val="009B7A39"/>
    <w:rsid w:val="009C1154"/>
    <w:rsid w:val="009C2FA4"/>
    <w:rsid w:val="009C401D"/>
    <w:rsid w:val="009C66A9"/>
    <w:rsid w:val="009C671A"/>
    <w:rsid w:val="009C6D33"/>
    <w:rsid w:val="009C7A90"/>
    <w:rsid w:val="009D1238"/>
    <w:rsid w:val="009D4920"/>
    <w:rsid w:val="009E0280"/>
    <w:rsid w:val="009E3442"/>
    <w:rsid w:val="009E5966"/>
    <w:rsid w:val="009F0D6E"/>
    <w:rsid w:val="009F23D2"/>
    <w:rsid w:val="009F4677"/>
    <w:rsid w:val="00A05978"/>
    <w:rsid w:val="00A060F4"/>
    <w:rsid w:val="00A06183"/>
    <w:rsid w:val="00A1150A"/>
    <w:rsid w:val="00A11D25"/>
    <w:rsid w:val="00A125D2"/>
    <w:rsid w:val="00A12DF9"/>
    <w:rsid w:val="00A155D0"/>
    <w:rsid w:val="00A15E99"/>
    <w:rsid w:val="00A1699F"/>
    <w:rsid w:val="00A173B3"/>
    <w:rsid w:val="00A17CF5"/>
    <w:rsid w:val="00A21219"/>
    <w:rsid w:val="00A21458"/>
    <w:rsid w:val="00A277AB"/>
    <w:rsid w:val="00A30ACF"/>
    <w:rsid w:val="00A32B79"/>
    <w:rsid w:val="00A33078"/>
    <w:rsid w:val="00A33C8A"/>
    <w:rsid w:val="00A344D9"/>
    <w:rsid w:val="00A344FA"/>
    <w:rsid w:val="00A42BE9"/>
    <w:rsid w:val="00A458E3"/>
    <w:rsid w:val="00A45DA8"/>
    <w:rsid w:val="00A47FE3"/>
    <w:rsid w:val="00A526F1"/>
    <w:rsid w:val="00A52DC7"/>
    <w:rsid w:val="00A53325"/>
    <w:rsid w:val="00A539DA"/>
    <w:rsid w:val="00A55860"/>
    <w:rsid w:val="00A5779B"/>
    <w:rsid w:val="00A60C96"/>
    <w:rsid w:val="00A621FF"/>
    <w:rsid w:val="00A64B88"/>
    <w:rsid w:val="00A674C9"/>
    <w:rsid w:val="00A73596"/>
    <w:rsid w:val="00A77E2C"/>
    <w:rsid w:val="00A81F8E"/>
    <w:rsid w:val="00A82679"/>
    <w:rsid w:val="00A83475"/>
    <w:rsid w:val="00A853D2"/>
    <w:rsid w:val="00A85531"/>
    <w:rsid w:val="00A87DBA"/>
    <w:rsid w:val="00A909F1"/>
    <w:rsid w:val="00A91A72"/>
    <w:rsid w:val="00A91B7E"/>
    <w:rsid w:val="00A91C07"/>
    <w:rsid w:val="00A93432"/>
    <w:rsid w:val="00A94235"/>
    <w:rsid w:val="00A9552B"/>
    <w:rsid w:val="00A95776"/>
    <w:rsid w:val="00AA16C5"/>
    <w:rsid w:val="00AA3CDD"/>
    <w:rsid w:val="00AA51B0"/>
    <w:rsid w:val="00AA72C8"/>
    <w:rsid w:val="00AB2383"/>
    <w:rsid w:val="00AB3475"/>
    <w:rsid w:val="00AB5BF6"/>
    <w:rsid w:val="00AB7FEA"/>
    <w:rsid w:val="00AC02AC"/>
    <w:rsid w:val="00AC2E3F"/>
    <w:rsid w:val="00AC4ADA"/>
    <w:rsid w:val="00AC4D77"/>
    <w:rsid w:val="00AC60EB"/>
    <w:rsid w:val="00AC73F1"/>
    <w:rsid w:val="00AC79D8"/>
    <w:rsid w:val="00AC7B32"/>
    <w:rsid w:val="00AD072F"/>
    <w:rsid w:val="00AD123A"/>
    <w:rsid w:val="00AD68C1"/>
    <w:rsid w:val="00AE18B9"/>
    <w:rsid w:val="00AE263C"/>
    <w:rsid w:val="00AE390E"/>
    <w:rsid w:val="00AE66C9"/>
    <w:rsid w:val="00AE7E04"/>
    <w:rsid w:val="00AE7F25"/>
    <w:rsid w:val="00AF268E"/>
    <w:rsid w:val="00AF2B80"/>
    <w:rsid w:val="00AF7912"/>
    <w:rsid w:val="00B0233B"/>
    <w:rsid w:val="00B02CE9"/>
    <w:rsid w:val="00B02E77"/>
    <w:rsid w:val="00B04765"/>
    <w:rsid w:val="00B0705D"/>
    <w:rsid w:val="00B07EC9"/>
    <w:rsid w:val="00B111E4"/>
    <w:rsid w:val="00B137C3"/>
    <w:rsid w:val="00B13ADF"/>
    <w:rsid w:val="00B14C10"/>
    <w:rsid w:val="00B14C17"/>
    <w:rsid w:val="00B17543"/>
    <w:rsid w:val="00B1769D"/>
    <w:rsid w:val="00B17B68"/>
    <w:rsid w:val="00B21732"/>
    <w:rsid w:val="00B22612"/>
    <w:rsid w:val="00B241DD"/>
    <w:rsid w:val="00B24253"/>
    <w:rsid w:val="00B24754"/>
    <w:rsid w:val="00B302C2"/>
    <w:rsid w:val="00B32692"/>
    <w:rsid w:val="00B331EF"/>
    <w:rsid w:val="00B364B4"/>
    <w:rsid w:val="00B37B98"/>
    <w:rsid w:val="00B37D68"/>
    <w:rsid w:val="00B4026E"/>
    <w:rsid w:val="00B411D5"/>
    <w:rsid w:val="00B43E3A"/>
    <w:rsid w:val="00B442C8"/>
    <w:rsid w:val="00B470A0"/>
    <w:rsid w:val="00B571ED"/>
    <w:rsid w:val="00B60584"/>
    <w:rsid w:val="00B617FC"/>
    <w:rsid w:val="00B61E2F"/>
    <w:rsid w:val="00B63FC9"/>
    <w:rsid w:val="00B65088"/>
    <w:rsid w:val="00B70CB6"/>
    <w:rsid w:val="00B714C0"/>
    <w:rsid w:val="00B71D01"/>
    <w:rsid w:val="00B72D9C"/>
    <w:rsid w:val="00B73AFF"/>
    <w:rsid w:val="00B771F0"/>
    <w:rsid w:val="00B8196A"/>
    <w:rsid w:val="00B84507"/>
    <w:rsid w:val="00B8561D"/>
    <w:rsid w:val="00B85CA8"/>
    <w:rsid w:val="00B86C8D"/>
    <w:rsid w:val="00B87881"/>
    <w:rsid w:val="00B921F5"/>
    <w:rsid w:val="00B92E2A"/>
    <w:rsid w:val="00B9407F"/>
    <w:rsid w:val="00B953AE"/>
    <w:rsid w:val="00B95E16"/>
    <w:rsid w:val="00B962D4"/>
    <w:rsid w:val="00B9633B"/>
    <w:rsid w:val="00B964C1"/>
    <w:rsid w:val="00B96A8D"/>
    <w:rsid w:val="00BA55FB"/>
    <w:rsid w:val="00BB251F"/>
    <w:rsid w:val="00BB2A00"/>
    <w:rsid w:val="00BB3B82"/>
    <w:rsid w:val="00BB5F18"/>
    <w:rsid w:val="00BC15C0"/>
    <w:rsid w:val="00BC28C9"/>
    <w:rsid w:val="00BC2FF9"/>
    <w:rsid w:val="00BC41E0"/>
    <w:rsid w:val="00BC5037"/>
    <w:rsid w:val="00BC75BE"/>
    <w:rsid w:val="00BC7AA9"/>
    <w:rsid w:val="00BD643A"/>
    <w:rsid w:val="00BD6F20"/>
    <w:rsid w:val="00BE1FBB"/>
    <w:rsid w:val="00BE3F86"/>
    <w:rsid w:val="00BE4ECB"/>
    <w:rsid w:val="00BE5A36"/>
    <w:rsid w:val="00BF4985"/>
    <w:rsid w:val="00BF547A"/>
    <w:rsid w:val="00BF671A"/>
    <w:rsid w:val="00BF7621"/>
    <w:rsid w:val="00BF7D37"/>
    <w:rsid w:val="00C00108"/>
    <w:rsid w:val="00C00BAE"/>
    <w:rsid w:val="00C00BF9"/>
    <w:rsid w:val="00C03F4A"/>
    <w:rsid w:val="00C0465D"/>
    <w:rsid w:val="00C05A56"/>
    <w:rsid w:val="00C114F2"/>
    <w:rsid w:val="00C1209F"/>
    <w:rsid w:val="00C12F96"/>
    <w:rsid w:val="00C14B83"/>
    <w:rsid w:val="00C1752F"/>
    <w:rsid w:val="00C21AFC"/>
    <w:rsid w:val="00C22A90"/>
    <w:rsid w:val="00C22DBB"/>
    <w:rsid w:val="00C23F72"/>
    <w:rsid w:val="00C24457"/>
    <w:rsid w:val="00C2467D"/>
    <w:rsid w:val="00C248A5"/>
    <w:rsid w:val="00C265AE"/>
    <w:rsid w:val="00C301AC"/>
    <w:rsid w:val="00C4346F"/>
    <w:rsid w:val="00C45697"/>
    <w:rsid w:val="00C46DB7"/>
    <w:rsid w:val="00C47F6D"/>
    <w:rsid w:val="00C542E8"/>
    <w:rsid w:val="00C57118"/>
    <w:rsid w:val="00C572C5"/>
    <w:rsid w:val="00C6020F"/>
    <w:rsid w:val="00C675A4"/>
    <w:rsid w:val="00C74C64"/>
    <w:rsid w:val="00C75637"/>
    <w:rsid w:val="00C756DE"/>
    <w:rsid w:val="00C77531"/>
    <w:rsid w:val="00C77BB4"/>
    <w:rsid w:val="00C816D7"/>
    <w:rsid w:val="00C81BB6"/>
    <w:rsid w:val="00C81D3E"/>
    <w:rsid w:val="00C820CF"/>
    <w:rsid w:val="00C83510"/>
    <w:rsid w:val="00C83EC2"/>
    <w:rsid w:val="00C851C4"/>
    <w:rsid w:val="00C9074A"/>
    <w:rsid w:val="00C91081"/>
    <w:rsid w:val="00C91A55"/>
    <w:rsid w:val="00C92123"/>
    <w:rsid w:val="00C92496"/>
    <w:rsid w:val="00C9418C"/>
    <w:rsid w:val="00C94FED"/>
    <w:rsid w:val="00CA1A0A"/>
    <w:rsid w:val="00CA1FA6"/>
    <w:rsid w:val="00CA5B01"/>
    <w:rsid w:val="00CA6339"/>
    <w:rsid w:val="00CA7E98"/>
    <w:rsid w:val="00CB0101"/>
    <w:rsid w:val="00CB238D"/>
    <w:rsid w:val="00CB2D4C"/>
    <w:rsid w:val="00CB4BEF"/>
    <w:rsid w:val="00CB594F"/>
    <w:rsid w:val="00CB6426"/>
    <w:rsid w:val="00CC0063"/>
    <w:rsid w:val="00CC0C67"/>
    <w:rsid w:val="00CC147D"/>
    <w:rsid w:val="00CC15BC"/>
    <w:rsid w:val="00CC216B"/>
    <w:rsid w:val="00CD05DD"/>
    <w:rsid w:val="00CD0E42"/>
    <w:rsid w:val="00CD3845"/>
    <w:rsid w:val="00CD38EC"/>
    <w:rsid w:val="00CD5648"/>
    <w:rsid w:val="00CD6536"/>
    <w:rsid w:val="00CE1432"/>
    <w:rsid w:val="00CE1A5C"/>
    <w:rsid w:val="00CE4C08"/>
    <w:rsid w:val="00CF17FF"/>
    <w:rsid w:val="00CF2763"/>
    <w:rsid w:val="00CF2F94"/>
    <w:rsid w:val="00CF3928"/>
    <w:rsid w:val="00CF3FBF"/>
    <w:rsid w:val="00CF4072"/>
    <w:rsid w:val="00CF5B90"/>
    <w:rsid w:val="00CF7364"/>
    <w:rsid w:val="00D0216B"/>
    <w:rsid w:val="00D037CF"/>
    <w:rsid w:val="00D039FE"/>
    <w:rsid w:val="00D03ADF"/>
    <w:rsid w:val="00D03D29"/>
    <w:rsid w:val="00D044D7"/>
    <w:rsid w:val="00D064C9"/>
    <w:rsid w:val="00D0721B"/>
    <w:rsid w:val="00D108DF"/>
    <w:rsid w:val="00D130C3"/>
    <w:rsid w:val="00D156ED"/>
    <w:rsid w:val="00D1664A"/>
    <w:rsid w:val="00D16C99"/>
    <w:rsid w:val="00D200AF"/>
    <w:rsid w:val="00D21FD8"/>
    <w:rsid w:val="00D30180"/>
    <w:rsid w:val="00D304A1"/>
    <w:rsid w:val="00D33121"/>
    <w:rsid w:val="00D33457"/>
    <w:rsid w:val="00D3374F"/>
    <w:rsid w:val="00D3487D"/>
    <w:rsid w:val="00D35FA8"/>
    <w:rsid w:val="00D37A8F"/>
    <w:rsid w:val="00D41486"/>
    <w:rsid w:val="00D4167C"/>
    <w:rsid w:val="00D41FE5"/>
    <w:rsid w:val="00D430A2"/>
    <w:rsid w:val="00D45E98"/>
    <w:rsid w:val="00D467A6"/>
    <w:rsid w:val="00D4759A"/>
    <w:rsid w:val="00D511C5"/>
    <w:rsid w:val="00D53A96"/>
    <w:rsid w:val="00D53E00"/>
    <w:rsid w:val="00D54224"/>
    <w:rsid w:val="00D54246"/>
    <w:rsid w:val="00D54718"/>
    <w:rsid w:val="00D578C2"/>
    <w:rsid w:val="00D6330F"/>
    <w:rsid w:val="00D658F7"/>
    <w:rsid w:val="00D664AA"/>
    <w:rsid w:val="00D72B58"/>
    <w:rsid w:val="00D76B52"/>
    <w:rsid w:val="00D77DBE"/>
    <w:rsid w:val="00D80AFC"/>
    <w:rsid w:val="00D8266E"/>
    <w:rsid w:val="00D82FE8"/>
    <w:rsid w:val="00D8351B"/>
    <w:rsid w:val="00D85B32"/>
    <w:rsid w:val="00D87CCA"/>
    <w:rsid w:val="00D909BA"/>
    <w:rsid w:val="00D92D61"/>
    <w:rsid w:val="00D939E6"/>
    <w:rsid w:val="00D9653A"/>
    <w:rsid w:val="00D97E24"/>
    <w:rsid w:val="00DA001A"/>
    <w:rsid w:val="00DA0A82"/>
    <w:rsid w:val="00DA1A57"/>
    <w:rsid w:val="00DA1EFE"/>
    <w:rsid w:val="00DA4A7B"/>
    <w:rsid w:val="00DB0643"/>
    <w:rsid w:val="00DB0A92"/>
    <w:rsid w:val="00DB1E3A"/>
    <w:rsid w:val="00DB303F"/>
    <w:rsid w:val="00DB729E"/>
    <w:rsid w:val="00DC4941"/>
    <w:rsid w:val="00DC4BE9"/>
    <w:rsid w:val="00DC778B"/>
    <w:rsid w:val="00DD1E7A"/>
    <w:rsid w:val="00DD4005"/>
    <w:rsid w:val="00DD4740"/>
    <w:rsid w:val="00DD4B60"/>
    <w:rsid w:val="00DD52A5"/>
    <w:rsid w:val="00DD52CC"/>
    <w:rsid w:val="00DD5422"/>
    <w:rsid w:val="00DD736D"/>
    <w:rsid w:val="00DE1101"/>
    <w:rsid w:val="00DE1301"/>
    <w:rsid w:val="00DE23CC"/>
    <w:rsid w:val="00DE32AA"/>
    <w:rsid w:val="00DE4F2E"/>
    <w:rsid w:val="00DE5851"/>
    <w:rsid w:val="00DF17FE"/>
    <w:rsid w:val="00DF2319"/>
    <w:rsid w:val="00DF2CE0"/>
    <w:rsid w:val="00DF4288"/>
    <w:rsid w:val="00DF482B"/>
    <w:rsid w:val="00DF6D6A"/>
    <w:rsid w:val="00DF79FA"/>
    <w:rsid w:val="00E050FC"/>
    <w:rsid w:val="00E051FF"/>
    <w:rsid w:val="00E05958"/>
    <w:rsid w:val="00E05A3A"/>
    <w:rsid w:val="00E10FB8"/>
    <w:rsid w:val="00E212B1"/>
    <w:rsid w:val="00E212C4"/>
    <w:rsid w:val="00E2142B"/>
    <w:rsid w:val="00E21775"/>
    <w:rsid w:val="00E21967"/>
    <w:rsid w:val="00E23373"/>
    <w:rsid w:val="00E2375F"/>
    <w:rsid w:val="00E239C7"/>
    <w:rsid w:val="00E24A94"/>
    <w:rsid w:val="00E25F73"/>
    <w:rsid w:val="00E2778D"/>
    <w:rsid w:val="00E339FD"/>
    <w:rsid w:val="00E34EF6"/>
    <w:rsid w:val="00E36265"/>
    <w:rsid w:val="00E36B4A"/>
    <w:rsid w:val="00E406CB"/>
    <w:rsid w:val="00E42D9E"/>
    <w:rsid w:val="00E4360D"/>
    <w:rsid w:val="00E43D26"/>
    <w:rsid w:val="00E46B6D"/>
    <w:rsid w:val="00E46F2A"/>
    <w:rsid w:val="00E476BA"/>
    <w:rsid w:val="00E5072D"/>
    <w:rsid w:val="00E50AA5"/>
    <w:rsid w:val="00E62E8F"/>
    <w:rsid w:val="00E6325C"/>
    <w:rsid w:val="00E638FE"/>
    <w:rsid w:val="00E64266"/>
    <w:rsid w:val="00E70853"/>
    <w:rsid w:val="00E70D18"/>
    <w:rsid w:val="00E7534A"/>
    <w:rsid w:val="00E809B3"/>
    <w:rsid w:val="00E8267E"/>
    <w:rsid w:val="00E83565"/>
    <w:rsid w:val="00E83581"/>
    <w:rsid w:val="00E835BE"/>
    <w:rsid w:val="00E85D70"/>
    <w:rsid w:val="00E87EDF"/>
    <w:rsid w:val="00E90FC3"/>
    <w:rsid w:val="00E91AEB"/>
    <w:rsid w:val="00E933FB"/>
    <w:rsid w:val="00E9367A"/>
    <w:rsid w:val="00E9790E"/>
    <w:rsid w:val="00E97A00"/>
    <w:rsid w:val="00EA05B2"/>
    <w:rsid w:val="00EA18B3"/>
    <w:rsid w:val="00EA20A0"/>
    <w:rsid w:val="00EA27CA"/>
    <w:rsid w:val="00EA69C9"/>
    <w:rsid w:val="00EA74F3"/>
    <w:rsid w:val="00EB180F"/>
    <w:rsid w:val="00EB1B2E"/>
    <w:rsid w:val="00EB3116"/>
    <w:rsid w:val="00EB5A59"/>
    <w:rsid w:val="00EB67F0"/>
    <w:rsid w:val="00EB6C68"/>
    <w:rsid w:val="00EB6ED3"/>
    <w:rsid w:val="00EB769F"/>
    <w:rsid w:val="00EC1959"/>
    <w:rsid w:val="00EC23BE"/>
    <w:rsid w:val="00ED1F51"/>
    <w:rsid w:val="00ED576B"/>
    <w:rsid w:val="00ED6346"/>
    <w:rsid w:val="00EE0126"/>
    <w:rsid w:val="00EE1371"/>
    <w:rsid w:val="00EE261F"/>
    <w:rsid w:val="00EE2D61"/>
    <w:rsid w:val="00EE48C2"/>
    <w:rsid w:val="00EE50E9"/>
    <w:rsid w:val="00EE79F6"/>
    <w:rsid w:val="00EF0292"/>
    <w:rsid w:val="00EF2A69"/>
    <w:rsid w:val="00EF5913"/>
    <w:rsid w:val="00EF7B1F"/>
    <w:rsid w:val="00F007CA"/>
    <w:rsid w:val="00F0282B"/>
    <w:rsid w:val="00F02C03"/>
    <w:rsid w:val="00F041B8"/>
    <w:rsid w:val="00F04C7D"/>
    <w:rsid w:val="00F07C71"/>
    <w:rsid w:val="00F10D99"/>
    <w:rsid w:val="00F12091"/>
    <w:rsid w:val="00F146F2"/>
    <w:rsid w:val="00F14CDF"/>
    <w:rsid w:val="00F17659"/>
    <w:rsid w:val="00F2061E"/>
    <w:rsid w:val="00F21C48"/>
    <w:rsid w:val="00F24276"/>
    <w:rsid w:val="00F25974"/>
    <w:rsid w:val="00F27F5B"/>
    <w:rsid w:val="00F3024D"/>
    <w:rsid w:val="00F304D7"/>
    <w:rsid w:val="00F31098"/>
    <w:rsid w:val="00F36526"/>
    <w:rsid w:val="00F3741D"/>
    <w:rsid w:val="00F404E6"/>
    <w:rsid w:val="00F4208F"/>
    <w:rsid w:val="00F42923"/>
    <w:rsid w:val="00F42F28"/>
    <w:rsid w:val="00F446F6"/>
    <w:rsid w:val="00F451D5"/>
    <w:rsid w:val="00F47FCD"/>
    <w:rsid w:val="00F50AA1"/>
    <w:rsid w:val="00F5209B"/>
    <w:rsid w:val="00F5280F"/>
    <w:rsid w:val="00F52C70"/>
    <w:rsid w:val="00F53453"/>
    <w:rsid w:val="00F55600"/>
    <w:rsid w:val="00F55A3C"/>
    <w:rsid w:val="00F60BB2"/>
    <w:rsid w:val="00F61B30"/>
    <w:rsid w:val="00F63260"/>
    <w:rsid w:val="00F6460F"/>
    <w:rsid w:val="00F652CF"/>
    <w:rsid w:val="00F67810"/>
    <w:rsid w:val="00F7227F"/>
    <w:rsid w:val="00F72C1A"/>
    <w:rsid w:val="00F7326B"/>
    <w:rsid w:val="00F756E0"/>
    <w:rsid w:val="00F75909"/>
    <w:rsid w:val="00F76513"/>
    <w:rsid w:val="00F803F8"/>
    <w:rsid w:val="00F81B14"/>
    <w:rsid w:val="00F827D5"/>
    <w:rsid w:val="00F8647C"/>
    <w:rsid w:val="00F87048"/>
    <w:rsid w:val="00F910BB"/>
    <w:rsid w:val="00F91524"/>
    <w:rsid w:val="00F9346C"/>
    <w:rsid w:val="00F946CC"/>
    <w:rsid w:val="00F94F0E"/>
    <w:rsid w:val="00F95D04"/>
    <w:rsid w:val="00FA2859"/>
    <w:rsid w:val="00FA4496"/>
    <w:rsid w:val="00FA4E99"/>
    <w:rsid w:val="00FA5476"/>
    <w:rsid w:val="00FA66EC"/>
    <w:rsid w:val="00FB4311"/>
    <w:rsid w:val="00FB4E9E"/>
    <w:rsid w:val="00FB6FB6"/>
    <w:rsid w:val="00FB737F"/>
    <w:rsid w:val="00FB7AFF"/>
    <w:rsid w:val="00FC06DE"/>
    <w:rsid w:val="00FC0C84"/>
    <w:rsid w:val="00FC2E88"/>
    <w:rsid w:val="00FC38BF"/>
    <w:rsid w:val="00FC50C2"/>
    <w:rsid w:val="00FC54D0"/>
    <w:rsid w:val="00FC569E"/>
    <w:rsid w:val="00FD1312"/>
    <w:rsid w:val="00FD1A30"/>
    <w:rsid w:val="00FD1C42"/>
    <w:rsid w:val="00FD29E6"/>
    <w:rsid w:val="00FD2ACF"/>
    <w:rsid w:val="00FD3AE1"/>
    <w:rsid w:val="00FD3DF3"/>
    <w:rsid w:val="00FD5386"/>
    <w:rsid w:val="00FD65F5"/>
    <w:rsid w:val="00FE06F8"/>
    <w:rsid w:val="00FE07C2"/>
    <w:rsid w:val="00FE1479"/>
    <w:rsid w:val="00FE20B1"/>
    <w:rsid w:val="00FE251B"/>
    <w:rsid w:val="00FE3C2F"/>
    <w:rsid w:val="00FE57D0"/>
    <w:rsid w:val="00FE6170"/>
    <w:rsid w:val="00FE6CDC"/>
    <w:rsid w:val="00FF0FEF"/>
    <w:rsid w:val="00FF28D1"/>
    <w:rsid w:val="00FF618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53BDFC45"/>
  <w15:docId w15:val="{3A8DB6E2-D86E-4786-9D5A-A8C3A9426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FB4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paragraph" w:customStyle="1" w:styleId="Default">
    <w:name w:val="Default"/>
    <w:rsid w:val="00F146F2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9B0974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7A6E80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7A6E80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315C0B-EE65-406C-A168-FAD28A49C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15</Pages>
  <Words>2862</Words>
  <Characters>1631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516</cp:revision>
  <cp:lastPrinted>2012-08-14T02:15:00Z</cp:lastPrinted>
  <dcterms:created xsi:type="dcterms:W3CDTF">2022-07-07T02:40:00Z</dcterms:created>
  <dcterms:modified xsi:type="dcterms:W3CDTF">2023-08-03T14:17:00Z</dcterms:modified>
</cp:coreProperties>
</file>